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1F204A" w14:textId="2AC90612" w:rsidR="00621C36" w:rsidRDefault="00621C36" w:rsidP="00CD3758">
      <w:pPr>
        <w:jc w:val="center"/>
      </w:pPr>
      <w:bookmarkStart w:id="0" w:name="_Hlk165819025"/>
      <w:bookmarkEnd w:id="0"/>
      <w:r w:rsidRPr="00621C36">
        <w:rPr>
          <w:noProof/>
        </w:rPr>
        <w:drawing>
          <wp:inline distT="0" distB="0" distL="0" distR="0" wp14:anchorId="7CFAAA31" wp14:editId="376008D8">
            <wp:extent cx="2272839" cy="2047875"/>
            <wp:effectExtent l="0" t="0" r="0" b="0"/>
            <wp:docPr id="285546688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9478" cy="2053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2C988" w14:textId="77777777" w:rsidR="00621C36" w:rsidRDefault="00621C36" w:rsidP="00E83625">
      <w:pPr>
        <w:rPr>
          <w:rFonts w:ascii="GoogleSans18pt-Regular" w:hAnsi="GoogleSans18pt-Regular" w:cs="GoogleSans18pt-Regular"/>
          <w:sz w:val="32"/>
          <w:szCs w:val="32"/>
          <w:lang w:val="tr-TR"/>
        </w:rPr>
      </w:pPr>
      <w:r>
        <w:rPr>
          <w:rFonts w:ascii="GoogleSans18pt-Regular" w:hAnsi="GoogleSans18pt-Regular" w:cs="GoogleSans18pt-Regular"/>
          <w:sz w:val="32"/>
          <w:szCs w:val="32"/>
          <w:lang w:val="tr-TR"/>
        </w:rPr>
        <w:t xml:space="preserve">Case </w:t>
      </w:r>
      <w:proofErr w:type="spellStart"/>
      <w:r>
        <w:rPr>
          <w:rFonts w:ascii="GoogleSans18pt-Regular" w:hAnsi="GoogleSans18pt-Regular" w:cs="GoogleSans18pt-Regular"/>
          <w:sz w:val="32"/>
          <w:szCs w:val="32"/>
          <w:lang w:val="tr-TR"/>
        </w:rPr>
        <w:t>study</w:t>
      </w:r>
      <w:proofErr w:type="spellEnd"/>
      <w:r>
        <w:rPr>
          <w:rFonts w:ascii="GoogleSans18pt-Regular" w:hAnsi="GoogleSans18pt-Regular" w:cs="GoogleSans18pt-Regular"/>
          <w:sz w:val="32"/>
          <w:szCs w:val="32"/>
          <w:lang w:val="tr-TR"/>
        </w:rPr>
        <w:t xml:space="preserve">: How </w:t>
      </w:r>
      <w:proofErr w:type="spellStart"/>
      <w:r>
        <w:rPr>
          <w:rFonts w:ascii="GoogleSans18pt-Regular" w:hAnsi="GoogleSans18pt-Regular" w:cs="GoogleSans18pt-Regular"/>
          <w:sz w:val="32"/>
          <w:szCs w:val="32"/>
          <w:lang w:val="tr-TR"/>
        </w:rPr>
        <w:t>does</w:t>
      </w:r>
      <w:proofErr w:type="spellEnd"/>
      <w:r>
        <w:rPr>
          <w:rFonts w:ascii="GoogleSans18pt-Regular" w:hAnsi="GoogleSans18pt-Regular" w:cs="GoogleSans18pt-Regular"/>
          <w:sz w:val="32"/>
          <w:szCs w:val="32"/>
          <w:lang w:val="tr-TR"/>
        </w:rPr>
        <w:t xml:space="preserve"> a </w:t>
      </w:r>
      <w:proofErr w:type="spellStart"/>
      <w:r>
        <w:rPr>
          <w:rFonts w:ascii="GoogleSans18pt-Regular" w:hAnsi="GoogleSans18pt-Regular" w:cs="GoogleSans18pt-Regular"/>
          <w:sz w:val="32"/>
          <w:szCs w:val="32"/>
          <w:lang w:val="tr-TR"/>
        </w:rPr>
        <w:t>bike-share</w:t>
      </w:r>
      <w:proofErr w:type="spellEnd"/>
      <w:r>
        <w:rPr>
          <w:rFonts w:ascii="GoogleSans18pt-Regular" w:hAnsi="GoogleSans18pt-Regular" w:cs="GoogleSans18pt-Regular"/>
          <w:sz w:val="32"/>
          <w:szCs w:val="32"/>
          <w:lang w:val="tr-TR"/>
        </w:rPr>
        <w:t xml:space="preserve"> </w:t>
      </w:r>
      <w:proofErr w:type="spellStart"/>
      <w:r>
        <w:rPr>
          <w:rFonts w:ascii="GoogleSans18pt-Regular" w:hAnsi="GoogleSans18pt-Regular" w:cs="GoogleSans18pt-Regular"/>
          <w:sz w:val="32"/>
          <w:szCs w:val="32"/>
          <w:lang w:val="tr-TR"/>
        </w:rPr>
        <w:t>navigate</w:t>
      </w:r>
      <w:proofErr w:type="spellEnd"/>
      <w:r>
        <w:rPr>
          <w:rFonts w:ascii="GoogleSans18pt-Regular" w:hAnsi="GoogleSans18pt-Regular" w:cs="GoogleSans18pt-Regular"/>
          <w:sz w:val="32"/>
          <w:szCs w:val="32"/>
          <w:lang w:val="tr-TR"/>
        </w:rPr>
        <w:t xml:space="preserve"> </w:t>
      </w:r>
      <w:proofErr w:type="spellStart"/>
      <w:r>
        <w:rPr>
          <w:rFonts w:ascii="GoogleSans18pt-Regular" w:hAnsi="GoogleSans18pt-Regular" w:cs="GoogleSans18pt-Regular"/>
          <w:sz w:val="32"/>
          <w:szCs w:val="32"/>
          <w:lang w:val="tr-TR"/>
        </w:rPr>
        <w:t>speedy</w:t>
      </w:r>
      <w:proofErr w:type="spellEnd"/>
      <w:r>
        <w:rPr>
          <w:rFonts w:ascii="GoogleSans18pt-Regular" w:hAnsi="GoogleSans18pt-Regular" w:cs="GoogleSans18pt-Regular"/>
          <w:sz w:val="32"/>
          <w:szCs w:val="32"/>
          <w:lang w:val="tr-TR"/>
        </w:rPr>
        <w:t xml:space="preserve"> </w:t>
      </w:r>
      <w:proofErr w:type="spellStart"/>
      <w:r>
        <w:rPr>
          <w:rFonts w:ascii="GoogleSans18pt-Regular" w:hAnsi="GoogleSans18pt-Regular" w:cs="GoogleSans18pt-Regular"/>
          <w:sz w:val="32"/>
          <w:szCs w:val="32"/>
          <w:lang w:val="tr-TR"/>
        </w:rPr>
        <w:t>success</w:t>
      </w:r>
      <w:proofErr w:type="spellEnd"/>
      <w:r>
        <w:rPr>
          <w:rFonts w:ascii="GoogleSans18pt-Regular" w:hAnsi="GoogleSans18pt-Regular" w:cs="GoogleSans18pt-Regular"/>
          <w:sz w:val="32"/>
          <w:szCs w:val="32"/>
          <w:lang w:val="tr-TR"/>
        </w:rPr>
        <w:t>?</w:t>
      </w:r>
    </w:p>
    <w:p w14:paraId="2F24A2E7" w14:textId="5018CC51" w:rsidR="008B3B31" w:rsidRDefault="00621C36" w:rsidP="00E83625">
      <w:r>
        <w:t>Yasin MASLAK</w:t>
      </w:r>
    </w:p>
    <w:p w14:paraId="2B8A555B" w14:textId="77777777" w:rsidR="008B3B31" w:rsidRDefault="00000000" w:rsidP="00E83625">
      <w:r>
        <w:t>2024-04-27</w:t>
      </w:r>
    </w:p>
    <w:p w14:paraId="595EF3D0" w14:textId="67DC653F" w:rsidR="00621C36" w:rsidRDefault="00621C36" w:rsidP="00E83625">
      <w:bookmarkStart w:id="1" w:name="question-of-analysis"/>
    </w:p>
    <w:p w14:paraId="551901E9" w14:textId="77777777" w:rsidR="00621C36" w:rsidRPr="00621C36" w:rsidRDefault="00621C36" w:rsidP="00E83625">
      <w:pPr>
        <w:rPr>
          <w:sz w:val="28"/>
          <w:szCs w:val="28"/>
        </w:rPr>
      </w:pPr>
      <w:r w:rsidRPr="00621C36">
        <w:rPr>
          <w:sz w:val="28"/>
          <w:szCs w:val="28"/>
        </w:rPr>
        <w:t>Scenario</w:t>
      </w:r>
    </w:p>
    <w:p w14:paraId="1794BD05" w14:textId="5B49F276" w:rsidR="00621C36" w:rsidRPr="00621C36" w:rsidRDefault="00621C36" w:rsidP="00E83625">
      <w:pPr>
        <w:rPr>
          <w:sz w:val="22"/>
          <w:szCs w:val="22"/>
        </w:rPr>
      </w:pPr>
      <w:r w:rsidRPr="00621C36">
        <w:rPr>
          <w:sz w:val="22"/>
          <w:szCs w:val="22"/>
        </w:rPr>
        <w:t xml:space="preserve">You are a junior data analyst working on the marketing analyst team at </w:t>
      </w:r>
      <w:proofErr w:type="spellStart"/>
      <w:r w:rsidRPr="00621C36">
        <w:rPr>
          <w:sz w:val="22"/>
          <w:szCs w:val="22"/>
        </w:rPr>
        <w:t>Cyclistic</w:t>
      </w:r>
      <w:proofErr w:type="spellEnd"/>
      <w:r w:rsidRPr="00621C36">
        <w:rPr>
          <w:sz w:val="22"/>
          <w:szCs w:val="22"/>
        </w:rPr>
        <w:t>, a bike-share</w:t>
      </w:r>
      <w:r w:rsidRPr="00621C36">
        <w:rPr>
          <w:sz w:val="22"/>
          <w:szCs w:val="22"/>
        </w:rPr>
        <w:t xml:space="preserve"> </w:t>
      </w:r>
      <w:r w:rsidRPr="00621C36">
        <w:rPr>
          <w:sz w:val="22"/>
          <w:szCs w:val="22"/>
        </w:rPr>
        <w:t>company in Chicago. The director of marketing believes the company’s future success</w:t>
      </w:r>
      <w:r w:rsidRPr="00621C36">
        <w:rPr>
          <w:sz w:val="22"/>
          <w:szCs w:val="22"/>
        </w:rPr>
        <w:t xml:space="preserve"> </w:t>
      </w:r>
      <w:r w:rsidRPr="00621C36">
        <w:rPr>
          <w:sz w:val="22"/>
          <w:szCs w:val="22"/>
        </w:rPr>
        <w:t>depends on maximizing the number of annual memberships. Therefore, your team wants to</w:t>
      </w:r>
      <w:r w:rsidRPr="00621C36">
        <w:rPr>
          <w:sz w:val="22"/>
          <w:szCs w:val="22"/>
        </w:rPr>
        <w:t xml:space="preserve"> </w:t>
      </w:r>
      <w:r w:rsidRPr="00621C36">
        <w:rPr>
          <w:sz w:val="22"/>
          <w:szCs w:val="22"/>
        </w:rPr>
        <w:t xml:space="preserve">understand how casual riders and annual members use </w:t>
      </w:r>
      <w:proofErr w:type="spellStart"/>
      <w:r w:rsidRPr="00621C36">
        <w:rPr>
          <w:sz w:val="22"/>
          <w:szCs w:val="22"/>
        </w:rPr>
        <w:t>Cyclistic</w:t>
      </w:r>
      <w:proofErr w:type="spellEnd"/>
      <w:r w:rsidRPr="00621C36">
        <w:rPr>
          <w:sz w:val="22"/>
          <w:szCs w:val="22"/>
        </w:rPr>
        <w:t xml:space="preserve"> bikes differently. From these</w:t>
      </w:r>
      <w:r w:rsidRPr="00621C36">
        <w:rPr>
          <w:sz w:val="22"/>
          <w:szCs w:val="22"/>
        </w:rPr>
        <w:t xml:space="preserve"> </w:t>
      </w:r>
      <w:proofErr w:type="spellStart"/>
      <w:r w:rsidRPr="00621C36">
        <w:rPr>
          <w:sz w:val="22"/>
          <w:szCs w:val="22"/>
        </w:rPr>
        <w:t>nsights</w:t>
      </w:r>
      <w:proofErr w:type="spellEnd"/>
      <w:r w:rsidRPr="00621C36">
        <w:rPr>
          <w:sz w:val="22"/>
          <w:szCs w:val="22"/>
        </w:rPr>
        <w:t xml:space="preserve">, your team will design a new marketing strategy to convert casual riders into </w:t>
      </w:r>
      <w:proofErr w:type="gramStart"/>
      <w:r w:rsidRPr="00621C36">
        <w:rPr>
          <w:sz w:val="22"/>
          <w:szCs w:val="22"/>
        </w:rPr>
        <w:t>annual</w:t>
      </w:r>
      <w:r w:rsidRPr="00621C36">
        <w:rPr>
          <w:sz w:val="22"/>
          <w:szCs w:val="22"/>
        </w:rPr>
        <w:t xml:space="preserve">  </w:t>
      </w:r>
      <w:r w:rsidRPr="00621C36">
        <w:rPr>
          <w:sz w:val="22"/>
          <w:szCs w:val="22"/>
        </w:rPr>
        <w:t>members</w:t>
      </w:r>
      <w:proofErr w:type="gramEnd"/>
      <w:r w:rsidRPr="00621C36">
        <w:rPr>
          <w:sz w:val="22"/>
          <w:szCs w:val="22"/>
        </w:rPr>
        <w:t xml:space="preserve">. But first, </w:t>
      </w:r>
      <w:proofErr w:type="spellStart"/>
      <w:r w:rsidRPr="00621C36">
        <w:rPr>
          <w:sz w:val="22"/>
          <w:szCs w:val="22"/>
        </w:rPr>
        <w:t>Cyclistic</w:t>
      </w:r>
      <w:proofErr w:type="spellEnd"/>
      <w:r w:rsidRPr="00621C36">
        <w:rPr>
          <w:sz w:val="22"/>
          <w:szCs w:val="22"/>
        </w:rPr>
        <w:t xml:space="preserve"> executives must approve your recommendations, so they must </w:t>
      </w:r>
      <w:proofErr w:type="spellStart"/>
      <w:r w:rsidRPr="00621C36">
        <w:rPr>
          <w:sz w:val="22"/>
          <w:szCs w:val="22"/>
        </w:rPr>
        <w:t>bebacked</w:t>
      </w:r>
      <w:proofErr w:type="spellEnd"/>
      <w:r w:rsidRPr="00621C36">
        <w:rPr>
          <w:sz w:val="22"/>
          <w:szCs w:val="22"/>
        </w:rPr>
        <w:t xml:space="preserve"> up with compelling data insights and professional data </w:t>
      </w:r>
      <w:proofErr w:type="gramStart"/>
      <w:r w:rsidRPr="00621C36">
        <w:rPr>
          <w:sz w:val="22"/>
          <w:szCs w:val="22"/>
        </w:rPr>
        <w:t>visualizations</w:t>
      </w:r>
      <w:proofErr w:type="gramEnd"/>
    </w:p>
    <w:p w14:paraId="0B6C4890" w14:textId="77777777" w:rsidR="00621C36" w:rsidRPr="00621C36" w:rsidRDefault="00621C36" w:rsidP="00E83625">
      <w:pPr>
        <w:rPr>
          <w:sz w:val="32"/>
          <w:szCs w:val="32"/>
        </w:rPr>
      </w:pPr>
      <w:r w:rsidRPr="00621C36">
        <w:rPr>
          <w:sz w:val="32"/>
          <w:szCs w:val="32"/>
        </w:rPr>
        <w:t>Characters and teams</w:t>
      </w:r>
    </w:p>
    <w:p w14:paraId="0A70B8BC" w14:textId="282EF980" w:rsidR="00621C36" w:rsidRPr="00F00DED" w:rsidRDefault="00621C36" w:rsidP="00E83625">
      <w:pPr>
        <w:rPr>
          <w:rFonts w:ascii="Times New Roman" w:hAnsi="Times New Roman" w:cs="Times New Roman"/>
        </w:rPr>
      </w:pPr>
      <w:r w:rsidRPr="00F00DED">
        <w:rPr>
          <w:rFonts w:ascii="Times New Roman" w:hAnsi="Times New Roman" w:cs="Times New Roman"/>
        </w:rPr>
        <w:t xml:space="preserve">● </w:t>
      </w:r>
      <w:proofErr w:type="spellStart"/>
      <w:r w:rsidRPr="00F00DED">
        <w:rPr>
          <w:rFonts w:ascii="Times New Roman" w:hAnsi="Times New Roman" w:cs="Times New Roman"/>
        </w:rPr>
        <w:t>Cyclistic</w:t>
      </w:r>
      <w:proofErr w:type="spellEnd"/>
      <w:r w:rsidRPr="00F00DED">
        <w:rPr>
          <w:rFonts w:ascii="Times New Roman" w:hAnsi="Times New Roman" w:cs="Times New Roman"/>
        </w:rPr>
        <w:t>: A bike-share program that features more than 5,800 bicycles and 600</w:t>
      </w:r>
      <w:r w:rsidR="00F00DED"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 xml:space="preserve">docking stations. </w:t>
      </w:r>
      <w:proofErr w:type="spellStart"/>
      <w:r w:rsidRPr="00F00DED">
        <w:rPr>
          <w:rFonts w:ascii="Times New Roman" w:hAnsi="Times New Roman" w:cs="Times New Roman"/>
        </w:rPr>
        <w:t>Cyclistic</w:t>
      </w:r>
      <w:proofErr w:type="spellEnd"/>
      <w:r w:rsidRPr="00F00DED">
        <w:rPr>
          <w:rFonts w:ascii="Times New Roman" w:hAnsi="Times New Roman" w:cs="Times New Roman"/>
        </w:rPr>
        <w:t xml:space="preserve"> sets itself apart by also offering reclining bikes, </w:t>
      </w:r>
      <w:proofErr w:type="gramStart"/>
      <w:r w:rsidRPr="00F00DED">
        <w:rPr>
          <w:rFonts w:ascii="Times New Roman" w:hAnsi="Times New Roman" w:cs="Times New Roman"/>
        </w:rPr>
        <w:t>hand</w:t>
      </w:r>
      <w:r w:rsidR="00F00DED" w:rsidRPr="00F00DED">
        <w:rPr>
          <w:rFonts w:ascii="Times New Roman" w:hAnsi="Times New Roman" w:cs="Times New Roman"/>
        </w:rPr>
        <w:t xml:space="preserve">  </w:t>
      </w:r>
      <w:r w:rsidRPr="00F00DED">
        <w:rPr>
          <w:rFonts w:ascii="Times New Roman" w:hAnsi="Times New Roman" w:cs="Times New Roman"/>
        </w:rPr>
        <w:t>tricycles</w:t>
      </w:r>
      <w:proofErr w:type="gramEnd"/>
      <w:r w:rsidRPr="00F00DED">
        <w:rPr>
          <w:rFonts w:ascii="Times New Roman" w:hAnsi="Times New Roman" w:cs="Times New Roman"/>
        </w:rPr>
        <w:t>, and cargo bikes, making bike-share more inclusive to people with disabilities</w:t>
      </w:r>
      <w:r w:rsidR="00F00DED"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 xml:space="preserve">and riders who can’t use a standard two-wheeled bike. </w:t>
      </w:r>
      <w:proofErr w:type="gramStart"/>
      <w:r w:rsidRPr="00F00DED">
        <w:rPr>
          <w:rFonts w:ascii="Times New Roman" w:hAnsi="Times New Roman" w:cs="Times New Roman"/>
        </w:rPr>
        <w:t>The majority of</w:t>
      </w:r>
      <w:proofErr w:type="gramEnd"/>
      <w:r w:rsidRPr="00F00DED">
        <w:rPr>
          <w:rFonts w:ascii="Times New Roman" w:hAnsi="Times New Roman" w:cs="Times New Roman"/>
        </w:rPr>
        <w:t xml:space="preserve"> riders opt for</w:t>
      </w:r>
      <w:r w:rsidR="00F00DED"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 xml:space="preserve">traditional bikes; about 8% of riders use the assistive options. </w:t>
      </w:r>
      <w:proofErr w:type="spellStart"/>
      <w:r w:rsidRPr="00F00DED">
        <w:rPr>
          <w:rFonts w:ascii="Times New Roman" w:hAnsi="Times New Roman" w:cs="Times New Roman"/>
        </w:rPr>
        <w:t>Cyclistic</w:t>
      </w:r>
      <w:proofErr w:type="spellEnd"/>
      <w:r w:rsidRPr="00F00DED">
        <w:rPr>
          <w:rFonts w:ascii="Times New Roman" w:hAnsi="Times New Roman" w:cs="Times New Roman"/>
        </w:rPr>
        <w:t xml:space="preserve"> users are more</w:t>
      </w:r>
      <w:r w:rsidR="00F00DED"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>likely to ride for leisure, but about 30% use the bikes to commute to work each day.</w:t>
      </w:r>
    </w:p>
    <w:p w14:paraId="0E90BA18" w14:textId="03695D1A" w:rsidR="00621C36" w:rsidRPr="00F00DED" w:rsidRDefault="00621C36" w:rsidP="00E83625">
      <w:pPr>
        <w:rPr>
          <w:rFonts w:ascii="Times New Roman" w:hAnsi="Times New Roman" w:cs="Times New Roman"/>
        </w:rPr>
      </w:pPr>
      <w:r w:rsidRPr="00F00DED">
        <w:rPr>
          <w:rFonts w:ascii="Times New Roman" w:hAnsi="Times New Roman" w:cs="Times New Roman"/>
        </w:rPr>
        <w:t xml:space="preserve">● </w:t>
      </w:r>
      <w:r w:rsidRPr="00F94FFC">
        <w:rPr>
          <w:rFonts w:ascii="Times New Roman" w:hAnsi="Times New Roman" w:cs="Times New Roman"/>
          <w:b/>
          <w:bCs/>
        </w:rPr>
        <w:t>Lily Moreno:</w:t>
      </w:r>
      <w:r w:rsidRPr="00F00DED">
        <w:rPr>
          <w:rFonts w:ascii="Times New Roman" w:hAnsi="Times New Roman" w:cs="Times New Roman"/>
        </w:rPr>
        <w:t xml:space="preserve"> The director of marketing and your manager. Moreno is responsible for</w:t>
      </w:r>
      <w:r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>the development of campaigns and initiatives to promote the bike-share program.</w:t>
      </w:r>
      <w:r w:rsid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>These may include email, social media, and other channels.</w:t>
      </w:r>
      <w:r w:rsidRPr="00F00DED">
        <w:rPr>
          <w:rFonts w:ascii="Times New Roman" w:hAnsi="Times New Roman" w:cs="Times New Roman"/>
        </w:rPr>
        <w:t xml:space="preserve"> </w:t>
      </w:r>
    </w:p>
    <w:p w14:paraId="47EB65BE" w14:textId="42E59595" w:rsidR="00621C36" w:rsidRPr="00F00DED" w:rsidRDefault="00621C36" w:rsidP="00E83625">
      <w:pPr>
        <w:rPr>
          <w:rFonts w:ascii="Times New Roman" w:hAnsi="Times New Roman" w:cs="Times New Roman"/>
          <w:lang w:val="tr-TR"/>
        </w:rPr>
      </w:pPr>
      <w:proofErr w:type="spellStart"/>
      <w:r w:rsidRPr="00F00DED">
        <w:rPr>
          <w:rFonts w:ascii="Times New Roman" w:hAnsi="Times New Roman" w:cs="Times New Roman"/>
          <w:b/>
          <w:bCs/>
          <w:lang w:val="tr-TR"/>
        </w:rPr>
        <w:t>Cyclistic</w:t>
      </w:r>
      <w:proofErr w:type="spellEnd"/>
      <w:r w:rsidRPr="00F00DED">
        <w:rPr>
          <w:rFonts w:ascii="Times New Roman" w:hAnsi="Times New Roman" w:cs="Times New Roman"/>
          <w:b/>
          <w:bCs/>
          <w:lang w:val="tr-TR"/>
        </w:rPr>
        <w:t xml:space="preserve"> marketing </w:t>
      </w:r>
      <w:proofErr w:type="spellStart"/>
      <w:r w:rsidRPr="00F00DED">
        <w:rPr>
          <w:rFonts w:ascii="Times New Roman" w:hAnsi="Times New Roman" w:cs="Times New Roman"/>
          <w:b/>
          <w:bCs/>
          <w:lang w:val="tr-TR"/>
        </w:rPr>
        <w:t>analytics</w:t>
      </w:r>
      <w:proofErr w:type="spellEnd"/>
      <w:r w:rsidRPr="00F00DED">
        <w:rPr>
          <w:rFonts w:ascii="Times New Roman" w:hAnsi="Times New Roman" w:cs="Times New Roman"/>
          <w:b/>
          <w:bCs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b/>
          <w:bCs/>
          <w:lang w:val="tr-TR"/>
        </w:rPr>
        <w:t>team</w:t>
      </w:r>
      <w:proofErr w:type="spellEnd"/>
      <w:r w:rsidRPr="00F00DED">
        <w:rPr>
          <w:rFonts w:ascii="Times New Roman" w:hAnsi="Times New Roman" w:cs="Times New Roman"/>
          <w:b/>
          <w:bCs/>
          <w:lang w:val="tr-TR"/>
        </w:rPr>
        <w:t xml:space="preserve">: </w:t>
      </w:r>
      <w:r w:rsidRPr="00F00DED">
        <w:rPr>
          <w:rFonts w:ascii="Times New Roman" w:hAnsi="Times New Roman" w:cs="Times New Roman"/>
          <w:lang w:val="tr-TR"/>
        </w:rPr>
        <w:t xml:space="preserve">A </w:t>
      </w:r>
      <w:proofErr w:type="spellStart"/>
      <w:r w:rsidRPr="00F00DED">
        <w:rPr>
          <w:rFonts w:ascii="Times New Roman" w:hAnsi="Times New Roman" w:cs="Times New Roman"/>
          <w:lang w:val="tr-TR"/>
        </w:rPr>
        <w:t>team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of </w:t>
      </w:r>
      <w:proofErr w:type="gramStart"/>
      <w:r w:rsidRPr="00F00DED">
        <w:rPr>
          <w:rFonts w:ascii="Times New Roman" w:hAnsi="Times New Roman" w:cs="Times New Roman"/>
          <w:lang w:val="tr-TR"/>
        </w:rPr>
        <w:t>data</w:t>
      </w:r>
      <w:proofErr w:type="gram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analysts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who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are </w:t>
      </w:r>
      <w:proofErr w:type="spellStart"/>
      <w:r w:rsidRPr="00F00DED">
        <w:rPr>
          <w:rFonts w:ascii="Times New Roman" w:hAnsi="Times New Roman" w:cs="Times New Roman"/>
          <w:lang w:val="tr-TR"/>
        </w:rPr>
        <w:t>responsible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for</w:t>
      </w:r>
      <w:proofErr w:type="spellEnd"/>
      <w:r w:rsidR="00F00DED"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collecting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, </w:t>
      </w:r>
      <w:proofErr w:type="spellStart"/>
      <w:r w:rsidRPr="00F00DED">
        <w:rPr>
          <w:rFonts w:ascii="Times New Roman" w:hAnsi="Times New Roman" w:cs="Times New Roman"/>
          <w:lang w:val="tr-TR"/>
        </w:rPr>
        <w:t>analyzing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, and </w:t>
      </w:r>
      <w:proofErr w:type="spellStart"/>
      <w:r w:rsidRPr="00F00DED">
        <w:rPr>
          <w:rFonts w:ascii="Times New Roman" w:hAnsi="Times New Roman" w:cs="Times New Roman"/>
          <w:lang w:val="tr-TR"/>
        </w:rPr>
        <w:t>reporting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data </w:t>
      </w:r>
      <w:proofErr w:type="spellStart"/>
      <w:r w:rsidRPr="00F00DED">
        <w:rPr>
          <w:rFonts w:ascii="Times New Roman" w:hAnsi="Times New Roman" w:cs="Times New Roman"/>
          <w:lang w:val="tr-TR"/>
        </w:rPr>
        <w:t>that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helps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guide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Cyclistic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marketing </w:t>
      </w:r>
      <w:proofErr w:type="spellStart"/>
      <w:r w:rsidRPr="00F00DED">
        <w:rPr>
          <w:rFonts w:ascii="Times New Roman" w:hAnsi="Times New Roman" w:cs="Times New Roman"/>
          <w:lang w:val="tr-TR"/>
        </w:rPr>
        <w:t>strategy</w:t>
      </w:r>
      <w:proofErr w:type="spellEnd"/>
      <w:r w:rsidRPr="00F00DED">
        <w:rPr>
          <w:rFonts w:ascii="Times New Roman" w:hAnsi="Times New Roman" w:cs="Times New Roman"/>
          <w:lang w:val="tr-TR"/>
        </w:rPr>
        <w:t>.</w:t>
      </w:r>
      <w:r w:rsidR="00F00DED"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You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joined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this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team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six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months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ago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and </w:t>
      </w:r>
      <w:proofErr w:type="spellStart"/>
      <w:r w:rsidRPr="00F00DED">
        <w:rPr>
          <w:rFonts w:ascii="Times New Roman" w:hAnsi="Times New Roman" w:cs="Times New Roman"/>
          <w:lang w:val="tr-TR"/>
        </w:rPr>
        <w:t>have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been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busy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learning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about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Cyclistic’s</w:t>
      </w:r>
      <w:proofErr w:type="spellEnd"/>
      <w:r w:rsidR="00F00DED"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mission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and </w:t>
      </w:r>
      <w:proofErr w:type="spellStart"/>
      <w:r w:rsidRPr="00F00DED">
        <w:rPr>
          <w:rFonts w:ascii="Times New Roman" w:hAnsi="Times New Roman" w:cs="Times New Roman"/>
          <w:lang w:val="tr-TR"/>
        </w:rPr>
        <w:t>business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goals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—as </w:t>
      </w:r>
      <w:proofErr w:type="spellStart"/>
      <w:r w:rsidRPr="00F00DED">
        <w:rPr>
          <w:rFonts w:ascii="Times New Roman" w:hAnsi="Times New Roman" w:cs="Times New Roman"/>
          <w:lang w:val="tr-TR"/>
        </w:rPr>
        <w:t>well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as how </w:t>
      </w:r>
      <w:proofErr w:type="spellStart"/>
      <w:r w:rsidRPr="00F00DED">
        <w:rPr>
          <w:rFonts w:ascii="Times New Roman" w:hAnsi="Times New Roman" w:cs="Times New Roman"/>
          <w:lang w:val="tr-TR"/>
        </w:rPr>
        <w:t>you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, as a </w:t>
      </w:r>
      <w:proofErr w:type="spellStart"/>
      <w:r w:rsidRPr="00F00DED">
        <w:rPr>
          <w:rFonts w:ascii="Times New Roman" w:hAnsi="Times New Roman" w:cs="Times New Roman"/>
          <w:lang w:val="tr-TR"/>
        </w:rPr>
        <w:t>junior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gramStart"/>
      <w:r w:rsidRPr="00F00DED">
        <w:rPr>
          <w:rFonts w:ascii="Times New Roman" w:hAnsi="Times New Roman" w:cs="Times New Roman"/>
          <w:lang w:val="tr-TR"/>
        </w:rPr>
        <w:t>data</w:t>
      </w:r>
      <w:proofErr w:type="gram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analyst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, can </w:t>
      </w:r>
      <w:proofErr w:type="spellStart"/>
      <w:r w:rsidRPr="00F00DED">
        <w:rPr>
          <w:rFonts w:ascii="Times New Roman" w:hAnsi="Times New Roman" w:cs="Times New Roman"/>
          <w:lang w:val="tr-TR"/>
        </w:rPr>
        <w:t>help</w:t>
      </w:r>
      <w:proofErr w:type="spellEnd"/>
      <w:r w:rsidR="00F00DED"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Cyclistic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achieve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them</w:t>
      </w:r>
      <w:proofErr w:type="spellEnd"/>
      <w:r w:rsidRPr="00F00DED">
        <w:rPr>
          <w:rFonts w:ascii="Times New Roman" w:hAnsi="Times New Roman" w:cs="Times New Roman"/>
          <w:lang w:val="tr-TR"/>
        </w:rPr>
        <w:t>.</w:t>
      </w:r>
    </w:p>
    <w:p w14:paraId="61ABAE99" w14:textId="6099A9E0" w:rsidR="00621C36" w:rsidRPr="00F00DED" w:rsidRDefault="00621C36" w:rsidP="00E83625">
      <w:pPr>
        <w:rPr>
          <w:rFonts w:ascii="Times New Roman" w:hAnsi="Times New Roman" w:cs="Times New Roman"/>
          <w:lang w:val="tr-TR"/>
        </w:rPr>
      </w:pPr>
      <w:r w:rsidRPr="00F00DED">
        <w:rPr>
          <w:rFonts w:ascii="Times New Roman" w:eastAsia="ArialMT" w:hAnsi="Times New Roman" w:cs="Times New Roman"/>
          <w:lang w:val="tr-TR"/>
        </w:rPr>
        <w:lastRenderedPageBreak/>
        <w:t xml:space="preserve">● </w:t>
      </w:r>
      <w:proofErr w:type="spellStart"/>
      <w:r w:rsidRPr="00F00DED">
        <w:rPr>
          <w:rFonts w:ascii="Times New Roman" w:hAnsi="Times New Roman" w:cs="Times New Roman"/>
          <w:b/>
          <w:bCs/>
          <w:lang w:val="tr-TR"/>
        </w:rPr>
        <w:t>Cyclistic</w:t>
      </w:r>
      <w:proofErr w:type="spellEnd"/>
      <w:r w:rsidRPr="00F00DED">
        <w:rPr>
          <w:rFonts w:ascii="Times New Roman" w:hAnsi="Times New Roman" w:cs="Times New Roman"/>
          <w:b/>
          <w:bCs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b/>
          <w:bCs/>
          <w:lang w:val="tr-TR"/>
        </w:rPr>
        <w:t>executive</w:t>
      </w:r>
      <w:proofErr w:type="spellEnd"/>
      <w:r w:rsidRPr="00F00DED">
        <w:rPr>
          <w:rFonts w:ascii="Times New Roman" w:hAnsi="Times New Roman" w:cs="Times New Roman"/>
          <w:b/>
          <w:bCs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b/>
          <w:bCs/>
          <w:lang w:val="tr-TR"/>
        </w:rPr>
        <w:t>team</w:t>
      </w:r>
      <w:proofErr w:type="spellEnd"/>
      <w:r w:rsidRPr="00F00DED">
        <w:rPr>
          <w:rFonts w:ascii="Times New Roman" w:hAnsi="Times New Roman" w:cs="Times New Roman"/>
          <w:b/>
          <w:bCs/>
          <w:lang w:val="tr-TR"/>
        </w:rPr>
        <w:t xml:space="preserve">: </w:t>
      </w:r>
      <w:r w:rsidRPr="00F00DED">
        <w:rPr>
          <w:rFonts w:ascii="Times New Roman" w:hAnsi="Times New Roman" w:cs="Times New Roman"/>
          <w:lang w:val="tr-TR"/>
        </w:rPr>
        <w:t xml:space="preserve">The </w:t>
      </w:r>
      <w:proofErr w:type="spellStart"/>
      <w:r w:rsidRPr="00F00DED">
        <w:rPr>
          <w:rFonts w:ascii="Times New Roman" w:hAnsi="Times New Roman" w:cs="Times New Roman"/>
          <w:lang w:val="tr-TR"/>
        </w:rPr>
        <w:t>notoriously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detail-oriented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executive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team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will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decide</w:t>
      </w:r>
      <w:proofErr w:type="spellEnd"/>
      <w:r w:rsidR="00F00DED"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whether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to </w:t>
      </w:r>
      <w:proofErr w:type="spellStart"/>
      <w:r w:rsidRPr="00F00DED">
        <w:rPr>
          <w:rFonts w:ascii="Times New Roman" w:hAnsi="Times New Roman" w:cs="Times New Roman"/>
          <w:lang w:val="tr-TR"/>
        </w:rPr>
        <w:t>approve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the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Pr="00F00DED">
        <w:rPr>
          <w:rFonts w:ascii="Times New Roman" w:hAnsi="Times New Roman" w:cs="Times New Roman"/>
          <w:lang w:val="tr-TR"/>
        </w:rPr>
        <w:t>recommended</w:t>
      </w:r>
      <w:proofErr w:type="spellEnd"/>
      <w:r w:rsidRPr="00F00DED">
        <w:rPr>
          <w:rFonts w:ascii="Times New Roman" w:hAnsi="Times New Roman" w:cs="Times New Roman"/>
          <w:lang w:val="tr-TR"/>
        </w:rPr>
        <w:t xml:space="preserve"> marketing program.</w:t>
      </w:r>
    </w:p>
    <w:p w14:paraId="40BCF81A" w14:textId="77777777" w:rsidR="00F00DED" w:rsidRPr="00F00DED" w:rsidRDefault="00F00DED" w:rsidP="00E83625">
      <w:pPr>
        <w:rPr>
          <w:rFonts w:ascii="Times New Roman" w:hAnsi="Times New Roman" w:cs="Times New Roman"/>
          <w:lang w:val="tr-TR"/>
        </w:rPr>
      </w:pPr>
    </w:p>
    <w:p w14:paraId="638840D4" w14:textId="77777777" w:rsidR="00F00DED" w:rsidRPr="00F00DED" w:rsidRDefault="00F00DED" w:rsidP="00E83625">
      <w:pPr>
        <w:rPr>
          <w:rFonts w:ascii="Times New Roman" w:hAnsi="Times New Roman" w:cs="Times New Roman"/>
          <w:b/>
          <w:bCs/>
        </w:rPr>
      </w:pPr>
      <w:r w:rsidRPr="00F00DED">
        <w:rPr>
          <w:rFonts w:ascii="Times New Roman" w:hAnsi="Times New Roman" w:cs="Times New Roman"/>
          <w:b/>
          <w:bCs/>
        </w:rPr>
        <w:t>About the company</w:t>
      </w:r>
    </w:p>
    <w:p w14:paraId="31F50821" w14:textId="10795E78" w:rsidR="00F00DED" w:rsidRPr="00F00DED" w:rsidRDefault="00F00DED" w:rsidP="00E83625">
      <w:pPr>
        <w:rPr>
          <w:rFonts w:ascii="Times New Roman" w:hAnsi="Times New Roman" w:cs="Times New Roman"/>
        </w:rPr>
      </w:pPr>
      <w:r w:rsidRPr="00F00DED">
        <w:rPr>
          <w:rFonts w:ascii="Times New Roman" w:hAnsi="Times New Roman" w:cs="Times New Roman"/>
        </w:rPr>
        <w:t xml:space="preserve">In 2016, </w:t>
      </w:r>
      <w:proofErr w:type="spellStart"/>
      <w:r w:rsidRPr="00F00DED">
        <w:rPr>
          <w:rFonts w:ascii="Times New Roman" w:hAnsi="Times New Roman" w:cs="Times New Roman"/>
        </w:rPr>
        <w:t>Cyclistic</w:t>
      </w:r>
      <w:proofErr w:type="spellEnd"/>
      <w:r w:rsidRPr="00F00DED">
        <w:rPr>
          <w:rFonts w:ascii="Times New Roman" w:hAnsi="Times New Roman" w:cs="Times New Roman"/>
        </w:rPr>
        <w:t xml:space="preserve"> launched a successful bike-share offering. Since then, the program has grown</w:t>
      </w:r>
      <w:r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 xml:space="preserve">to a fleet of 5,824 bicycles that are </w:t>
      </w:r>
      <w:proofErr w:type="spellStart"/>
      <w:r w:rsidRPr="00F00DED">
        <w:rPr>
          <w:rFonts w:ascii="Times New Roman" w:hAnsi="Times New Roman" w:cs="Times New Roman"/>
        </w:rPr>
        <w:t>geotracked</w:t>
      </w:r>
      <w:proofErr w:type="spellEnd"/>
      <w:r w:rsidRPr="00F00DED">
        <w:rPr>
          <w:rFonts w:ascii="Times New Roman" w:hAnsi="Times New Roman" w:cs="Times New Roman"/>
        </w:rPr>
        <w:t xml:space="preserve"> and locked into a network of 692 stations</w:t>
      </w:r>
      <w:r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 xml:space="preserve">across Chicago. The bikes can be unlocked from one station and returned to any other </w:t>
      </w:r>
      <w:proofErr w:type="gramStart"/>
      <w:r w:rsidRPr="00F00DED">
        <w:rPr>
          <w:rFonts w:ascii="Times New Roman" w:hAnsi="Times New Roman" w:cs="Times New Roman"/>
        </w:rPr>
        <w:t>station</w:t>
      </w:r>
      <w:r w:rsidRPr="00F00DED">
        <w:rPr>
          <w:rFonts w:ascii="Times New Roman" w:hAnsi="Times New Roman" w:cs="Times New Roman"/>
        </w:rPr>
        <w:t xml:space="preserve">  </w:t>
      </w:r>
      <w:r w:rsidRPr="00F00DED">
        <w:rPr>
          <w:rFonts w:ascii="Times New Roman" w:hAnsi="Times New Roman" w:cs="Times New Roman"/>
        </w:rPr>
        <w:t>in</w:t>
      </w:r>
      <w:proofErr w:type="gramEnd"/>
      <w:r w:rsidRPr="00F00DED">
        <w:rPr>
          <w:rFonts w:ascii="Times New Roman" w:hAnsi="Times New Roman" w:cs="Times New Roman"/>
        </w:rPr>
        <w:t xml:space="preserve"> the system anytime.</w:t>
      </w:r>
    </w:p>
    <w:p w14:paraId="58867348" w14:textId="2205272A" w:rsidR="00F00DED" w:rsidRPr="00F00DED" w:rsidRDefault="00F00DED" w:rsidP="00E83625">
      <w:pPr>
        <w:rPr>
          <w:rFonts w:ascii="Times New Roman" w:hAnsi="Times New Roman" w:cs="Times New Roman"/>
        </w:rPr>
      </w:pPr>
      <w:r w:rsidRPr="00F00DED">
        <w:rPr>
          <w:rFonts w:ascii="Times New Roman" w:hAnsi="Times New Roman" w:cs="Times New Roman"/>
        </w:rPr>
        <w:t xml:space="preserve">Until now, </w:t>
      </w:r>
      <w:proofErr w:type="spellStart"/>
      <w:r w:rsidRPr="00F00DED">
        <w:rPr>
          <w:rFonts w:ascii="Times New Roman" w:hAnsi="Times New Roman" w:cs="Times New Roman"/>
        </w:rPr>
        <w:t>Cyclistic’s</w:t>
      </w:r>
      <w:proofErr w:type="spellEnd"/>
      <w:r w:rsidRPr="00F00DED">
        <w:rPr>
          <w:rFonts w:ascii="Times New Roman" w:hAnsi="Times New Roman" w:cs="Times New Roman"/>
        </w:rPr>
        <w:t xml:space="preserve"> marketing strategy relied on building general awareness and appealing to</w:t>
      </w:r>
      <w:r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>broad consumer segments. One approach that helped make these things possible was the</w:t>
      </w:r>
      <w:r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>flexibility of its pricing plans: single-ride passes, full-day passes, and annual memberships.</w:t>
      </w:r>
    </w:p>
    <w:p w14:paraId="5300C4B7" w14:textId="678BAA8B" w:rsidR="00F00DED" w:rsidRPr="00F00DED" w:rsidRDefault="00F00DED" w:rsidP="00E83625">
      <w:pPr>
        <w:rPr>
          <w:rFonts w:ascii="Times New Roman" w:hAnsi="Times New Roman" w:cs="Times New Roman"/>
        </w:rPr>
      </w:pPr>
      <w:r w:rsidRPr="00F00DED">
        <w:rPr>
          <w:rFonts w:ascii="Times New Roman" w:hAnsi="Times New Roman" w:cs="Times New Roman"/>
        </w:rPr>
        <w:t>Customers who purchase single-ride or full-day passes are referred to as casual riders.</w:t>
      </w:r>
      <w:r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 xml:space="preserve">Customers who purchase annual memberships are </w:t>
      </w:r>
      <w:proofErr w:type="spellStart"/>
      <w:r w:rsidRPr="00F00DED">
        <w:rPr>
          <w:rFonts w:ascii="Times New Roman" w:hAnsi="Times New Roman" w:cs="Times New Roman"/>
        </w:rPr>
        <w:t>Cyclistic</w:t>
      </w:r>
      <w:proofErr w:type="spellEnd"/>
      <w:r w:rsidRPr="00F00DED">
        <w:rPr>
          <w:rFonts w:ascii="Times New Roman" w:hAnsi="Times New Roman" w:cs="Times New Roman"/>
        </w:rPr>
        <w:t xml:space="preserve"> members.</w:t>
      </w:r>
      <w:r w:rsidRPr="00F00DED">
        <w:rPr>
          <w:rFonts w:ascii="Times New Roman" w:hAnsi="Times New Roman" w:cs="Times New Roman"/>
        </w:rPr>
        <w:t xml:space="preserve"> </w:t>
      </w:r>
      <w:proofErr w:type="spellStart"/>
      <w:r w:rsidRPr="00F00DED">
        <w:rPr>
          <w:rFonts w:ascii="Times New Roman" w:hAnsi="Times New Roman" w:cs="Times New Roman"/>
        </w:rPr>
        <w:t>Cyclistic’s</w:t>
      </w:r>
      <w:proofErr w:type="spellEnd"/>
      <w:r w:rsidRPr="00F00DED">
        <w:rPr>
          <w:rFonts w:ascii="Times New Roman" w:hAnsi="Times New Roman" w:cs="Times New Roman"/>
        </w:rPr>
        <w:t xml:space="preserve"> finance analysts have concluded that annual members are much more profitable</w:t>
      </w:r>
      <w:r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 xml:space="preserve">than casual riders. Although the pricing flexibility helps </w:t>
      </w:r>
      <w:proofErr w:type="spellStart"/>
      <w:r w:rsidRPr="00F00DED">
        <w:rPr>
          <w:rFonts w:ascii="Times New Roman" w:hAnsi="Times New Roman" w:cs="Times New Roman"/>
        </w:rPr>
        <w:t>Cyclistic</w:t>
      </w:r>
      <w:proofErr w:type="spellEnd"/>
      <w:r w:rsidRPr="00F00DED">
        <w:rPr>
          <w:rFonts w:ascii="Times New Roman" w:hAnsi="Times New Roman" w:cs="Times New Roman"/>
        </w:rPr>
        <w:t xml:space="preserve"> attract more customers,</w:t>
      </w:r>
      <w:r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>Moreno believes that maximizing the number of annual members will be key to future growth.</w:t>
      </w:r>
      <w:r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>Rather than creating a marketing campaign that targets all-new customers, Moreno believes</w:t>
      </w:r>
      <w:r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>there is a solid opportunity to convert casual riders into members. She notes that casual riders</w:t>
      </w:r>
      <w:r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 xml:space="preserve">are already aware of the </w:t>
      </w:r>
      <w:proofErr w:type="spellStart"/>
      <w:r w:rsidRPr="00F00DED">
        <w:rPr>
          <w:rFonts w:ascii="Times New Roman" w:hAnsi="Times New Roman" w:cs="Times New Roman"/>
        </w:rPr>
        <w:t>Cyclistic</w:t>
      </w:r>
      <w:proofErr w:type="spellEnd"/>
      <w:r w:rsidRPr="00F00DED">
        <w:rPr>
          <w:rFonts w:ascii="Times New Roman" w:hAnsi="Times New Roman" w:cs="Times New Roman"/>
        </w:rPr>
        <w:t xml:space="preserve"> program and have chosen </w:t>
      </w:r>
      <w:proofErr w:type="spellStart"/>
      <w:r w:rsidRPr="00F00DED">
        <w:rPr>
          <w:rFonts w:ascii="Times New Roman" w:hAnsi="Times New Roman" w:cs="Times New Roman"/>
        </w:rPr>
        <w:t>Cyclistic</w:t>
      </w:r>
      <w:proofErr w:type="spellEnd"/>
      <w:r w:rsidRPr="00F00DED">
        <w:rPr>
          <w:rFonts w:ascii="Times New Roman" w:hAnsi="Times New Roman" w:cs="Times New Roman"/>
        </w:rPr>
        <w:t xml:space="preserve"> for their mobility needs.</w:t>
      </w:r>
    </w:p>
    <w:p w14:paraId="4A854E22" w14:textId="2873B1D2" w:rsidR="00F00DED" w:rsidRPr="00F00DED" w:rsidRDefault="00F00DED" w:rsidP="00E83625">
      <w:pPr>
        <w:rPr>
          <w:rFonts w:ascii="Times New Roman" w:hAnsi="Times New Roman" w:cs="Times New Roman"/>
        </w:rPr>
      </w:pPr>
      <w:r w:rsidRPr="00F00DED">
        <w:rPr>
          <w:rFonts w:ascii="Times New Roman" w:hAnsi="Times New Roman" w:cs="Times New Roman"/>
        </w:rPr>
        <w:t>Moreno has set a clear goal: Design marketing strategies aimed at converting casual riders into</w:t>
      </w:r>
      <w:r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 xml:space="preserve">annual members. </w:t>
      </w:r>
      <w:proofErr w:type="gramStart"/>
      <w:r w:rsidRPr="00F00DED">
        <w:rPr>
          <w:rFonts w:ascii="Times New Roman" w:hAnsi="Times New Roman" w:cs="Times New Roman"/>
        </w:rPr>
        <w:t>In order to</w:t>
      </w:r>
      <w:proofErr w:type="gramEnd"/>
      <w:r w:rsidRPr="00F00DED">
        <w:rPr>
          <w:rFonts w:ascii="Times New Roman" w:hAnsi="Times New Roman" w:cs="Times New Roman"/>
        </w:rPr>
        <w:t xml:space="preserve"> do that, however, the team needs to better understand how</w:t>
      </w:r>
      <w:r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>annual members and casual riders differ, why casual riders would buy a membership, and how</w:t>
      </w:r>
      <w:r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>digital media could affect their marketing tactics. Moreno and her team are interested in</w:t>
      </w:r>
      <w:r w:rsidRPr="00F00DED">
        <w:rPr>
          <w:rFonts w:ascii="Times New Roman" w:hAnsi="Times New Roman" w:cs="Times New Roman"/>
        </w:rPr>
        <w:t xml:space="preserve"> </w:t>
      </w:r>
      <w:r w:rsidRPr="00F00DED">
        <w:rPr>
          <w:rFonts w:ascii="Times New Roman" w:hAnsi="Times New Roman" w:cs="Times New Roman"/>
        </w:rPr>
        <w:t xml:space="preserve">analyzing the </w:t>
      </w:r>
      <w:proofErr w:type="spellStart"/>
      <w:r w:rsidRPr="00F00DED">
        <w:rPr>
          <w:rFonts w:ascii="Times New Roman" w:hAnsi="Times New Roman" w:cs="Times New Roman"/>
        </w:rPr>
        <w:t>Cyclistic</w:t>
      </w:r>
      <w:proofErr w:type="spellEnd"/>
      <w:r w:rsidRPr="00F00DED">
        <w:rPr>
          <w:rFonts w:ascii="Times New Roman" w:hAnsi="Times New Roman" w:cs="Times New Roman"/>
        </w:rPr>
        <w:t xml:space="preserve"> historical bike trip data to identify trends.</w:t>
      </w:r>
    </w:p>
    <w:p w14:paraId="74F94AF0" w14:textId="2ABC5EFC" w:rsidR="008B3B31" w:rsidRPr="00621C36" w:rsidRDefault="00000000" w:rsidP="00E83625">
      <w:r w:rsidRPr="00621C36">
        <w:t>Question of Analysis</w:t>
      </w:r>
    </w:p>
    <w:p w14:paraId="1ABCD2F3" w14:textId="7C67862D" w:rsidR="008B3B31" w:rsidRPr="00621C36" w:rsidRDefault="00000000" w:rsidP="00E83625">
      <w:bookmarkStart w:id="2" w:name="X493fbc82ed996ff80ff7391f07fe7dbec3ddb41"/>
      <w:r w:rsidRPr="00621C36">
        <w:t>1 How do annual members and casual riders use Cyclistic bikes differently?</w:t>
      </w:r>
    </w:p>
    <w:p w14:paraId="58F56E32" w14:textId="77777777" w:rsidR="008B3B31" w:rsidRPr="00621C36" w:rsidRDefault="00000000" w:rsidP="00E83625">
      <w:bookmarkStart w:id="3" w:name="X0c1b362d0ef4515f4c0a69e94262088f555365e"/>
      <w:bookmarkEnd w:id="2"/>
      <w:r w:rsidRPr="00621C36">
        <w:t>2. Why would casual riders buy Cyclistic annual memberships?</w:t>
      </w:r>
    </w:p>
    <w:p w14:paraId="5A915DA9" w14:textId="77777777" w:rsidR="008B3B31" w:rsidRDefault="00000000" w:rsidP="00E83625">
      <w:bookmarkStart w:id="4" w:name="X0b8442dad5553e6f8379dd0d3ad3e88b35eb239"/>
      <w:bookmarkEnd w:id="3"/>
      <w:r w:rsidRPr="00621C36">
        <w:t>3. How can Cyclistic use digital media to influence casual riders to become members?</w:t>
      </w:r>
    </w:p>
    <w:p w14:paraId="12672D86" w14:textId="77777777" w:rsidR="00F94FFC" w:rsidRDefault="00F94FFC" w:rsidP="00E83625"/>
    <w:p w14:paraId="05BE8F04" w14:textId="77777777" w:rsidR="00F94FFC" w:rsidRDefault="00F94FFC" w:rsidP="00E83625"/>
    <w:p w14:paraId="15C31302" w14:textId="5A370CCE" w:rsidR="008B3B31" w:rsidRPr="00421635" w:rsidRDefault="00F94FFC" w:rsidP="00E83625">
      <w:pPr>
        <w:rPr>
          <w:color w:val="00B050"/>
        </w:rPr>
      </w:pPr>
      <w:bookmarkStart w:id="5" w:name="section"/>
      <w:proofErr w:type="spellStart"/>
      <w:r w:rsidRPr="00421635">
        <w:rPr>
          <w:rFonts w:ascii="Times New Roman" w:hAnsi="Times New Roman" w:cs="Times New Roman"/>
          <w:b/>
          <w:bCs/>
          <w:color w:val="00B050"/>
          <w:lang w:val="tr-TR"/>
        </w:rPr>
        <w:t>Now</w:t>
      </w:r>
      <w:proofErr w:type="spellEnd"/>
      <w:r w:rsidRPr="00421635">
        <w:rPr>
          <w:rFonts w:ascii="Times New Roman" w:hAnsi="Times New Roman" w:cs="Times New Roman"/>
          <w:b/>
          <w:bCs/>
          <w:color w:val="00B050"/>
          <w:lang w:val="tr-TR"/>
        </w:rPr>
        <w:t xml:space="preserve">, I </w:t>
      </w:r>
      <w:proofErr w:type="spellStart"/>
      <w:r w:rsidRPr="00421635">
        <w:rPr>
          <w:rFonts w:ascii="Times New Roman" w:hAnsi="Times New Roman" w:cs="Times New Roman"/>
          <w:b/>
          <w:bCs/>
          <w:color w:val="00B050"/>
          <w:lang w:val="tr-TR"/>
        </w:rPr>
        <w:t>finish</w:t>
      </w:r>
      <w:proofErr w:type="spellEnd"/>
      <w:r w:rsidRPr="00421635">
        <w:rPr>
          <w:rFonts w:ascii="Times New Roman" w:hAnsi="Times New Roman" w:cs="Times New Roman"/>
          <w:b/>
          <w:bCs/>
          <w:color w:val="00B050"/>
          <w:lang w:val="tr-TR"/>
        </w:rPr>
        <w:t xml:space="preserve"> </w:t>
      </w:r>
      <w:proofErr w:type="spellStart"/>
      <w:r w:rsidRPr="00421635">
        <w:rPr>
          <w:rFonts w:ascii="Times New Roman" w:hAnsi="Times New Roman" w:cs="Times New Roman"/>
          <w:b/>
          <w:bCs/>
          <w:color w:val="00B050"/>
          <w:lang w:val="tr-TR"/>
        </w:rPr>
        <w:t>analyze</w:t>
      </w:r>
      <w:proofErr w:type="spellEnd"/>
      <w:r w:rsidRPr="00421635">
        <w:rPr>
          <w:rFonts w:ascii="Times New Roman" w:hAnsi="Times New Roman" w:cs="Times New Roman"/>
          <w:b/>
          <w:bCs/>
          <w:color w:val="00B050"/>
          <w:lang w:val="tr-TR"/>
        </w:rPr>
        <w:t xml:space="preserve"> and I </w:t>
      </w:r>
      <w:proofErr w:type="spellStart"/>
      <w:r w:rsidRPr="00421635">
        <w:rPr>
          <w:rFonts w:ascii="Times New Roman" w:hAnsi="Times New Roman" w:cs="Times New Roman"/>
          <w:b/>
          <w:bCs/>
          <w:color w:val="00B050"/>
          <w:lang w:val="tr-TR"/>
        </w:rPr>
        <w:t>share</w:t>
      </w:r>
      <w:proofErr w:type="spellEnd"/>
      <w:r w:rsidRPr="00421635">
        <w:rPr>
          <w:rFonts w:ascii="Times New Roman" w:hAnsi="Times New Roman" w:cs="Times New Roman"/>
          <w:b/>
          <w:bCs/>
          <w:color w:val="00B050"/>
          <w:lang w:val="tr-TR"/>
        </w:rPr>
        <w:t xml:space="preserve"> </w:t>
      </w:r>
      <w:proofErr w:type="spellStart"/>
      <w:r w:rsidRPr="00421635">
        <w:rPr>
          <w:rFonts w:ascii="Times New Roman" w:hAnsi="Times New Roman" w:cs="Times New Roman"/>
          <w:b/>
          <w:bCs/>
          <w:color w:val="00B050"/>
          <w:lang w:val="tr-TR"/>
        </w:rPr>
        <w:t>each</w:t>
      </w:r>
      <w:proofErr w:type="spellEnd"/>
      <w:r w:rsidRPr="00421635">
        <w:rPr>
          <w:rFonts w:ascii="Times New Roman" w:hAnsi="Times New Roman" w:cs="Times New Roman"/>
          <w:b/>
          <w:bCs/>
          <w:color w:val="00B050"/>
          <w:lang w:val="tr-TR"/>
        </w:rPr>
        <w:t xml:space="preserve"> step </w:t>
      </w:r>
      <w:proofErr w:type="spellStart"/>
      <w:r w:rsidRPr="00421635">
        <w:rPr>
          <w:rFonts w:ascii="Times New Roman" w:hAnsi="Times New Roman" w:cs="Times New Roman"/>
          <w:b/>
          <w:bCs/>
          <w:color w:val="00B050"/>
          <w:lang w:val="tr-TR"/>
        </w:rPr>
        <w:t>with</w:t>
      </w:r>
      <w:proofErr w:type="spellEnd"/>
      <w:r w:rsidRPr="00421635">
        <w:rPr>
          <w:rFonts w:ascii="Times New Roman" w:hAnsi="Times New Roman" w:cs="Times New Roman"/>
          <w:b/>
          <w:bCs/>
          <w:color w:val="00B050"/>
          <w:lang w:val="tr-TR"/>
        </w:rPr>
        <w:t xml:space="preserve"> </w:t>
      </w:r>
      <w:proofErr w:type="spellStart"/>
      <w:r w:rsidRPr="00421635">
        <w:rPr>
          <w:rFonts w:ascii="Times New Roman" w:hAnsi="Times New Roman" w:cs="Times New Roman"/>
          <w:b/>
          <w:bCs/>
          <w:color w:val="00B050"/>
          <w:lang w:val="tr-TR"/>
        </w:rPr>
        <w:t>Cyclistic</w:t>
      </w:r>
      <w:proofErr w:type="spellEnd"/>
      <w:r w:rsidRPr="00421635">
        <w:rPr>
          <w:rFonts w:ascii="Times New Roman" w:hAnsi="Times New Roman" w:cs="Times New Roman"/>
          <w:b/>
          <w:bCs/>
          <w:color w:val="00B050"/>
          <w:lang w:val="tr-TR"/>
        </w:rPr>
        <w:t xml:space="preserve"> marketing </w:t>
      </w:r>
      <w:proofErr w:type="spellStart"/>
      <w:r w:rsidRPr="00421635">
        <w:rPr>
          <w:rFonts w:ascii="Times New Roman" w:hAnsi="Times New Roman" w:cs="Times New Roman"/>
          <w:b/>
          <w:bCs/>
          <w:color w:val="00B050"/>
          <w:lang w:val="tr-TR"/>
        </w:rPr>
        <w:t>analytics</w:t>
      </w:r>
      <w:proofErr w:type="spellEnd"/>
      <w:r w:rsidRPr="00421635">
        <w:rPr>
          <w:rFonts w:ascii="Times New Roman" w:hAnsi="Times New Roman" w:cs="Times New Roman"/>
          <w:b/>
          <w:bCs/>
          <w:color w:val="00B050"/>
          <w:lang w:val="tr-TR"/>
        </w:rPr>
        <w:t xml:space="preserve"> </w:t>
      </w:r>
      <w:proofErr w:type="spellStart"/>
      <w:r w:rsidRPr="00421635">
        <w:rPr>
          <w:rFonts w:ascii="Times New Roman" w:hAnsi="Times New Roman" w:cs="Times New Roman"/>
          <w:b/>
          <w:bCs/>
          <w:color w:val="00B050"/>
          <w:lang w:val="tr-TR"/>
        </w:rPr>
        <w:t>team</w:t>
      </w:r>
      <w:proofErr w:type="spellEnd"/>
      <w:r w:rsidRPr="00421635">
        <w:rPr>
          <w:rFonts w:ascii="Times New Roman" w:hAnsi="Times New Roman" w:cs="Times New Roman"/>
          <w:b/>
          <w:bCs/>
          <w:color w:val="00B050"/>
          <w:lang w:val="tr-TR"/>
        </w:rPr>
        <w:t xml:space="preserve"> and </w:t>
      </w:r>
      <w:r w:rsidRPr="00421635">
        <w:rPr>
          <w:rFonts w:ascii="Times New Roman" w:hAnsi="Times New Roman" w:cs="Times New Roman"/>
          <w:b/>
          <w:bCs/>
          <w:color w:val="00B050"/>
        </w:rPr>
        <w:t>Lily Moreno</w:t>
      </w:r>
      <w:r w:rsidRPr="00421635">
        <w:rPr>
          <w:rFonts w:ascii="Times New Roman" w:hAnsi="Times New Roman" w:cs="Times New Roman"/>
          <w:b/>
          <w:bCs/>
          <w:color w:val="00B050"/>
        </w:rPr>
        <w:t xml:space="preserve"> because of importance of project and I newly became part of this project I would like to share code if they would like to change my codes</w:t>
      </w:r>
    </w:p>
    <w:p w14:paraId="28150400" w14:textId="77777777" w:rsidR="008B3B31" w:rsidRDefault="008B3B31" w:rsidP="00E83625">
      <w:bookmarkStart w:id="6" w:name="section-2"/>
      <w:bookmarkEnd w:id="5"/>
    </w:p>
    <w:p w14:paraId="738D7978" w14:textId="77777777" w:rsidR="005A756F" w:rsidRDefault="005A756F" w:rsidP="00E83625"/>
    <w:p w14:paraId="4C57673F" w14:textId="25061B45" w:rsidR="008B3B31" w:rsidRPr="00621C36" w:rsidRDefault="005A756F" w:rsidP="00E83625">
      <w:pPr>
        <w:rPr>
          <w:b/>
          <w:bCs/>
        </w:rPr>
      </w:pPr>
      <w:bookmarkStart w:id="7" w:name="kütüphanelerin-yüklenmesi"/>
      <w:bookmarkEnd w:id="4"/>
      <w:bookmarkEnd w:id="6"/>
      <w:r>
        <w:rPr>
          <w:noProof/>
        </w:rPr>
        <w:lastRenderedPageBreak/>
        <w:pict w14:anchorId="760F11CF">
          <v:rect id="_x0000_s1029" style="position:absolute;margin-left:166.3pt;margin-top:-69.95pt;width:115.7pt;height:459.95pt;rotation:90;z-index:251661312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29">
              <w:txbxContent>
                <w:p w14:paraId="5419D729" w14:textId="77777777" w:rsidR="00F94FFC" w:rsidRPr="00421635" w:rsidRDefault="00F94FFC" w:rsidP="00F94FFC">
                  <w:pPr>
                    <w:pStyle w:val="FirstParagraph"/>
                    <w:spacing w:before="0" w:after="0"/>
                    <w:rPr>
                      <w:sz w:val="20"/>
                      <w:szCs w:val="20"/>
                    </w:rPr>
                  </w:pPr>
                  <w:proofErr w:type="spellStart"/>
                  <w:proofErr w:type="gramStart"/>
                  <w:r w:rsidRPr="00421635">
                    <w:rPr>
                      <w:sz w:val="20"/>
                      <w:szCs w:val="20"/>
                    </w:rPr>
                    <w:t>install.packages</w:t>
                  </w:r>
                  <w:proofErr w:type="spellEnd"/>
                  <w:proofErr w:type="gramEnd"/>
                  <w:r w:rsidRPr="00421635">
                    <w:rPr>
                      <w:sz w:val="20"/>
                      <w:szCs w:val="20"/>
                    </w:rPr>
                    <w:t>(“</w:t>
                  </w:r>
                  <w:proofErr w:type="spellStart"/>
                  <w:r w:rsidRPr="00421635">
                    <w:rPr>
                      <w:sz w:val="20"/>
                      <w:szCs w:val="20"/>
                    </w:rPr>
                    <w:t>tidyverse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>”)</w:t>
                  </w:r>
                </w:p>
                <w:p w14:paraId="38267B03" w14:textId="77777777" w:rsidR="00F94FFC" w:rsidRPr="00421635" w:rsidRDefault="00F94FFC" w:rsidP="00F94FFC">
                  <w:pPr>
                    <w:pStyle w:val="GvdeMetni"/>
                    <w:spacing w:before="0" w:after="0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>library(</w:t>
                  </w:r>
                  <w:proofErr w:type="spellStart"/>
                  <w:r w:rsidRPr="00421635">
                    <w:rPr>
                      <w:sz w:val="20"/>
                      <w:szCs w:val="20"/>
                    </w:rPr>
                    <w:t>readr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 xml:space="preserve">) </w:t>
                  </w:r>
                </w:p>
                <w:p w14:paraId="2844F9D2" w14:textId="77777777" w:rsidR="00F94FFC" w:rsidRPr="00421635" w:rsidRDefault="00F94FFC" w:rsidP="00F94FFC">
                  <w:pPr>
                    <w:pStyle w:val="GvdeMetni"/>
                    <w:spacing w:before="0" w:after="0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>library(</w:t>
                  </w:r>
                  <w:proofErr w:type="spellStart"/>
                  <w:r w:rsidRPr="00421635">
                    <w:rPr>
                      <w:sz w:val="20"/>
                      <w:szCs w:val="20"/>
                    </w:rPr>
                    <w:t>tidyverse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 xml:space="preserve">) </w:t>
                  </w:r>
                </w:p>
                <w:p w14:paraId="5DFDFE0C" w14:textId="77777777" w:rsidR="00F94FFC" w:rsidRPr="00421635" w:rsidRDefault="00F94FFC" w:rsidP="00F94FFC">
                  <w:pPr>
                    <w:pStyle w:val="GvdeMetni"/>
                    <w:spacing w:before="0" w:after="0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>library(</w:t>
                  </w:r>
                  <w:proofErr w:type="spellStart"/>
                  <w:r w:rsidRPr="00421635">
                    <w:rPr>
                      <w:sz w:val="20"/>
                      <w:szCs w:val="20"/>
                    </w:rPr>
                    <w:t>dplyr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 xml:space="preserve">) </w:t>
                  </w:r>
                </w:p>
                <w:p w14:paraId="736F7EFC" w14:textId="77777777" w:rsidR="00F94FFC" w:rsidRPr="00421635" w:rsidRDefault="00F94FFC" w:rsidP="00F94FFC">
                  <w:pPr>
                    <w:pStyle w:val="GvdeMetni"/>
                    <w:spacing w:before="0" w:after="0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>library(</w:t>
                  </w:r>
                  <w:proofErr w:type="spellStart"/>
                  <w:r w:rsidRPr="00421635">
                    <w:rPr>
                      <w:sz w:val="20"/>
                      <w:szCs w:val="20"/>
                    </w:rPr>
                    <w:t>lubridate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 xml:space="preserve">) </w:t>
                  </w:r>
                </w:p>
                <w:p w14:paraId="379D81B8" w14:textId="77777777" w:rsidR="00F94FFC" w:rsidRPr="00421635" w:rsidRDefault="00F94FFC" w:rsidP="00F94FFC">
                  <w:pPr>
                    <w:pStyle w:val="GvdeMetni"/>
                    <w:spacing w:before="0" w:after="0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>library(</w:t>
                  </w:r>
                  <w:proofErr w:type="spellStart"/>
                  <w:r w:rsidRPr="00421635">
                    <w:rPr>
                      <w:sz w:val="20"/>
                      <w:szCs w:val="20"/>
                    </w:rPr>
                    <w:t>skimr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>) l</w:t>
                  </w:r>
                </w:p>
                <w:p w14:paraId="2B132CC2" w14:textId="77777777" w:rsidR="00F94FFC" w:rsidRPr="00421635" w:rsidRDefault="00F94FFC" w:rsidP="00F94FFC">
                  <w:pPr>
                    <w:pStyle w:val="GvdeMetni"/>
                    <w:spacing w:before="0" w:after="0"/>
                    <w:rPr>
                      <w:sz w:val="20"/>
                      <w:szCs w:val="20"/>
                    </w:rPr>
                  </w:pPr>
                  <w:proofErr w:type="spellStart"/>
                  <w:r w:rsidRPr="00421635">
                    <w:rPr>
                      <w:sz w:val="20"/>
                      <w:szCs w:val="20"/>
                    </w:rPr>
                    <w:t>ibrary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>(janitor)</w:t>
                  </w:r>
                </w:p>
                <w:p w14:paraId="7E601B87" w14:textId="30864BB5" w:rsidR="00F94FFC" w:rsidRPr="00421635" w:rsidRDefault="00F94FFC" w:rsidP="00F94FFC">
                  <w:pPr>
                    <w:pStyle w:val="GvdeMetni"/>
                    <w:spacing w:before="0" w:after="0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 xml:space="preserve"> library(ggplot2)</w:t>
                  </w:r>
                </w:p>
                <w:p w14:paraId="525F9FC5" w14:textId="77777777" w:rsidR="00F94FFC" w:rsidRDefault="00F94FFC" w:rsidP="00F94FFC">
                  <w:pPr>
                    <w:spacing w:after="0"/>
                    <w:jc w:val="center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  <w:r>
        <w:rPr>
          <w:noProof/>
        </w:rPr>
        <w:pict w14:anchorId="760F11CF">
          <v:rect id="Otomatik Şekil 2" o:spid="_x0000_s1028" style="position:absolute;margin-left:207.8pt;margin-top:-159.45pt;width:31.65pt;height:457.4pt;rotation:90;z-index:251660288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Otomatik Şekil 2">
              <w:txbxContent>
                <w:p w14:paraId="1B1193A6" w14:textId="31ACA8E6" w:rsidR="00F94FFC" w:rsidRPr="00421635" w:rsidRDefault="00F94FFC" w:rsidP="00421635">
                  <w:pPr>
                    <w:pStyle w:val="FirstParagraph"/>
                    <w:spacing w:before="0" w:after="0"/>
                    <w:rPr>
                      <w:sz w:val="20"/>
                      <w:szCs w:val="20"/>
                    </w:rPr>
                  </w:pPr>
                  <w:proofErr w:type="spellStart"/>
                  <w:proofErr w:type="gramStart"/>
                  <w:r w:rsidRPr="00421635">
                    <w:rPr>
                      <w:sz w:val="20"/>
                      <w:szCs w:val="20"/>
                    </w:rPr>
                    <w:t>install.packages</w:t>
                  </w:r>
                  <w:proofErr w:type="spellEnd"/>
                  <w:proofErr w:type="gramEnd"/>
                  <w:r w:rsidRPr="00421635">
                    <w:rPr>
                      <w:sz w:val="20"/>
                      <w:szCs w:val="20"/>
                    </w:rPr>
                    <w:t>(“</w:t>
                  </w:r>
                  <w:proofErr w:type="spellStart"/>
                  <w:r w:rsidRPr="00421635">
                    <w:rPr>
                      <w:sz w:val="20"/>
                      <w:szCs w:val="20"/>
                    </w:rPr>
                    <w:t>tidyverse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>”)</w:t>
                  </w:r>
                </w:p>
                <w:p w14:paraId="32C2383A" w14:textId="5850DFF5" w:rsidR="00F94FFC" w:rsidRDefault="00F94FFC" w:rsidP="00F94FFC">
                  <w:pPr>
                    <w:jc w:val="center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  <w:proofErr w:type="spellStart"/>
      <w:r w:rsidR="00000000" w:rsidRPr="00621C36">
        <w:rPr>
          <w:b/>
          <w:bCs/>
        </w:rPr>
        <w:t>Kütüphanelerin</w:t>
      </w:r>
      <w:proofErr w:type="spellEnd"/>
      <w:r w:rsidR="00000000" w:rsidRPr="00621C36">
        <w:rPr>
          <w:b/>
          <w:bCs/>
        </w:rPr>
        <w:t xml:space="preserve"> </w:t>
      </w:r>
      <w:proofErr w:type="spellStart"/>
      <w:r w:rsidR="00000000" w:rsidRPr="00621C36">
        <w:rPr>
          <w:b/>
          <w:bCs/>
        </w:rPr>
        <w:t>yüklenmesi</w:t>
      </w:r>
      <w:proofErr w:type="spellEnd"/>
      <w:r w:rsidR="00E83625">
        <w:rPr>
          <w:b/>
          <w:bCs/>
        </w:rPr>
        <w:t>/ Load Packages</w:t>
      </w:r>
      <w:bookmarkStart w:id="8" w:name="load-packages"/>
      <w:bookmarkEnd w:id="7"/>
    </w:p>
    <w:p w14:paraId="632642C3" w14:textId="51669687" w:rsidR="00F94FFC" w:rsidRDefault="00F94FFC" w:rsidP="00E83625"/>
    <w:p w14:paraId="2383185C" w14:textId="5194D08C" w:rsidR="005A756F" w:rsidRPr="00E83625" w:rsidRDefault="005A756F" w:rsidP="005A756F">
      <w:pPr>
        <w:rPr>
          <w:b/>
          <w:bCs/>
        </w:rPr>
      </w:pPr>
      <w:proofErr w:type="spellStart"/>
      <w:r w:rsidRPr="00E83625">
        <w:rPr>
          <w:b/>
          <w:bCs/>
        </w:rPr>
        <w:t>Verisetlerini</w:t>
      </w:r>
      <w:proofErr w:type="spellEnd"/>
      <w:r w:rsidRPr="00E83625">
        <w:rPr>
          <w:b/>
          <w:bCs/>
        </w:rPr>
        <w:t xml:space="preserve"> Okuma</w:t>
      </w:r>
      <w:r>
        <w:rPr>
          <w:b/>
          <w:bCs/>
        </w:rPr>
        <w:t xml:space="preserve"> /</w:t>
      </w:r>
      <w:r w:rsidRPr="00E83625">
        <w:rPr>
          <w:b/>
          <w:bCs/>
        </w:rPr>
        <w:t>Read Datasets</w:t>
      </w:r>
    </w:p>
    <w:p w14:paraId="539BE014" w14:textId="79C5FA04" w:rsidR="00421635" w:rsidRDefault="005A756F" w:rsidP="00E83625">
      <w:r>
        <w:rPr>
          <w:noProof/>
        </w:rPr>
        <w:pict w14:anchorId="760F11CF">
          <v:rect id="_x0000_s1030" style="position:absolute;margin-left:109.8pt;margin-top:196.9pt;width:226.05pt;height:457.4pt;rotation:90;z-index:251662336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30">
              <w:txbxContent>
                <w:p w14:paraId="70BAF107" w14:textId="77777777" w:rsidR="00F94FFC" w:rsidRPr="00421635" w:rsidRDefault="00F94FFC" w:rsidP="00421635">
                  <w:pPr>
                    <w:pStyle w:val="FirstParagraph"/>
                    <w:spacing w:before="0" w:after="0" w:line="276" w:lineRule="auto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 xml:space="preserve"># File name or full path of the </w:t>
                  </w:r>
                </w:p>
                <w:p w14:paraId="5941B768" w14:textId="77777777" w:rsidR="00F94FFC" w:rsidRPr="00421635" w:rsidRDefault="00F94FFC" w:rsidP="00421635">
                  <w:pPr>
                    <w:pStyle w:val="FirstParagraph"/>
                    <w:spacing w:before="0" w:after="0" w:line="276" w:lineRule="auto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 xml:space="preserve">td2023_1 &lt;- </w:t>
                  </w:r>
                  <w:proofErr w:type="spellStart"/>
                  <w:r w:rsidRPr="00421635">
                    <w:rPr>
                      <w:sz w:val="20"/>
                      <w:szCs w:val="20"/>
                    </w:rPr>
                    <w:t>read_csv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 xml:space="preserve">(“202301-divvy-tripdata.csv”) </w:t>
                  </w:r>
                </w:p>
                <w:p w14:paraId="312063EA" w14:textId="5AFE09FB" w:rsidR="00421635" w:rsidRPr="00421635" w:rsidRDefault="00F94FFC" w:rsidP="00421635">
                  <w:pPr>
                    <w:pStyle w:val="FirstParagraph"/>
                    <w:spacing w:before="0" w:after="0" w:line="276" w:lineRule="auto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 xml:space="preserve">td2023_2 &lt;- </w:t>
                  </w:r>
                  <w:proofErr w:type="spellStart"/>
                  <w:r w:rsidRPr="00421635">
                    <w:rPr>
                      <w:sz w:val="20"/>
                      <w:szCs w:val="20"/>
                    </w:rPr>
                    <w:t>read_csv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 xml:space="preserve">(“202302-divvy-tripdata.csv”) </w:t>
                  </w:r>
                </w:p>
                <w:p w14:paraId="2BD9EB5F" w14:textId="77777777" w:rsidR="00421635" w:rsidRPr="00421635" w:rsidRDefault="00421635" w:rsidP="00421635">
                  <w:pPr>
                    <w:pStyle w:val="FirstParagraph"/>
                    <w:spacing w:before="0" w:after="0" w:line="276" w:lineRule="auto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>t</w:t>
                  </w:r>
                  <w:r w:rsidR="00F94FFC" w:rsidRPr="00421635">
                    <w:rPr>
                      <w:sz w:val="20"/>
                      <w:szCs w:val="20"/>
                    </w:rPr>
                    <w:t xml:space="preserve">d2023_3 &lt;- </w:t>
                  </w:r>
                  <w:proofErr w:type="spellStart"/>
                  <w:r w:rsidR="00F94FFC" w:rsidRPr="00421635">
                    <w:rPr>
                      <w:sz w:val="20"/>
                      <w:szCs w:val="20"/>
                    </w:rPr>
                    <w:t>read_csv</w:t>
                  </w:r>
                  <w:proofErr w:type="spellEnd"/>
                  <w:r w:rsidR="00F94FFC" w:rsidRPr="00421635">
                    <w:rPr>
                      <w:sz w:val="20"/>
                      <w:szCs w:val="20"/>
                    </w:rPr>
                    <w:t xml:space="preserve">(“202303-divvy-tripdata.csv”) </w:t>
                  </w:r>
                </w:p>
                <w:p w14:paraId="1D60BFCB" w14:textId="77777777" w:rsidR="00421635" w:rsidRPr="00421635" w:rsidRDefault="00F94FFC" w:rsidP="00421635">
                  <w:pPr>
                    <w:pStyle w:val="FirstParagraph"/>
                    <w:spacing w:before="0" w:after="0" w:line="276" w:lineRule="auto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 xml:space="preserve">td2023_4 &lt;- </w:t>
                  </w:r>
                  <w:proofErr w:type="spellStart"/>
                  <w:r w:rsidRPr="00421635">
                    <w:rPr>
                      <w:sz w:val="20"/>
                      <w:szCs w:val="20"/>
                    </w:rPr>
                    <w:t>read_csv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>(“202304-divvy-tripdata.csv”)</w:t>
                  </w:r>
                </w:p>
                <w:p w14:paraId="62F30C9B" w14:textId="68828034" w:rsidR="00421635" w:rsidRPr="00421635" w:rsidRDefault="00F94FFC" w:rsidP="00421635">
                  <w:pPr>
                    <w:pStyle w:val="FirstParagraph"/>
                    <w:spacing w:before="0" w:after="0" w:line="276" w:lineRule="auto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 xml:space="preserve">td2023_5 &lt;- </w:t>
                  </w:r>
                  <w:proofErr w:type="spellStart"/>
                  <w:r w:rsidRPr="00421635">
                    <w:rPr>
                      <w:sz w:val="20"/>
                      <w:szCs w:val="20"/>
                    </w:rPr>
                    <w:t>read_csv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 xml:space="preserve">(“202305-divvy-tripdata.csv”) </w:t>
                  </w:r>
                </w:p>
                <w:p w14:paraId="6E9CCA8D" w14:textId="77777777" w:rsidR="00421635" w:rsidRPr="00421635" w:rsidRDefault="00F94FFC" w:rsidP="00421635">
                  <w:pPr>
                    <w:pStyle w:val="FirstParagraph"/>
                    <w:spacing w:before="0" w:after="0" w:line="276" w:lineRule="auto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 xml:space="preserve">td2023_6 &lt;- </w:t>
                  </w:r>
                  <w:proofErr w:type="spellStart"/>
                  <w:r w:rsidRPr="00421635">
                    <w:rPr>
                      <w:sz w:val="20"/>
                      <w:szCs w:val="20"/>
                    </w:rPr>
                    <w:t>read_csv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 xml:space="preserve">(“202306-divvy-tripdata.csv”) </w:t>
                  </w:r>
                </w:p>
                <w:p w14:paraId="0B52F22F" w14:textId="77777777" w:rsidR="005A756F" w:rsidRDefault="00F94FFC" w:rsidP="00421635">
                  <w:pPr>
                    <w:pStyle w:val="FirstParagraph"/>
                    <w:spacing w:before="0" w:after="0" w:line="276" w:lineRule="auto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 xml:space="preserve">td2023_7 &lt;- </w:t>
                  </w:r>
                  <w:proofErr w:type="spellStart"/>
                  <w:r w:rsidRPr="00421635">
                    <w:rPr>
                      <w:sz w:val="20"/>
                      <w:szCs w:val="20"/>
                    </w:rPr>
                    <w:t>read_csv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 xml:space="preserve">(“202307-divvy-tripdata.csv”) </w:t>
                  </w:r>
                </w:p>
                <w:p w14:paraId="6DD1BCF8" w14:textId="0821A4BB" w:rsidR="00421635" w:rsidRPr="00421635" w:rsidRDefault="00F94FFC" w:rsidP="00421635">
                  <w:pPr>
                    <w:pStyle w:val="FirstParagraph"/>
                    <w:spacing w:before="0" w:after="0" w:line="276" w:lineRule="auto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 xml:space="preserve">td2023_8 &lt;- </w:t>
                  </w:r>
                  <w:proofErr w:type="spellStart"/>
                  <w:r w:rsidRPr="00421635">
                    <w:rPr>
                      <w:sz w:val="20"/>
                      <w:szCs w:val="20"/>
                    </w:rPr>
                    <w:t>read_csv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 xml:space="preserve">(“202308-divvy-tripdata.csv”) </w:t>
                  </w:r>
                </w:p>
                <w:p w14:paraId="5F001DAC" w14:textId="77777777" w:rsidR="005A756F" w:rsidRDefault="00F94FFC" w:rsidP="00421635">
                  <w:pPr>
                    <w:pStyle w:val="FirstParagraph"/>
                    <w:spacing w:before="0" w:after="0" w:line="276" w:lineRule="auto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 xml:space="preserve">td2023_9 &lt;- </w:t>
                  </w:r>
                  <w:proofErr w:type="spellStart"/>
                  <w:r w:rsidRPr="00421635">
                    <w:rPr>
                      <w:sz w:val="20"/>
                      <w:szCs w:val="20"/>
                    </w:rPr>
                    <w:t>read_csv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 xml:space="preserve">(“202309-divvy-tripdata.csv”) </w:t>
                  </w:r>
                </w:p>
                <w:p w14:paraId="6FC5D0C7" w14:textId="76D831EC" w:rsidR="00421635" w:rsidRPr="00421635" w:rsidRDefault="00F94FFC" w:rsidP="00421635">
                  <w:pPr>
                    <w:pStyle w:val="FirstParagraph"/>
                    <w:spacing w:before="0" w:after="0" w:line="276" w:lineRule="auto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 xml:space="preserve">td2023_10 &lt;- </w:t>
                  </w:r>
                  <w:proofErr w:type="spellStart"/>
                  <w:r w:rsidRPr="00421635">
                    <w:rPr>
                      <w:sz w:val="20"/>
                      <w:szCs w:val="20"/>
                    </w:rPr>
                    <w:t>read_csv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 xml:space="preserve">(“202310-divvy-tripdata.csv”) </w:t>
                  </w:r>
                </w:p>
                <w:p w14:paraId="1BE1CB8F" w14:textId="0CB4BCFF" w:rsidR="00421635" w:rsidRPr="00421635" w:rsidRDefault="00F94FFC" w:rsidP="00421635">
                  <w:pPr>
                    <w:pStyle w:val="FirstParagraph"/>
                    <w:spacing w:before="0" w:after="0" w:line="276" w:lineRule="auto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 xml:space="preserve">td2023_11 &lt;- </w:t>
                  </w:r>
                  <w:proofErr w:type="spellStart"/>
                  <w:r w:rsidRPr="00421635">
                    <w:rPr>
                      <w:sz w:val="20"/>
                      <w:szCs w:val="20"/>
                    </w:rPr>
                    <w:t>read_csv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>(“202311-divvy-tripdata.csv</w:t>
                  </w:r>
                  <w:r w:rsidR="005A756F">
                    <w:rPr>
                      <w:sz w:val="20"/>
                      <w:szCs w:val="20"/>
                    </w:rPr>
                    <w:t>”)</w:t>
                  </w:r>
                </w:p>
                <w:p w14:paraId="55AFC908" w14:textId="7650F51D" w:rsidR="00F94FFC" w:rsidRPr="00421635" w:rsidRDefault="00F94FFC" w:rsidP="00421635">
                  <w:pPr>
                    <w:pStyle w:val="FirstParagraph"/>
                    <w:spacing w:before="0" w:after="0" w:line="276" w:lineRule="auto"/>
                    <w:rPr>
                      <w:sz w:val="20"/>
                      <w:szCs w:val="20"/>
                    </w:rPr>
                  </w:pPr>
                  <w:r w:rsidRPr="00421635">
                    <w:rPr>
                      <w:sz w:val="20"/>
                      <w:szCs w:val="20"/>
                    </w:rPr>
                    <w:t xml:space="preserve">td2023_12 &lt;- </w:t>
                  </w:r>
                  <w:proofErr w:type="spellStart"/>
                  <w:r w:rsidRPr="00421635">
                    <w:rPr>
                      <w:sz w:val="20"/>
                      <w:szCs w:val="20"/>
                    </w:rPr>
                    <w:t>read_csv</w:t>
                  </w:r>
                  <w:proofErr w:type="spellEnd"/>
                  <w:r w:rsidRPr="00421635">
                    <w:rPr>
                      <w:sz w:val="20"/>
                      <w:szCs w:val="20"/>
                    </w:rPr>
                    <w:t xml:space="preserve">(“202312-divvy-tripdata.csv”) </w:t>
                  </w:r>
                </w:p>
                <w:p w14:paraId="78133425" w14:textId="77777777" w:rsidR="00F94FFC" w:rsidRDefault="00F94FFC" w:rsidP="00F94FFC">
                  <w:pPr>
                    <w:spacing w:after="0"/>
                    <w:jc w:val="center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</w:p>
    <w:p w14:paraId="26A2A23B" w14:textId="0E67353D" w:rsidR="00F94FFC" w:rsidRDefault="00F94FFC" w:rsidP="00E83625"/>
    <w:p w14:paraId="286A78F1" w14:textId="77777777" w:rsidR="00421635" w:rsidRDefault="00421635" w:rsidP="00E83625"/>
    <w:p w14:paraId="3E7F9088" w14:textId="77777777" w:rsidR="00421635" w:rsidRDefault="00421635" w:rsidP="00E83625"/>
    <w:p w14:paraId="11AB2EA2" w14:textId="77777777" w:rsidR="00421635" w:rsidRDefault="00421635" w:rsidP="00E83625"/>
    <w:p w14:paraId="2051AC2C" w14:textId="77777777" w:rsidR="005A756F" w:rsidRDefault="005A756F" w:rsidP="005A756F">
      <w:r>
        <w:lastRenderedPageBreak/>
        <w:t>Understanding Dataset</w:t>
      </w:r>
    </w:p>
    <w:p w14:paraId="50391633" w14:textId="77777777" w:rsidR="005A756F" w:rsidRDefault="005A756F" w:rsidP="005A756F">
      <w:r>
        <w:t>The skim without charts function gives us a pretty comprehensive summary of a dataset.</w:t>
      </w:r>
    </w:p>
    <w:p w14:paraId="30F33DEF" w14:textId="21679A17" w:rsidR="00421635" w:rsidRDefault="005A756F" w:rsidP="00E83625">
      <w:r>
        <w:rPr>
          <w:noProof/>
        </w:rPr>
        <w:pict w14:anchorId="07ACF888">
          <v:rect id="_x0000_s1035" style="position:absolute;margin-left:162pt;margin-top:30.5pt;width:108.75pt;height:465.65pt;rotation:90;z-index:251667456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35">
              <w:txbxContent>
                <w:p w14:paraId="11C73F78" w14:textId="77777777" w:rsidR="00E83625" w:rsidRDefault="00E83625" w:rsidP="00E83625">
                  <w:pPr>
                    <w:pStyle w:val="GvdeMetni"/>
                    <w:rPr>
                      <w:sz w:val="20"/>
                      <w:szCs w:val="20"/>
                    </w:rPr>
                  </w:pPr>
                </w:p>
                <w:p w14:paraId="23DA8BB4" w14:textId="77777777" w:rsidR="00E83625" w:rsidRPr="00CB4C4F" w:rsidRDefault="00E83625" w:rsidP="00E83625">
                  <w:pPr>
                    <w:pStyle w:val="GvdeMetni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Output of </w:t>
                  </w:r>
                  <w:proofErr w:type="spellStart"/>
                  <w:proofErr w:type="gramStart"/>
                  <w:r>
                    <w:rPr>
                      <w:sz w:val="20"/>
                      <w:szCs w:val="20"/>
                    </w:rPr>
                    <w:t>Calnames</w:t>
                  </w:r>
                  <w:proofErr w:type="spellEnd"/>
                  <w:r>
                    <w:rPr>
                      <w:sz w:val="20"/>
                      <w:szCs w:val="20"/>
                    </w:rPr>
                    <w:t xml:space="preserve"> :</w:t>
                  </w:r>
                  <w:proofErr w:type="gramEnd"/>
                  <w:r>
                    <w:rPr>
                      <w:sz w:val="20"/>
                      <w:szCs w:val="20"/>
                    </w:rPr>
                    <w:t xml:space="preserve"> </w:t>
                  </w:r>
                  <w:r w:rsidRPr="00CB4C4F">
                    <w:rPr>
                      <w:sz w:val="20"/>
                      <w:szCs w:val="20"/>
                    </w:rPr>
                    <w:t>“</w:t>
                  </w:r>
                  <w:proofErr w:type="spellStart"/>
                  <w:r w:rsidRPr="00CB4C4F">
                    <w:rPr>
                      <w:sz w:val="20"/>
                      <w:szCs w:val="20"/>
                    </w:rPr>
                    <w:t>ride_id</w:t>
                  </w:r>
                  <w:proofErr w:type="spellEnd"/>
                  <w:r w:rsidRPr="00CB4C4F">
                    <w:rPr>
                      <w:sz w:val="20"/>
                      <w:szCs w:val="20"/>
                    </w:rPr>
                    <w:t>” “</w:t>
                  </w:r>
                  <w:proofErr w:type="spellStart"/>
                  <w:r w:rsidRPr="00CB4C4F">
                    <w:rPr>
                      <w:sz w:val="20"/>
                      <w:szCs w:val="20"/>
                    </w:rPr>
                    <w:t>rideable_type</w:t>
                  </w:r>
                  <w:proofErr w:type="spellEnd"/>
                  <w:r w:rsidRPr="00CB4C4F">
                    <w:rPr>
                      <w:sz w:val="20"/>
                      <w:szCs w:val="20"/>
                    </w:rPr>
                    <w:t>” “</w:t>
                  </w:r>
                  <w:proofErr w:type="spellStart"/>
                  <w:r w:rsidRPr="00CB4C4F">
                    <w:rPr>
                      <w:sz w:val="20"/>
                      <w:szCs w:val="20"/>
                    </w:rPr>
                    <w:t>started_at</w:t>
                  </w:r>
                  <w:proofErr w:type="spellEnd"/>
                  <w:r w:rsidRPr="00CB4C4F">
                    <w:rPr>
                      <w:sz w:val="20"/>
                      <w:szCs w:val="20"/>
                    </w:rPr>
                    <w:t>” “</w:t>
                  </w:r>
                  <w:proofErr w:type="spellStart"/>
                  <w:r w:rsidRPr="00CB4C4F">
                    <w:rPr>
                      <w:sz w:val="20"/>
                      <w:szCs w:val="20"/>
                    </w:rPr>
                    <w:t>ended_at</w:t>
                  </w:r>
                  <w:proofErr w:type="spellEnd"/>
                  <w:r w:rsidRPr="00CB4C4F">
                    <w:rPr>
                      <w:sz w:val="20"/>
                      <w:szCs w:val="20"/>
                    </w:rPr>
                    <w:t>” “</w:t>
                  </w:r>
                  <w:proofErr w:type="spellStart"/>
                  <w:r w:rsidRPr="00CB4C4F">
                    <w:rPr>
                      <w:sz w:val="20"/>
                      <w:szCs w:val="20"/>
                    </w:rPr>
                    <w:t>start_station_name</w:t>
                  </w:r>
                  <w:proofErr w:type="spellEnd"/>
                  <w:r w:rsidRPr="00CB4C4F">
                    <w:rPr>
                      <w:sz w:val="20"/>
                      <w:szCs w:val="20"/>
                    </w:rPr>
                    <w:t>” “</w:t>
                  </w:r>
                  <w:proofErr w:type="spellStart"/>
                  <w:r w:rsidRPr="00CB4C4F">
                    <w:rPr>
                      <w:sz w:val="20"/>
                      <w:szCs w:val="20"/>
                    </w:rPr>
                    <w:t>start_station_id</w:t>
                  </w:r>
                  <w:proofErr w:type="spellEnd"/>
                  <w:r w:rsidRPr="00CB4C4F">
                    <w:rPr>
                      <w:sz w:val="20"/>
                      <w:szCs w:val="20"/>
                    </w:rPr>
                    <w:t>” “</w:t>
                  </w:r>
                  <w:proofErr w:type="spellStart"/>
                  <w:r w:rsidRPr="00CB4C4F">
                    <w:rPr>
                      <w:sz w:val="20"/>
                      <w:szCs w:val="20"/>
                    </w:rPr>
                    <w:t>end_station_name</w:t>
                  </w:r>
                  <w:proofErr w:type="spellEnd"/>
                  <w:r w:rsidRPr="00CB4C4F">
                    <w:rPr>
                      <w:sz w:val="20"/>
                      <w:szCs w:val="20"/>
                    </w:rPr>
                    <w:t>”</w:t>
                  </w:r>
                  <w:r>
                    <w:rPr>
                      <w:sz w:val="20"/>
                      <w:szCs w:val="20"/>
                    </w:rPr>
                    <w:t xml:space="preserve">, </w:t>
                  </w:r>
                  <w:r w:rsidRPr="00CB4C4F">
                    <w:rPr>
                      <w:sz w:val="20"/>
                      <w:szCs w:val="20"/>
                    </w:rPr>
                    <w:t xml:space="preserve"> “</w:t>
                  </w:r>
                  <w:proofErr w:type="spellStart"/>
                  <w:r w:rsidRPr="00CB4C4F">
                    <w:rPr>
                      <w:sz w:val="20"/>
                      <w:szCs w:val="20"/>
                    </w:rPr>
                    <w:t>end_station_id</w:t>
                  </w:r>
                  <w:proofErr w:type="spellEnd"/>
                  <w:r w:rsidRPr="00CB4C4F">
                    <w:rPr>
                      <w:sz w:val="20"/>
                      <w:szCs w:val="20"/>
                    </w:rPr>
                    <w:t>” “</w:t>
                  </w:r>
                  <w:proofErr w:type="spellStart"/>
                  <w:r w:rsidRPr="00CB4C4F">
                    <w:rPr>
                      <w:sz w:val="20"/>
                      <w:szCs w:val="20"/>
                    </w:rPr>
                    <w:t>start_lat</w:t>
                  </w:r>
                  <w:proofErr w:type="spellEnd"/>
                  <w:r w:rsidRPr="00CB4C4F">
                    <w:rPr>
                      <w:sz w:val="20"/>
                      <w:szCs w:val="20"/>
                    </w:rPr>
                    <w:t>” “</w:t>
                  </w:r>
                  <w:proofErr w:type="spellStart"/>
                  <w:r w:rsidRPr="00CB4C4F">
                    <w:rPr>
                      <w:sz w:val="20"/>
                      <w:szCs w:val="20"/>
                    </w:rPr>
                    <w:t>start_lng</w:t>
                  </w:r>
                  <w:proofErr w:type="spellEnd"/>
                  <w:r w:rsidRPr="00CB4C4F">
                    <w:rPr>
                      <w:sz w:val="20"/>
                      <w:szCs w:val="20"/>
                    </w:rPr>
                    <w:t>” “</w:t>
                  </w:r>
                  <w:proofErr w:type="spellStart"/>
                  <w:r w:rsidRPr="00CB4C4F">
                    <w:rPr>
                      <w:sz w:val="20"/>
                      <w:szCs w:val="20"/>
                    </w:rPr>
                    <w:t>end_lat</w:t>
                  </w:r>
                  <w:proofErr w:type="spellEnd"/>
                  <w:r w:rsidRPr="00CB4C4F">
                    <w:rPr>
                      <w:sz w:val="20"/>
                      <w:szCs w:val="20"/>
                    </w:rPr>
                    <w:t>” “</w:t>
                  </w:r>
                  <w:proofErr w:type="spellStart"/>
                  <w:r w:rsidRPr="00CB4C4F">
                    <w:rPr>
                      <w:sz w:val="20"/>
                      <w:szCs w:val="20"/>
                    </w:rPr>
                    <w:t>end_lng</w:t>
                  </w:r>
                  <w:proofErr w:type="spellEnd"/>
                  <w:r w:rsidRPr="00CB4C4F">
                    <w:rPr>
                      <w:sz w:val="20"/>
                      <w:szCs w:val="20"/>
                    </w:rPr>
                    <w:t>” “</w:t>
                  </w:r>
                  <w:proofErr w:type="spellStart"/>
                  <w:r w:rsidRPr="00CB4C4F">
                    <w:rPr>
                      <w:sz w:val="20"/>
                      <w:szCs w:val="20"/>
                    </w:rPr>
                    <w:t>member_casual</w:t>
                  </w:r>
                  <w:proofErr w:type="spellEnd"/>
                  <w:r w:rsidRPr="00CB4C4F">
                    <w:rPr>
                      <w:sz w:val="20"/>
                      <w:szCs w:val="20"/>
                    </w:rPr>
                    <w:t>”</w:t>
                  </w:r>
                </w:p>
                <w:p w14:paraId="122E3935" w14:textId="77777777" w:rsidR="00E83625" w:rsidRPr="00CB4C4F" w:rsidRDefault="00E83625" w:rsidP="00E83625">
                  <w:pPr>
                    <w:pStyle w:val="FirstParagraph"/>
                    <w:spacing w:before="0" w:after="0"/>
                    <w:rPr>
                      <w:sz w:val="12"/>
                      <w:szCs w:val="12"/>
                    </w:rPr>
                  </w:pPr>
                </w:p>
                <w:p w14:paraId="12555E4E" w14:textId="77777777" w:rsidR="00E83625" w:rsidRPr="00CB4C4F" w:rsidRDefault="00E83625" w:rsidP="00E83625">
                  <w:pPr>
                    <w:spacing w:after="0"/>
                    <w:jc w:val="center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18"/>
                      <w:szCs w:val="18"/>
                    </w:rPr>
                  </w:pPr>
                </w:p>
              </w:txbxContent>
            </v:textbox>
            <w10:wrap type="square" anchorx="margin" anchory="margin"/>
          </v:rect>
        </w:pict>
      </w:r>
      <w:r>
        <w:rPr>
          <w:noProof/>
        </w:rPr>
        <w:pict w14:anchorId="760F11CF">
          <v:rect id="_x0000_s1031" style="position:absolute;margin-left:161.95pt;margin-top:-101.15pt;width:108.75pt;height:457.4pt;rotation:90;z-index:251663360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31">
              <w:txbxContent>
                <w:p w14:paraId="4D339193" w14:textId="6DB35322" w:rsidR="00CB4C4F" w:rsidRPr="00CB4C4F" w:rsidRDefault="00CB4C4F" w:rsidP="00CB4C4F">
                  <w:pPr>
                    <w:pStyle w:val="FirstParagraph"/>
                    <w:spacing w:before="0" w:after="0"/>
                    <w:rPr>
                      <w:sz w:val="20"/>
                      <w:szCs w:val="20"/>
                    </w:rPr>
                  </w:pPr>
                  <w:proofErr w:type="spellStart"/>
                  <w:r w:rsidRPr="00CB4C4F">
                    <w:rPr>
                      <w:sz w:val="20"/>
                      <w:szCs w:val="20"/>
                    </w:rPr>
                    <w:t>skim_without_charts</w:t>
                  </w:r>
                  <w:proofErr w:type="spellEnd"/>
                  <w:r w:rsidRPr="00CB4C4F">
                    <w:rPr>
                      <w:sz w:val="20"/>
                      <w:szCs w:val="20"/>
                    </w:rPr>
                    <w:t xml:space="preserve">(td2023_1) </w:t>
                  </w:r>
                  <w:r w:rsidR="00E83625">
                    <w:rPr>
                      <w:sz w:val="20"/>
                      <w:szCs w:val="20"/>
                    </w:rPr>
                    <w:t xml:space="preserve"> </w:t>
                  </w:r>
                </w:p>
                <w:p w14:paraId="2E79606F" w14:textId="77777777" w:rsidR="00CB4C4F" w:rsidRPr="00CB4C4F" w:rsidRDefault="00CB4C4F" w:rsidP="00CB4C4F">
                  <w:pPr>
                    <w:pStyle w:val="GvdeMetni"/>
                    <w:spacing w:before="0" w:after="0"/>
                    <w:rPr>
                      <w:sz w:val="20"/>
                      <w:szCs w:val="20"/>
                    </w:rPr>
                  </w:pPr>
                  <w:r w:rsidRPr="00CB4C4F">
                    <w:rPr>
                      <w:sz w:val="20"/>
                      <w:szCs w:val="20"/>
                    </w:rPr>
                    <w:t>summary(td2023_12)</w:t>
                  </w:r>
                </w:p>
                <w:p w14:paraId="0D6C13CC" w14:textId="77777777" w:rsidR="00CB4C4F" w:rsidRPr="00CB4C4F" w:rsidRDefault="00CB4C4F" w:rsidP="00CB4C4F">
                  <w:pPr>
                    <w:pStyle w:val="GvdeMetni"/>
                    <w:spacing w:before="0" w:after="0"/>
                    <w:rPr>
                      <w:sz w:val="20"/>
                      <w:szCs w:val="20"/>
                    </w:rPr>
                  </w:pPr>
                  <w:r w:rsidRPr="00CB4C4F">
                    <w:rPr>
                      <w:sz w:val="20"/>
                      <w:szCs w:val="20"/>
                    </w:rPr>
                    <w:t xml:space="preserve">glimpse(td2023_10) </w:t>
                  </w:r>
                </w:p>
                <w:p w14:paraId="670C92E3" w14:textId="77777777" w:rsidR="00CB4C4F" w:rsidRPr="00CB4C4F" w:rsidRDefault="00CB4C4F" w:rsidP="00CB4C4F">
                  <w:pPr>
                    <w:pStyle w:val="GvdeMetni"/>
                    <w:spacing w:before="0" w:after="0"/>
                    <w:rPr>
                      <w:sz w:val="20"/>
                      <w:szCs w:val="20"/>
                    </w:rPr>
                  </w:pPr>
                  <w:proofErr w:type="spellStart"/>
                  <w:r w:rsidRPr="00CB4C4F">
                    <w:rPr>
                      <w:sz w:val="20"/>
                      <w:szCs w:val="20"/>
                    </w:rPr>
                    <w:t>colnames</w:t>
                  </w:r>
                  <w:proofErr w:type="spellEnd"/>
                  <w:r w:rsidRPr="00CB4C4F">
                    <w:rPr>
                      <w:sz w:val="20"/>
                      <w:szCs w:val="20"/>
                    </w:rPr>
                    <w:t>(td2023_8)</w:t>
                  </w:r>
                </w:p>
                <w:p w14:paraId="5C71A26E" w14:textId="77777777" w:rsidR="00CB4C4F" w:rsidRPr="00CB4C4F" w:rsidRDefault="00CB4C4F" w:rsidP="00CB4C4F">
                  <w:pPr>
                    <w:pStyle w:val="GvdeMetni"/>
                    <w:spacing w:before="0" w:after="0"/>
                    <w:rPr>
                      <w:sz w:val="20"/>
                      <w:szCs w:val="20"/>
                    </w:rPr>
                  </w:pPr>
                  <w:r w:rsidRPr="00CB4C4F">
                    <w:rPr>
                      <w:sz w:val="20"/>
                      <w:szCs w:val="20"/>
                    </w:rPr>
                    <w:t>str(td2023_5)</w:t>
                  </w:r>
                </w:p>
                <w:p w14:paraId="1D2138BB" w14:textId="2BB30A10" w:rsidR="00CB4C4F" w:rsidRPr="00CB4C4F" w:rsidRDefault="00CB4C4F" w:rsidP="00CB4C4F">
                  <w:pPr>
                    <w:pStyle w:val="GvdeMetni"/>
                    <w:spacing w:before="0" w:after="0"/>
                    <w:rPr>
                      <w:sz w:val="20"/>
                      <w:szCs w:val="20"/>
                    </w:rPr>
                  </w:pPr>
                  <w:proofErr w:type="spellStart"/>
                  <w:r w:rsidRPr="00CB4C4F">
                    <w:rPr>
                      <w:sz w:val="20"/>
                      <w:szCs w:val="20"/>
                    </w:rPr>
                    <w:t>c</w:t>
                  </w:r>
                  <w:r w:rsidRPr="00CB4C4F">
                    <w:rPr>
                      <w:sz w:val="20"/>
                      <w:szCs w:val="20"/>
                    </w:rPr>
                    <w:t>olnames</w:t>
                  </w:r>
                  <w:proofErr w:type="spellEnd"/>
                  <w:r w:rsidRPr="00CB4C4F">
                    <w:rPr>
                      <w:sz w:val="20"/>
                      <w:szCs w:val="20"/>
                    </w:rPr>
                    <w:t>(td2023_7)</w:t>
                  </w:r>
                </w:p>
                <w:p w14:paraId="2C5E8FF5" w14:textId="77777777" w:rsidR="00CB4C4F" w:rsidRPr="00CB4C4F" w:rsidRDefault="00CB4C4F" w:rsidP="00CB4C4F">
                  <w:pPr>
                    <w:pStyle w:val="GvdeMetni"/>
                    <w:rPr>
                      <w:sz w:val="16"/>
                      <w:szCs w:val="16"/>
                    </w:rPr>
                  </w:pPr>
                </w:p>
                <w:p w14:paraId="1EACA2E7" w14:textId="3E05BF4C" w:rsidR="00CB4C4F" w:rsidRPr="00CB4C4F" w:rsidRDefault="00CB4C4F" w:rsidP="00CB4C4F">
                  <w:pPr>
                    <w:pStyle w:val="FirstParagraph"/>
                    <w:spacing w:before="0" w:after="0"/>
                    <w:rPr>
                      <w:sz w:val="12"/>
                      <w:szCs w:val="12"/>
                    </w:rPr>
                  </w:pPr>
                </w:p>
                <w:p w14:paraId="5FF23C1A" w14:textId="77777777" w:rsidR="00CB4C4F" w:rsidRPr="00CB4C4F" w:rsidRDefault="00CB4C4F" w:rsidP="00CB4C4F">
                  <w:pPr>
                    <w:spacing w:after="0"/>
                    <w:jc w:val="center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18"/>
                      <w:szCs w:val="18"/>
                    </w:rPr>
                  </w:pPr>
                </w:p>
              </w:txbxContent>
            </v:textbox>
            <w10:wrap type="square" anchorx="margin" anchory="margin"/>
          </v:rect>
        </w:pict>
      </w:r>
    </w:p>
    <w:p w14:paraId="17C53D7A" w14:textId="77777777" w:rsidR="005A756F" w:rsidRPr="00CB4C4F" w:rsidRDefault="005A756F" w:rsidP="005A756F">
      <w:pPr>
        <w:rPr>
          <w:b/>
          <w:bCs/>
        </w:rPr>
      </w:pPr>
      <w:r w:rsidRPr="00CB4C4F">
        <w:rPr>
          <w:b/>
          <w:bCs/>
        </w:rPr>
        <w:t xml:space="preserve">After </w:t>
      </w:r>
      <w:proofErr w:type="gramStart"/>
      <w:r w:rsidRPr="00CB4C4F">
        <w:rPr>
          <w:b/>
          <w:bCs/>
        </w:rPr>
        <w:t>check</w:t>
      </w:r>
      <w:proofErr w:type="gramEnd"/>
      <w:r w:rsidRPr="00CB4C4F">
        <w:rPr>
          <w:b/>
          <w:bCs/>
        </w:rPr>
        <w:t xml:space="preserve"> all datasets and be sure all of same columns we can bind all of them</w:t>
      </w:r>
    </w:p>
    <w:p w14:paraId="77B3BCF2" w14:textId="77777777" w:rsidR="005A756F" w:rsidRPr="00F94FFC" w:rsidRDefault="005A756F" w:rsidP="00E83625"/>
    <w:p w14:paraId="6B682A56" w14:textId="448973B8" w:rsidR="00F94FFC" w:rsidRDefault="00F94FFC" w:rsidP="00E83625">
      <w:bookmarkStart w:id="9" w:name="read-datasets"/>
      <w:bookmarkEnd w:id="8"/>
    </w:p>
    <w:p w14:paraId="4B2DBCBE" w14:textId="77777777" w:rsidR="00E83625" w:rsidRDefault="00E83625" w:rsidP="00E83625">
      <w:bookmarkStart w:id="10" w:name="understanding-dataset"/>
      <w:bookmarkEnd w:id="9"/>
    </w:p>
    <w:p w14:paraId="2A61D256" w14:textId="77777777" w:rsidR="00E83625" w:rsidRDefault="00E83625" w:rsidP="00E83625"/>
    <w:p w14:paraId="7232C397" w14:textId="050BC23F" w:rsidR="00E83625" w:rsidRDefault="005A756F" w:rsidP="00E83625">
      <w:r>
        <w:rPr>
          <w:noProof/>
        </w:rPr>
        <w:pict w14:anchorId="760F11CF">
          <v:rect id="_x0000_s1034" style="position:absolute;margin-left:169.75pt;margin-top:201.75pt;width:102.2pt;height:481.85pt;rotation:90;z-index:251665408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34">
              <w:txbxContent>
                <w:p w14:paraId="63000F5A" w14:textId="06B8BD38" w:rsidR="00CB4C4F" w:rsidRPr="00CB4C4F" w:rsidRDefault="00CB4C4F" w:rsidP="00CB4C4F">
                  <w:pPr>
                    <w:pStyle w:val="GvdeMetni"/>
                    <w:rPr>
                      <w:sz w:val="18"/>
                      <w:szCs w:val="18"/>
                    </w:rPr>
                  </w:pPr>
                  <w:r w:rsidRPr="00CB4C4F">
                    <w:rPr>
                      <w:sz w:val="18"/>
                      <w:szCs w:val="18"/>
                    </w:rPr>
                    <w:t>data_2023 &lt;</w:t>
                  </w:r>
                  <w:proofErr w:type="gramStart"/>
                  <w:r w:rsidRPr="00CB4C4F">
                    <w:rPr>
                      <w:sz w:val="18"/>
                      <w:szCs w:val="18"/>
                    </w:rPr>
                    <w:t xml:space="preserve">- </w:t>
                  </w:r>
                  <w:r w:rsidRPr="00CB4C4F">
                    <w:rPr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CB4C4F">
                    <w:rPr>
                      <w:sz w:val="18"/>
                      <w:szCs w:val="18"/>
                    </w:rPr>
                    <w:t>rbind</w:t>
                  </w:r>
                  <w:proofErr w:type="spellEnd"/>
                  <w:proofErr w:type="gramEnd"/>
                  <w:r w:rsidRPr="00CB4C4F">
                    <w:rPr>
                      <w:sz w:val="18"/>
                      <w:szCs w:val="18"/>
                    </w:rPr>
                    <w:t>(td2023_1,td2023_2,td2023_3,td2023_4,td2023_5,</w:t>
                  </w:r>
                  <w:r w:rsidRPr="00CB4C4F">
                    <w:rPr>
                      <w:sz w:val="18"/>
                      <w:szCs w:val="18"/>
                    </w:rPr>
                    <w:t xml:space="preserve"> </w:t>
                  </w:r>
                  <w:r w:rsidRPr="00CB4C4F">
                    <w:rPr>
                      <w:sz w:val="18"/>
                      <w:szCs w:val="18"/>
                    </w:rPr>
                    <w:t>td2023_6,</w:t>
                  </w:r>
                  <w:r w:rsidRPr="00CB4C4F">
                    <w:rPr>
                      <w:sz w:val="18"/>
                      <w:szCs w:val="18"/>
                    </w:rPr>
                    <w:t xml:space="preserve"> </w:t>
                  </w:r>
                  <w:r w:rsidRPr="00CB4C4F">
                    <w:rPr>
                      <w:sz w:val="18"/>
                      <w:szCs w:val="18"/>
                    </w:rPr>
                    <w:t>td2023_7,</w:t>
                  </w:r>
                  <w:r w:rsidRPr="00CB4C4F">
                    <w:rPr>
                      <w:sz w:val="18"/>
                      <w:szCs w:val="18"/>
                    </w:rPr>
                    <w:t xml:space="preserve"> </w:t>
                  </w:r>
                  <w:r w:rsidRPr="00CB4C4F">
                    <w:rPr>
                      <w:sz w:val="18"/>
                      <w:szCs w:val="18"/>
                    </w:rPr>
                    <w:t>td2023_8</w:t>
                  </w:r>
                  <w:r w:rsidRPr="00CB4C4F">
                    <w:rPr>
                      <w:sz w:val="18"/>
                      <w:szCs w:val="18"/>
                    </w:rPr>
                    <w:t xml:space="preserve"> </w:t>
                  </w:r>
                  <w:r w:rsidRPr="00CB4C4F">
                    <w:rPr>
                      <w:sz w:val="18"/>
                      <w:szCs w:val="18"/>
                    </w:rPr>
                    <w:t>,td2023_9,td2023_10,td2023_11,td2023_12)</w:t>
                  </w:r>
                </w:p>
                <w:p w14:paraId="1DF74DDF" w14:textId="0A802A40" w:rsidR="00CB4C4F" w:rsidRPr="00CB4C4F" w:rsidRDefault="00CB4C4F" w:rsidP="00CB4C4F">
                  <w:pPr>
                    <w:pStyle w:val="GvdeMetni"/>
                    <w:rPr>
                      <w:sz w:val="18"/>
                      <w:szCs w:val="18"/>
                    </w:rPr>
                  </w:pPr>
                  <w:r w:rsidRPr="00CB4C4F">
                    <w:rPr>
                      <w:sz w:val="18"/>
                      <w:szCs w:val="18"/>
                    </w:rPr>
                    <w:t>str(data_2023) dim(data_2023)</w:t>
                  </w:r>
                </w:p>
                <w:p w14:paraId="1459CA5D" w14:textId="77777777" w:rsidR="00CB4C4F" w:rsidRPr="00CB4C4F" w:rsidRDefault="00CB4C4F" w:rsidP="00CB4C4F">
                  <w:pPr>
                    <w:pStyle w:val="FirstParagraph"/>
                    <w:spacing w:before="0" w:after="0"/>
                    <w:rPr>
                      <w:sz w:val="12"/>
                      <w:szCs w:val="12"/>
                    </w:rPr>
                  </w:pPr>
                </w:p>
                <w:p w14:paraId="53B4FD05" w14:textId="77777777" w:rsidR="00CB4C4F" w:rsidRPr="00CB4C4F" w:rsidRDefault="00CB4C4F" w:rsidP="00CB4C4F">
                  <w:pPr>
                    <w:spacing w:after="0"/>
                    <w:jc w:val="center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18"/>
                      <w:szCs w:val="18"/>
                    </w:rPr>
                  </w:pPr>
                </w:p>
              </w:txbxContent>
            </v:textbox>
            <w10:wrap type="square" anchorx="margin" anchory="margin"/>
          </v:rect>
        </w:pict>
      </w:r>
    </w:p>
    <w:p w14:paraId="6214A50E" w14:textId="77777777" w:rsidR="00E83625" w:rsidRDefault="00E83625" w:rsidP="00E83625"/>
    <w:p w14:paraId="6A26273A" w14:textId="66853CD2" w:rsidR="008B3B31" w:rsidRDefault="000F1FC7" w:rsidP="00E83625">
      <w:bookmarkStart w:id="11" w:name="X97aa4de4c762cb2b3e4bb6c41b6392fb70fe186"/>
      <w:bookmarkStart w:id="12" w:name="rename-of-columnnames"/>
      <w:bookmarkEnd w:id="10"/>
      <w:r>
        <w:rPr>
          <w:noProof/>
        </w:rPr>
        <w:lastRenderedPageBreak/>
        <w:pict w14:anchorId="760F11CF">
          <v:rect id="_x0000_s1036" style="position:absolute;margin-left:122.55pt;margin-top:-94.75pt;width:210.4pt;height:474.35pt;rotation:90;z-index:251668480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36">
              <w:txbxContent>
                <w:p w14:paraId="6B420A67" w14:textId="77777777" w:rsidR="005A756F" w:rsidRPr="005A756F" w:rsidRDefault="005A756F" w:rsidP="005A756F">
                  <w:pPr>
                    <w:spacing w:after="0"/>
                    <w:rPr>
                      <w:sz w:val="22"/>
                      <w:szCs w:val="22"/>
                    </w:rPr>
                  </w:pPr>
                  <w:r w:rsidRPr="005A756F">
                    <w:rPr>
                      <w:sz w:val="22"/>
                      <w:szCs w:val="22"/>
                    </w:rPr>
                    <w:t xml:space="preserve">(data_2023 &lt;- </w:t>
                  </w:r>
                  <w:proofErr w:type="gramStart"/>
                  <w:r w:rsidRPr="005A756F">
                    <w:rPr>
                      <w:sz w:val="22"/>
                      <w:szCs w:val="22"/>
                    </w:rPr>
                    <w:t>rename(</w:t>
                  </w:r>
                  <w:proofErr w:type="gramEnd"/>
                  <w:r w:rsidRPr="005A756F">
                    <w:rPr>
                      <w:sz w:val="22"/>
                      <w:szCs w:val="22"/>
                    </w:rPr>
                    <w:t xml:space="preserve">data_2023, </w:t>
                  </w:r>
                </w:p>
                <w:p w14:paraId="17C4F9D4" w14:textId="77777777" w:rsidR="005A756F" w:rsidRPr="005A756F" w:rsidRDefault="005A756F" w:rsidP="005A756F">
                  <w:pPr>
                    <w:spacing w:after="0"/>
                    <w:ind w:left="720" w:firstLine="720"/>
                    <w:rPr>
                      <w:sz w:val="22"/>
                      <w:szCs w:val="22"/>
                    </w:rPr>
                  </w:pPr>
                  <w:proofErr w:type="spellStart"/>
                  <w:r w:rsidRPr="005A756F">
                    <w:rPr>
                      <w:sz w:val="22"/>
                      <w:szCs w:val="22"/>
                    </w:rPr>
                    <w:t>bikeid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 xml:space="preserve"> = </w:t>
                  </w:r>
                  <w:proofErr w:type="spellStart"/>
                  <w:r w:rsidRPr="005A756F">
                    <w:rPr>
                      <w:sz w:val="22"/>
                      <w:szCs w:val="22"/>
                    </w:rPr>
                    <w:t>ride_</w:t>
                  </w:r>
                  <w:proofErr w:type="gramStart"/>
                  <w:r w:rsidRPr="005A756F">
                    <w:rPr>
                      <w:sz w:val="22"/>
                      <w:szCs w:val="22"/>
                    </w:rPr>
                    <w:t>id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 xml:space="preserve"> ,</w:t>
                  </w:r>
                  <w:proofErr w:type="gramEnd"/>
                  <w:r w:rsidRPr="005A756F">
                    <w:rPr>
                      <w:sz w:val="22"/>
                      <w:szCs w:val="22"/>
                    </w:rPr>
                    <w:t xml:space="preserve"> </w:t>
                  </w:r>
                </w:p>
                <w:p w14:paraId="6F93F7F4" w14:textId="77777777" w:rsidR="005A756F" w:rsidRPr="005A756F" w:rsidRDefault="005A756F" w:rsidP="005A756F">
                  <w:pPr>
                    <w:spacing w:after="0"/>
                    <w:ind w:left="720" w:firstLine="720"/>
                    <w:rPr>
                      <w:sz w:val="22"/>
                      <w:szCs w:val="22"/>
                    </w:rPr>
                  </w:pPr>
                  <w:proofErr w:type="spellStart"/>
                  <w:r w:rsidRPr="005A756F">
                    <w:rPr>
                      <w:sz w:val="22"/>
                      <w:szCs w:val="22"/>
                    </w:rPr>
                    <w:t>biketype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 xml:space="preserve"> =</w:t>
                  </w:r>
                  <w:proofErr w:type="spellStart"/>
                  <w:r w:rsidRPr="005A756F">
                    <w:rPr>
                      <w:sz w:val="22"/>
                      <w:szCs w:val="22"/>
                    </w:rPr>
                    <w:t>rideable_type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 xml:space="preserve">, </w:t>
                  </w:r>
                </w:p>
                <w:p w14:paraId="78D7E6EF" w14:textId="77777777" w:rsidR="005A756F" w:rsidRPr="005A756F" w:rsidRDefault="005A756F" w:rsidP="005A756F">
                  <w:pPr>
                    <w:spacing w:after="0"/>
                    <w:ind w:left="720" w:firstLine="720"/>
                    <w:rPr>
                      <w:sz w:val="22"/>
                      <w:szCs w:val="22"/>
                    </w:rPr>
                  </w:pPr>
                  <w:proofErr w:type="spellStart"/>
                  <w:r w:rsidRPr="005A756F">
                    <w:rPr>
                      <w:sz w:val="22"/>
                      <w:szCs w:val="22"/>
                    </w:rPr>
                    <w:t>start_time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 xml:space="preserve">= </w:t>
                  </w:r>
                  <w:proofErr w:type="spellStart"/>
                  <w:r w:rsidRPr="005A756F">
                    <w:rPr>
                      <w:sz w:val="22"/>
                      <w:szCs w:val="22"/>
                    </w:rPr>
                    <w:t>started_at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 xml:space="preserve">, </w:t>
                  </w:r>
                  <w:proofErr w:type="spellStart"/>
                  <w:r w:rsidRPr="005A756F">
                    <w:rPr>
                      <w:sz w:val="22"/>
                      <w:szCs w:val="22"/>
                    </w:rPr>
                    <w:t>end_time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 xml:space="preserve"> = </w:t>
                  </w:r>
                  <w:proofErr w:type="spellStart"/>
                  <w:r w:rsidRPr="005A756F">
                    <w:rPr>
                      <w:sz w:val="22"/>
                      <w:szCs w:val="22"/>
                    </w:rPr>
                    <w:t>ended_at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 xml:space="preserve">, </w:t>
                  </w:r>
                </w:p>
                <w:p w14:paraId="18782005" w14:textId="77777777" w:rsidR="005A756F" w:rsidRPr="005A756F" w:rsidRDefault="005A756F" w:rsidP="005A756F">
                  <w:pPr>
                    <w:spacing w:after="0"/>
                    <w:ind w:left="720" w:firstLine="720"/>
                    <w:rPr>
                      <w:sz w:val="22"/>
                      <w:szCs w:val="22"/>
                    </w:rPr>
                  </w:pPr>
                  <w:proofErr w:type="spellStart"/>
                  <w:r w:rsidRPr="005A756F">
                    <w:rPr>
                      <w:sz w:val="22"/>
                      <w:szCs w:val="22"/>
                    </w:rPr>
                    <w:t>from_station_name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 xml:space="preserve">= </w:t>
                  </w:r>
                  <w:proofErr w:type="spellStart"/>
                  <w:r w:rsidRPr="005A756F">
                    <w:rPr>
                      <w:sz w:val="22"/>
                      <w:szCs w:val="22"/>
                    </w:rPr>
                    <w:t>start_station_</w:t>
                  </w:r>
                  <w:proofErr w:type="gramStart"/>
                  <w:r w:rsidRPr="005A756F">
                    <w:rPr>
                      <w:sz w:val="22"/>
                      <w:szCs w:val="22"/>
                    </w:rPr>
                    <w:t>name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 xml:space="preserve"> ,</w:t>
                  </w:r>
                  <w:proofErr w:type="gramEnd"/>
                  <w:r w:rsidRPr="005A756F">
                    <w:rPr>
                      <w:sz w:val="22"/>
                      <w:szCs w:val="22"/>
                    </w:rPr>
                    <w:t xml:space="preserve"> </w:t>
                  </w:r>
                </w:p>
                <w:p w14:paraId="32E72277" w14:textId="77777777" w:rsidR="005A756F" w:rsidRPr="005A756F" w:rsidRDefault="005A756F" w:rsidP="005A756F">
                  <w:pPr>
                    <w:spacing w:after="0"/>
                    <w:ind w:left="720" w:firstLine="720"/>
                    <w:rPr>
                      <w:sz w:val="22"/>
                      <w:szCs w:val="22"/>
                    </w:rPr>
                  </w:pPr>
                  <w:proofErr w:type="spellStart"/>
                  <w:r w:rsidRPr="005A756F">
                    <w:rPr>
                      <w:sz w:val="22"/>
                      <w:szCs w:val="22"/>
                    </w:rPr>
                    <w:t>from_station_id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 xml:space="preserve"> =</w:t>
                  </w:r>
                  <w:proofErr w:type="spellStart"/>
                  <w:r w:rsidRPr="005A756F">
                    <w:rPr>
                      <w:sz w:val="22"/>
                      <w:szCs w:val="22"/>
                    </w:rPr>
                    <w:t>start_station_</w:t>
                  </w:r>
                  <w:proofErr w:type="gramStart"/>
                  <w:r w:rsidRPr="005A756F">
                    <w:rPr>
                      <w:sz w:val="22"/>
                      <w:szCs w:val="22"/>
                    </w:rPr>
                    <w:t>id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 xml:space="preserve"> ,</w:t>
                  </w:r>
                  <w:proofErr w:type="gramEnd"/>
                  <w:r w:rsidRPr="005A756F">
                    <w:rPr>
                      <w:sz w:val="22"/>
                      <w:szCs w:val="22"/>
                    </w:rPr>
                    <w:t xml:space="preserve"> </w:t>
                  </w:r>
                </w:p>
                <w:p w14:paraId="795BD065" w14:textId="77777777" w:rsidR="005A756F" w:rsidRPr="005A756F" w:rsidRDefault="005A756F" w:rsidP="005A756F">
                  <w:pPr>
                    <w:spacing w:after="0"/>
                    <w:ind w:left="720" w:firstLine="720"/>
                    <w:rPr>
                      <w:sz w:val="22"/>
                      <w:szCs w:val="22"/>
                    </w:rPr>
                  </w:pPr>
                  <w:proofErr w:type="spellStart"/>
                  <w:r w:rsidRPr="005A756F">
                    <w:rPr>
                      <w:sz w:val="22"/>
                      <w:szCs w:val="22"/>
                    </w:rPr>
                    <w:t>to_station_name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 xml:space="preserve"> = </w:t>
                  </w:r>
                  <w:proofErr w:type="spellStart"/>
                  <w:r w:rsidRPr="005A756F">
                    <w:rPr>
                      <w:sz w:val="22"/>
                      <w:szCs w:val="22"/>
                    </w:rPr>
                    <w:t>end_station_</w:t>
                  </w:r>
                  <w:proofErr w:type="gramStart"/>
                  <w:r w:rsidRPr="005A756F">
                    <w:rPr>
                      <w:sz w:val="22"/>
                      <w:szCs w:val="22"/>
                    </w:rPr>
                    <w:t>name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 xml:space="preserve"> ,</w:t>
                  </w:r>
                  <w:proofErr w:type="gramEnd"/>
                  <w:r w:rsidRPr="005A756F">
                    <w:rPr>
                      <w:sz w:val="22"/>
                      <w:szCs w:val="22"/>
                    </w:rPr>
                    <w:t xml:space="preserve"> </w:t>
                  </w:r>
                </w:p>
                <w:p w14:paraId="56585F76" w14:textId="6821F25D" w:rsidR="005A756F" w:rsidRPr="005A756F" w:rsidRDefault="005A756F" w:rsidP="005A756F">
                  <w:pPr>
                    <w:spacing w:after="0"/>
                    <w:ind w:left="720" w:firstLine="720"/>
                    <w:rPr>
                      <w:sz w:val="22"/>
                      <w:szCs w:val="22"/>
                    </w:rPr>
                  </w:pPr>
                  <w:proofErr w:type="spellStart"/>
                  <w:r w:rsidRPr="005A756F">
                    <w:rPr>
                      <w:sz w:val="22"/>
                      <w:szCs w:val="22"/>
                    </w:rPr>
                    <w:t>to_station_id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 xml:space="preserve"> =</w:t>
                  </w:r>
                  <w:proofErr w:type="spellStart"/>
                  <w:r w:rsidRPr="005A756F">
                    <w:rPr>
                      <w:sz w:val="22"/>
                      <w:szCs w:val="22"/>
                    </w:rPr>
                    <w:t>end_station_id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 xml:space="preserve">, </w:t>
                  </w:r>
                  <w:proofErr w:type="spellStart"/>
                  <w:r w:rsidRPr="005A756F">
                    <w:rPr>
                      <w:sz w:val="22"/>
                      <w:szCs w:val="22"/>
                    </w:rPr>
                    <w:t>usertype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 xml:space="preserve"> = </w:t>
                  </w:r>
                  <w:proofErr w:type="spellStart"/>
                  <w:r w:rsidRPr="005A756F">
                    <w:rPr>
                      <w:sz w:val="22"/>
                      <w:szCs w:val="22"/>
                    </w:rPr>
                    <w:t>member_</w:t>
                  </w:r>
                  <w:proofErr w:type="gramStart"/>
                  <w:r w:rsidRPr="005A756F">
                    <w:rPr>
                      <w:sz w:val="22"/>
                      <w:szCs w:val="22"/>
                    </w:rPr>
                    <w:t>casual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 xml:space="preserve"> )</w:t>
                  </w:r>
                  <w:proofErr w:type="gramEnd"/>
                  <w:r w:rsidRPr="005A756F">
                    <w:rPr>
                      <w:sz w:val="22"/>
                      <w:szCs w:val="22"/>
                    </w:rPr>
                    <w:t>)</w:t>
                  </w:r>
                </w:p>
                <w:p w14:paraId="2B4735CD" w14:textId="77777777" w:rsidR="005A756F" w:rsidRPr="005A756F" w:rsidRDefault="005A756F" w:rsidP="005A756F">
                  <w:pPr>
                    <w:spacing w:after="0"/>
                    <w:ind w:left="720" w:firstLine="720"/>
                    <w:rPr>
                      <w:sz w:val="22"/>
                      <w:szCs w:val="22"/>
                    </w:rPr>
                  </w:pPr>
                </w:p>
                <w:p w14:paraId="60708BA9" w14:textId="77777777" w:rsidR="005A756F" w:rsidRPr="005A756F" w:rsidRDefault="005A756F" w:rsidP="005A756F">
                  <w:pPr>
                    <w:rPr>
                      <w:sz w:val="22"/>
                      <w:szCs w:val="22"/>
                    </w:rPr>
                  </w:pPr>
                  <w:r w:rsidRPr="005A756F">
                    <w:rPr>
                      <w:sz w:val="22"/>
                      <w:szCs w:val="22"/>
                    </w:rPr>
                    <w:t>head(data_2023)</w:t>
                  </w:r>
                </w:p>
                <w:p w14:paraId="781734EF" w14:textId="77777777" w:rsidR="005A756F" w:rsidRDefault="005A756F" w:rsidP="005A756F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  <w:r>
        <w:rPr>
          <w:noProof/>
        </w:rPr>
        <w:pict w14:anchorId="760F11CF">
          <v:rect id="_x0000_s1037" style="position:absolute;margin-left:175.65pt;margin-top:82.6pt;width:102.2pt;height:481.85pt;rotation:90;z-index:251669504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37">
              <w:txbxContent>
                <w:p w14:paraId="4C69FA87" w14:textId="77777777" w:rsidR="005A756F" w:rsidRPr="005A756F" w:rsidRDefault="005A756F" w:rsidP="005A756F">
                  <w:pPr>
                    <w:spacing w:after="0"/>
                    <w:rPr>
                      <w:sz w:val="22"/>
                      <w:szCs w:val="22"/>
                    </w:rPr>
                  </w:pPr>
                  <w:r w:rsidRPr="005A756F">
                    <w:rPr>
                      <w:sz w:val="22"/>
                      <w:szCs w:val="22"/>
                    </w:rPr>
                    <w:t>#It is always good to backup raw data before data cleaning. #Write as a csv file</w:t>
                  </w:r>
                </w:p>
                <w:p w14:paraId="18BCFB31" w14:textId="77777777" w:rsidR="005A756F" w:rsidRPr="005A756F" w:rsidRDefault="005A756F" w:rsidP="005A756F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r w:rsidRPr="005A756F">
                    <w:rPr>
                      <w:sz w:val="22"/>
                      <w:szCs w:val="22"/>
                    </w:rPr>
                    <w:t>write_</w:t>
                  </w:r>
                  <w:proofErr w:type="gramStart"/>
                  <w:r w:rsidRPr="005A756F">
                    <w:rPr>
                      <w:sz w:val="22"/>
                      <w:szCs w:val="22"/>
                    </w:rPr>
                    <w:t>csv</w:t>
                  </w:r>
                  <w:proofErr w:type="spellEnd"/>
                  <w:r w:rsidRPr="005A756F">
                    <w:rPr>
                      <w:sz w:val="22"/>
                      <w:szCs w:val="22"/>
                    </w:rPr>
                    <w:t>(</w:t>
                  </w:r>
                  <w:proofErr w:type="gramEnd"/>
                  <w:r w:rsidRPr="005A756F">
                    <w:rPr>
                      <w:sz w:val="22"/>
                      <w:szCs w:val="22"/>
                    </w:rPr>
                    <w:t>data_2023, “total_data_2023.csv”)</w:t>
                  </w:r>
                </w:p>
                <w:p w14:paraId="24FD3ABA" w14:textId="77777777" w:rsidR="005A756F" w:rsidRPr="005A756F" w:rsidRDefault="005A756F" w:rsidP="005A756F">
                  <w:pPr>
                    <w:spacing w:after="0"/>
                    <w:rPr>
                      <w:sz w:val="22"/>
                      <w:szCs w:val="22"/>
                    </w:rPr>
                  </w:pPr>
                  <w:r w:rsidRPr="005A756F">
                    <w:rPr>
                      <w:sz w:val="22"/>
                      <w:szCs w:val="22"/>
                    </w:rPr>
                    <w:t xml:space="preserve">head(data_2023,12) #First 12 row we can </w:t>
                  </w:r>
                  <w:proofErr w:type="gramStart"/>
                  <w:r w:rsidRPr="005A756F">
                    <w:rPr>
                      <w:sz w:val="22"/>
                      <w:szCs w:val="22"/>
                    </w:rPr>
                    <w:t>see</w:t>
                  </w:r>
                  <w:proofErr w:type="gramEnd"/>
                </w:p>
                <w:p w14:paraId="0E478E0A" w14:textId="77777777" w:rsidR="005A756F" w:rsidRPr="00CB4C4F" w:rsidRDefault="005A756F" w:rsidP="005A756F">
                  <w:pPr>
                    <w:pStyle w:val="FirstParagraph"/>
                    <w:spacing w:before="0" w:after="0"/>
                    <w:rPr>
                      <w:sz w:val="12"/>
                      <w:szCs w:val="12"/>
                    </w:rPr>
                  </w:pPr>
                </w:p>
                <w:p w14:paraId="6A20C5A9" w14:textId="77777777" w:rsidR="005A756F" w:rsidRPr="00CB4C4F" w:rsidRDefault="005A756F" w:rsidP="005A756F">
                  <w:pPr>
                    <w:spacing w:after="0"/>
                    <w:jc w:val="center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18"/>
                      <w:szCs w:val="18"/>
                    </w:rPr>
                  </w:pPr>
                </w:p>
              </w:txbxContent>
            </v:textbox>
            <w10:wrap type="square" anchorx="margin" anchory="margin"/>
          </v:rect>
        </w:pict>
      </w:r>
      <w:r w:rsidR="00000000">
        <w:t xml:space="preserve">Rename of </w:t>
      </w:r>
      <w:proofErr w:type="spellStart"/>
      <w:r w:rsidR="00000000">
        <w:t>columnnames</w:t>
      </w:r>
      <w:proofErr w:type="spellEnd"/>
    </w:p>
    <w:p w14:paraId="1017270E" w14:textId="6F67F985" w:rsidR="005A756F" w:rsidRDefault="005A756F" w:rsidP="00E83625"/>
    <w:p w14:paraId="37A66DDB" w14:textId="7D211F15" w:rsidR="008B3B31" w:rsidRDefault="00000000" w:rsidP="00E83625">
      <w:bookmarkStart w:id="13" w:name="data-cleaning"/>
      <w:bookmarkEnd w:id="11"/>
      <w:bookmarkEnd w:id="12"/>
      <w:r>
        <w:t>Data Cleaning</w:t>
      </w:r>
    </w:p>
    <w:p w14:paraId="06D128FA" w14:textId="207B336A" w:rsidR="008B3B31" w:rsidRDefault="000F1FC7" w:rsidP="00E83625">
      <w:bookmarkStart w:id="14" w:name="Xa58b21f9fad36af8a259f210d1fac5980c886ff"/>
      <w:r>
        <w:rPr>
          <w:noProof/>
        </w:rPr>
        <w:pict w14:anchorId="760F11CF">
          <v:rect id="_x0000_s1038" style="position:absolute;margin-left:158.55pt;margin-top:313.9pt;width:139.55pt;height:478.65pt;rotation:90;z-index:251670528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38">
              <w:txbxContent>
                <w:p w14:paraId="749C134C" w14:textId="77777777" w:rsidR="000F1FC7" w:rsidRPr="000F1FC7" w:rsidRDefault="000F1FC7" w:rsidP="000F1FC7">
                  <w:pPr>
                    <w:pStyle w:val="FirstParagraph"/>
                    <w:spacing w:before="0" w:after="0"/>
                    <w:rPr>
                      <w:sz w:val="22"/>
                      <w:szCs w:val="22"/>
                    </w:rPr>
                  </w:pPr>
                  <w:r w:rsidRPr="000F1FC7">
                    <w:rPr>
                      <w:sz w:val="22"/>
                      <w:szCs w:val="22"/>
                    </w:rPr>
                    <w:t>str(data_2023)</w:t>
                  </w:r>
                </w:p>
                <w:p w14:paraId="229D316A" w14:textId="77777777" w:rsidR="000F1FC7" w:rsidRPr="000F1FC7" w:rsidRDefault="000F1FC7" w:rsidP="000F1FC7">
                  <w:pPr>
                    <w:pStyle w:val="FirstParagraph"/>
                    <w:spacing w:before="0" w:after="0"/>
                    <w:rPr>
                      <w:sz w:val="22"/>
                      <w:szCs w:val="22"/>
                    </w:rPr>
                  </w:pPr>
                  <w:r w:rsidRPr="000F1FC7">
                    <w:rPr>
                      <w:sz w:val="22"/>
                      <w:szCs w:val="22"/>
                    </w:rPr>
                    <w:t>View(data_2023)</w:t>
                  </w:r>
                </w:p>
                <w:p w14:paraId="037D6B14" w14:textId="77777777" w:rsidR="000F1FC7" w:rsidRPr="000F1FC7" w:rsidRDefault="000F1FC7" w:rsidP="000F1FC7">
                  <w:pPr>
                    <w:pStyle w:val="FirstParagraph"/>
                    <w:spacing w:before="0" w:after="0"/>
                    <w:rPr>
                      <w:sz w:val="22"/>
                      <w:szCs w:val="22"/>
                    </w:rPr>
                  </w:pPr>
                  <w:r w:rsidRPr="000F1FC7">
                    <w:rPr>
                      <w:sz w:val="22"/>
                      <w:szCs w:val="22"/>
                    </w:rPr>
                    <w:t>glimpse(data_2023)</w:t>
                  </w:r>
                </w:p>
                <w:p w14:paraId="7D81A140" w14:textId="77777777" w:rsidR="000F1FC7" w:rsidRPr="000F1FC7" w:rsidRDefault="000F1FC7" w:rsidP="000F1FC7">
                  <w:pPr>
                    <w:pStyle w:val="FirstParagraph"/>
                    <w:spacing w:before="0" w:after="0"/>
                    <w:rPr>
                      <w:sz w:val="22"/>
                      <w:szCs w:val="22"/>
                    </w:rPr>
                  </w:pPr>
                  <w:r w:rsidRPr="000F1FC7">
                    <w:rPr>
                      <w:sz w:val="22"/>
                      <w:szCs w:val="22"/>
                    </w:rPr>
                    <w:t>dim(data_2023)</w:t>
                  </w:r>
                </w:p>
                <w:p w14:paraId="01C76D1F" w14:textId="7113FCEC" w:rsidR="000F1FC7" w:rsidRPr="00CB4C4F" w:rsidRDefault="000F1FC7" w:rsidP="000F1FC7">
                  <w:pPr>
                    <w:pStyle w:val="FirstParagraph"/>
                    <w:spacing w:before="0" w:after="0"/>
                    <w:rPr>
                      <w:sz w:val="12"/>
                      <w:szCs w:val="12"/>
                    </w:rPr>
                  </w:pPr>
                  <w:r w:rsidRPr="000F1FC7">
                    <w:rPr>
                      <w:sz w:val="22"/>
                      <w:szCs w:val="22"/>
                    </w:rPr>
                    <w:t>sum(</w:t>
                  </w:r>
                  <w:proofErr w:type="spellStart"/>
                  <w:proofErr w:type="gramStart"/>
                  <w:r w:rsidRPr="000F1FC7">
                    <w:rPr>
                      <w:sz w:val="22"/>
                      <w:szCs w:val="22"/>
                    </w:rPr>
                    <w:t>is.null</w:t>
                  </w:r>
                  <w:proofErr w:type="spellEnd"/>
                  <w:proofErr w:type="gramEnd"/>
                  <w:r w:rsidRPr="000F1FC7">
                    <w:rPr>
                      <w:sz w:val="22"/>
                      <w:szCs w:val="22"/>
                    </w:rPr>
                    <w:t xml:space="preserve">(data_2023)) #be sure that get rid of null </w:t>
                  </w:r>
                  <w:proofErr w:type="spellStart"/>
                  <w:r w:rsidRPr="000F1FC7">
                    <w:rPr>
                      <w:sz w:val="22"/>
                      <w:szCs w:val="22"/>
                    </w:rPr>
                    <w:t>datas</w:t>
                  </w:r>
                  <w:proofErr w:type="spellEnd"/>
                  <w:r w:rsidRPr="000F1FC7">
                    <w:rPr>
                      <w:sz w:val="22"/>
                      <w:szCs w:val="22"/>
                    </w:rPr>
                    <w:t>.</w:t>
                  </w:r>
                </w:p>
                <w:p w14:paraId="5AB1E2E6" w14:textId="77777777" w:rsidR="000F1FC7" w:rsidRPr="00CB4C4F" w:rsidRDefault="000F1FC7" w:rsidP="000F1FC7">
                  <w:pPr>
                    <w:spacing w:after="0"/>
                    <w:jc w:val="center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18"/>
                      <w:szCs w:val="18"/>
                    </w:rPr>
                  </w:pPr>
                </w:p>
              </w:txbxContent>
            </v:textbox>
            <w10:wrap type="square" anchorx="margin" anchory="margin"/>
          </v:rect>
        </w:pict>
      </w:r>
      <w:r w:rsidR="00000000">
        <w:t xml:space="preserve">Preprocessing of the data is important before analysis, so null values </w:t>
      </w:r>
      <w:proofErr w:type="gramStart"/>
      <w:r w:rsidR="00000000">
        <w:t>have to</w:t>
      </w:r>
      <w:proofErr w:type="gramEnd"/>
      <w:r w:rsidR="00000000">
        <w:t xml:space="preserve"> be checked and removed.</w:t>
      </w:r>
    </w:p>
    <w:p w14:paraId="3728DDAD" w14:textId="5D66D5ED" w:rsidR="008B3B31" w:rsidRDefault="00C27190" w:rsidP="00E83625">
      <w:r>
        <w:rPr>
          <w:noProof/>
        </w:rPr>
        <w:lastRenderedPageBreak/>
        <w:pict w14:anchorId="760F11CF">
          <v:rect id="_x0000_s1040" style="position:absolute;margin-left:173.15pt;margin-top:-121.45pt;width:138.9pt;height:481.85pt;rotation:90;z-index:251671552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40">
              <w:txbxContent>
                <w:p w14:paraId="4BB14F42" w14:textId="77777777" w:rsid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r w:rsidRPr="00C27190">
                    <w:rPr>
                      <w:sz w:val="22"/>
                      <w:szCs w:val="22"/>
                    </w:rPr>
                    <w:t>data_2023date&lt;-</w:t>
                  </w:r>
                  <w:proofErr w:type="spellStart"/>
                  <w:proofErr w:type="gramStart"/>
                  <w:r w:rsidRPr="00C27190">
                    <w:rPr>
                      <w:sz w:val="22"/>
                      <w:szCs w:val="22"/>
                    </w:rPr>
                    <w:t>as.Date</w:t>
                  </w:r>
                  <w:proofErr w:type="spellEnd"/>
                  <w:proofErr w:type="gramEnd"/>
                  <w:r w:rsidRPr="00C27190">
                    <w:rPr>
                      <w:sz w:val="22"/>
                      <w:szCs w:val="22"/>
                    </w:rPr>
                    <w:t xml:space="preserve">(data_2023start_time) </w:t>
                  </w:r>
                </w:p>
                <w:p w14:paraId="17B0C2FD" w14:textId="77777777" w:rsid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r w:rsidRPr="00C27190">
                    <w:rPr>
                      <w:sz w:val="22"/>
                      <w:szCs w:val="22"/>
                    </w:rPr>
                    <w:t>data_2023day&lt;-format(</w:t>
                  </w:r>
                  <w:proofErr w:type="spellStart"/>
                  <w:proofErr w:type="gramStart"/>
                  <w:r w:rsidRPr="00C27190">
                    <w:rPr>
                      <w:sz w:val="22"/>
                      <w:szCs w:val="22"/>
                    </w:rPr>
                    <w:t>as.Date</w:t>
                  </w:r>
                  <w:proofErr w:type="spellEnd"/>
                  <w:proofErr w:type="gramEnd"/>
                  <w:r w:rsidRPr="00C27190">
                    <w:rPr>
                      <w:sz w:val="22"/>
                      <w:szCs w:val="22"/>
                    </w:rPr>
                    <w:t xml:space="preserve">(data_2023date),“%d”) </w:t>
                  </w:r>
                </w:p>
                <w:p w14:paraId="5B414F6C" w14:textId="77777777" w:rsid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r w:rsidRPr="00C27190">
                    <w:rPr>
                      <w:sz w:val="22"/>
                      <w:szCs w:val="22"/>
                    </w:rPr>
                    <w:t>data_2023month&lt;-format(</w:t>
                  </w:r>
                  <w:proofErr w:type="spellStart"/>
                  <w:proofErr w:type="gramStart"/>
                  <w:r w:rsidRPr="00C27190">
                    <w:rPr>
                      <w:sz w:val="22"/>
                      <w:szCs w:val="22"/>
                    </w:rPr>
                    <w:t>as.Date</w:t>
                  </w:r>
                  <w:proofErr w:type="spellEnd"/>
                  <w:proofErr w:type="gramEnd"/>
                  <w:r w:rsidRPr="00C27190">
                    <w:rPr>
                      <w:sz w:val="22"/>
                      <w:szCs w:val="22"/>
                    </w:rPr>
                    <w:t>(data_2023date),“%m”)</w:t>
                  </w:r>
                </w:p>
                <w:p w14:paraId="08A73A8E" w14:textId="7390CD74" w:rsidR="00C27190" w:rsidRP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r w:rsidRPr="00C27190">
                    <w:rPr>
                      <w:sz w:val="22"/>
                      <w:szCs w:val="22"/>
                    </w:rPr>
                    <w:t>data_2023year&lt;-format(</w:t>
                  </w:r>
                  <w:proofErr w:type="spellStart"/>
                  <w:proofErr w:type="gramStart"/>
                  <w:r w:rsidRPr="00C27190">
                    <w:rPr>
                      <w:sz w:val="22"/>
                      <w:szCs w:val="22"/>
                    </w:rPr>
                    <w:t>as.Date</w:t>
                  </w:r>
                  <w:proofErr w:type="spellEnd"/>
                  <w:proofErr w:type="gramEnd"/>
                  <w:r w:rsidRPr="00C27190">
                    <w:rPr>
                      <w:sz w:val="22"/>
                      <w:szCs w:val="22"/>
                    </w:rPr>
                    <w:t xml:space="preserve">(data_2023date),“%Y”) #to get the year as separate column data_2023day_o </w:t>
                  </w:r>
                  <w:proofErr w:type="spellStart"/>
                  <w:r w:rsidRPr="00C27190">
                    <w:rPr>
                      <w:sz w:val="22"/>
                      <w:szCs w:val="22"/>
                    </w:rPr>
                    <w:t>f_w</w:t>
                  </w:r>
                  <w:proofErr w:type="spellEnd"/>
                  <w:r w:rsidRPr="00C27190">
                    <w:rPr>
                      <w:sz w:val="22"/>
                      <w:szCs w:val="22"/>
                    </w:rPr>
                    <w:t xml:space="preserve"> eek&lt;-format(</w:t>
                  </w:r>
                  <w:proofErr w:type="spellStart"/>
                  <w:r w:rsidRPr="00C27190">
                    <w:rPr>
                      <w:sz w:val="22"/>
                      <w:szCs w:val="22"/>
                    </w:rPr>
                    <w:t>as.Date</w:t>
                  </w:r>
                  <w:proofErr w:type="spellEnd"/>
                  <w:r w:rsidRPr="00C27190">
                    <w:rPr>
                      <w:sz w:val="22"/>
                      <w:szCs w:val="22"/>
                    </w:rPr>
                    <w:t>(data_2023date),“%A”)</w:t>
                  </w:r>
                </w:p>
                <w:p w14:paraId="0E4F3594" w14:textId="77777777" w:rsid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r w:rsidRPr="00C27190">
                    <w:rPr>
                      <w:sz w:val="22"/>
                      <w:szCs w:val="22"/>
                    </w:rPr>
                    <w:t>colnames</w:t>
                  </w:r>
                  <w:proofErr w:type="spellEnd"/>
                  <w:r w:rsidRPr="00C27190">
                    <w:rPr>
                      <w:sz w:val="22"/>
                      <w:szCs w:val="22"/>
                    </w:rPr>
                    <w:t>(data_2023)</w:t>
                  </w:r>
                </w:p>
                <w:p w14:paraId="67598099" w14:textId="77777777" w:rsid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r w:rsidRPr="00C27190">
                    <w:rPr>
                      <w:sz w:val="22"/>
                      <w:szCs w:val="22"/>
                    </w:rPr>
                    <w:t xml:space="preserve"> head(data_2023) </w:t>
                  </w:r>
                </w:p>
                <w:p w14:paraId="272F3275" w14:textId="0FC72EC2" w:rsid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r w:rsidRPr="00C27190">
                    <w:rPr>
                      <w:sz w:val="22"/>
                      <w:szCs w:val="22"/>
                    </w:rPr>
                    <w:t>View(data_2023)</w:t>
                  </w:r>
                </w:p>
                <w:p w14:paraId="6F9BBD80" w14:textId="77777777" w:rsidR="00C27190" w:rsidRDefault="00C27190" w:rsidP="00C27190">
                  <w:proofErr w:type="spellStart"/>
                  <w:r>
                    <w:t>write_</w:t>
                  </w:r>
                  <w:proofErr w:type="gramStart"/>
                  <w:r>
                    <w:t>csv</w:t>
                  </w:r>
                  <w:proofErr w:type="spellEnd"/>
                  <w:r>
                    <w:t>(</w:t>
                  </w:r>
                  <w:proofErr w:type="gramEnd"/>
                  <w:r>
                    <w:t>data_2023, “extra_columns_total_data_2023.csv”)</w:t>
                  </w:r>
                </w:p>
                <w:p w14:paraId="3D8C840F" w14:textId="77777777" w:rsidR="00C27190" w:rsidRPr="00CB4C4F" w:rsidRDefault="00C27190" w:rsidP="00C27190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18"/>
                      <w:szCs w:val="18"/>
                    </w:rPr>
                  </w:pPr>
                </w:p>
              </w:txbxContent>
            </v:textbox>
            <w10:wrap type="square" anchorx="margin" anchory="margin"/>
          </v:rect>
        </w:pict>
      </w:r>
      <w:r w:rsidR="00000000">
        <w:t>#In this step we generate new colums that dates split to see under part of date when we analyze</w:t>
      </w:r>
    </w:p>
    <w:p w14:paraId="76DAE79F" w14:textId="7F4976FE" w:rsidR="00C27190" w:rsidRDefault="00C27190" w:rsidP="00E83625"/>
    <w:p w14:paraId="0CB70D32" w14:textId="743335ED" w:rsidR="00C27190" w:rsidRDefault="00C27190" w:rsidP="00C27190">
      <w:bookmarkStart w:id="15" w:name="Xf2e88ab1f0022e57eca2e4557cdbc0dfc43e0ad"/>
      <w:bookmarkEnd w:id="1"/>
      <w:bookmarkEnd w:id="13"/>
      <w:bookmarkEnd w:id="14"/>
      <w:r>
        <w:rPr>
          <w:noProof/>
        </w:rPr>
        <w:pict w14:anchorId="760F11CF">
          <v:rect id="_x0000_s1041" style="position:absolute;margin-left:190.55pt;margin-top:83.1pt;width:72.35pt;height:481.85pt;rotation:90;z-index:251672576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41">
              <w:txbxContent>
                <w:p w14:paraId="4D3C17A9" w14:textId="77777777" w:rsidR="00C27190" w:rsidRP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r w:rsidRPr="00C27190">
                    <w:rPr>
                      <w:sz w:val="22"/>
                      <w:szCs w:val="22"/>
                    </w:rPr>
                    <w:t xml:space="preserve">data_2023 &lt;- data_2023 %&gt;% </w:t>
                  </w:r>
                  <w:proofErr w:type="gramStart"/>
                  <w:r w:rsidRPr="00C27190">
                    <w:rPr>
                      <w:sz w:val="22"/>
                      <w:szCs w:val="22"/>
                    </w:rPr>
                    <w:t>select(</w:t>
                  </w:r>
                  <w:proofErr w:type="gramEnd"/>
                  <w:r w:rsidRPr="00C27190">
                    <w:rPr>
                      <w:sz w:val="22"/>
                      <w:szCs w:val="22"/>
                    </w:rPr>
                    <w:t>-c(</w:t>
                  </w:r>
                  <w:proofErr w:type="spellStart"/>
                  <w:r w:rsidRPr="00C27190">
                    <w:rPr>
                      <w:sz w:val="22"/>
                      <w:szCs w:val="22"/>
                    </w:rPr>
                    <w:t>start_lat,start_lng</w:t>
                  </w:r>
                  <w:proofErr w:type="spellEnd"/>
                  <w:r w:rsidRPr="00C27190">
                    <w:rPr>
                      <w:sz w:val="22"/>
                      <w:szCs w:val="22"/>
                    </w:rPr>
                    <w:t xml:space="preserve">, </w:t>
                  </w:r>
                  <w:proofErr w:type="spellStart"/>
                  <w:r w:rsidRPr="00C27190">
                    <w:rPr>
                      <w:sz w:val="22"/>
                      <w:szCs w:val="22"/>
                    </w:rPr>
                    <w:t>end_lat,end_lng</w:t>
                  </w:r>
                  <w:proofErr w:type="spellEnd"/>
                  <w:r w:rsidRPr="00C27190">
                    <w:rPr>
                      <w:sz w:val="22"/>
                      <w:szCs w:val="22"/>
                    </w:rPr>
                    <w:t xml:space="preserve">, </w:t>
                  </w:r>
                  <w:proofErr w:type="spellStart"/>
                  <w:r w:rsidRPr="00C27190">
                    <w:rPr>
                      <w:sz w:val="22"/>
                      <w:szCs w:val="22"/>
                    </w:rPr>
                    <w:t>from_station_id</w:t>
                  </w:r>
                  <w:proofErr w:type="spellEnd"/>
                  <w:r w:rsidRPr="00C27190">
                    <w:rPr>
                      <w:sz w:val="22"/>
                      <w:szCs w:val="22"/>
                    </w:rPr>
                    <w:t xml:space="preserve">, </w:t>
                  </w:r>
                  <w:proofErr w:type="spellStart"/>
                  <w:r w:rsidRPr="00C27190">
                    <w:rPr>
                      <w:sz w:val="22"/>
                      <w:szCs w:val="22"/>
                    </w:rPr>
                    <w:t>from_station_name</w:t>
                  </w:r>
                  <w:proofErr w:type="spellEnd"/>
                  <w:r w:rsidRPr="00C27190">
                    <w:rPr>
                      <w:sz w:val="22"/>
                      <w:szCs w:val="22"/>
                    </w:rPr>
                    <w:t xml:space="preserve">, </w:t>
                  </w:r>
                  <w:proofErr w:type="spellStart"/>
                  <w:r w:rsidRPr="00C27190">
                    <w:rPr>
                      <w:sz w:val="22"/>
                      <w:szCs w:val="22"/>
                    </w:rPr>
                    <w:t>to_station_name</w:t>
                  </w:r>
                  <w:proofErr w:type="spellEnd"/>
                  <w:r w:rsidRPr="00C27190">
                    <w:rPr>
                      <w:sz w:val="22"/>
                      <w:szCs w:val="22"/>
                    </w:rPr>
                    <w:t xml:space="preserve">, </w:t>
                  </w:r>
                  <w:proofErr w:type="spellStart"/>
                  <w:r w:rsidRPr="00C27190">
                    <w:rPr>
                      <w:sz w:val="22"/>
                      <w:szCs w:val="22"/>
                    </w:rPr>
                    <w:t>to_station_id</w:t>
                  </w:r>
                  <w:proofErr w:type="spellEnd"/>
                  <w:r w:rsidRPr="00C27190">
                    <w:rPr>
                      <w:sz w:val="22"/>
                      <w:szCs w:val="22"/>
                    </w:rPr>
                    <w:t xml:space="preserve"> ))</w:t>
                  </w:r>
                </w:p>
                <w:p w14:paraId="21FDAF9B" w14:textId="77777777" w:rsidR="00C27190" w:rsidRP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r w:rsidRPr="00C27190">
                    <w:rPr>
                      <w:sz w:val="22"/>
                      <w:szCs w:val="22"/>
                    </w:rPr>
                    <w:t>colnames</w:t>
                  </w:r>
                  <w:proofErr w:type="spellEnd"/>
                  <w:r w:rsidRPr="00C27190">
                    <w:rPr>
                      <w:sz w:val="22"/>
                      <w:szCs w:val="22"/>
                    </w:rPr>
                    <w:t>(data_2023)</w:t>
                  </w:r>
                </w:p>
                <w:p w14:paraId="1D4F1F1C" w14:textId="77777777" w:rsidR="00C27190" w:rsidRDefault="00C27190" w:rsidP="00C27190"/>
                <w:p w14:paraId="574465A2" w14:textId="4D519132" w:rsidR="00C27190" w:rsidRPr="00CB4C4F" w:rsidRDefault="00C27190" w:rsidP="00C27190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18"/>
                      <w:szCs w:val="18"/>
                    </w:rPr>
                  </w:pPr>
                </w:p>
              </w:txbxContent>
            </v:textbox>
            <w10:wrap type="square" anchorx="margin" anchory="margin"/>
          </v:rect>
        </w:pict>
      </w:r>
      <w:r w:rsidR="00000000">
        <w:t>After adding extra date columns, we save again. because we may want to continue the analysis with different tools.</w:t>
      </w:r>
      <w:r>
        <w:t xml:space="preserve"> </w:t>
      </w:r>
      <w:r>
        <w:t xml:space="preserve">Remove </w:t>
      </w:r>
      <w:proofErr w:type="spellStart"/>
      <w:r>
        <w:t>lat</w:t>
      </w:r>
      <w:proofErr w:type="spellEnd"/>
      <w:r>
        <w:t xml:space="preserve">, long, birthyear, and gender fields as this data was dropped beginning in </w:t>
      </w:r>
      <w:proofErr w:type="gramStart"/>
      <w:r>
        <w:t>2020</w:t>
      </w:r>
      <w:proofErr w:type="gramEnd"/>
    </w:p>
    <w:p w14:paraId="718CF47A" w14:textId="14AD433F" w:rsidR="008B3B31" w:rsidRDefault="008B3B31" w:rsidP="00E83625"/>
    <w:p w14:paraId="64C5DBB5" w14:textId="55F977FD" w:rsidR="008B3B31" w:rsidRDefault="00C27190" w:rsidP="00E83625">
      <w:bookmarkStart w:id="16" w:name="Xaf5b0a8212920045bd0920b4cea9d61a09ad128"/>
      <w:bookmarkStart w:id="17" w:name="X9a3255d1ba833caedc53c4b7d1b19cdd0bba77e"/>
      <w:bookmarkEnd w:id="15"/>
      <w:r>
        <w:rPr>
          <w:noProof/>
        </w:rPr>
        <w:pict w14:anchorId="760F11CF">
          <v:rect id="_x0000_s1042" style="position:absolute;margin-left:157.25pt;margin-top:271.9pt;width:138.95pt;height:481.85pt;rotation:90;z-index:251673600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42">
              <w:txbxContent>
                <w:p w14:paraId="1863548F" w14:textId="77777777" w:rsid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r w:rsidRPr="00C27190">
                    <w:rPr>
                      <w:sz w:val="22"/>
                      <w:szCs w:val="22"/>
                    </w:rPr>
                    <w:t>colnames</w:t>
                  </w:r>
                  <w:proofErr w:type="spellEnd"/>
                  <w:r w:rsidRPr="00C27190">
                    <w:rPr>
                      <w:sz w:val="22"/>
                      <w:szCs w:val="22"/>
                    </w:rPr>
                    <w:t>(data_2023) #List of column names</w:t>
                  </w:r>
                </w:p>
                <w:p w14:paraId="3CE694A6" w14:textId="77777777" w:rsid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r w:rsidRPr="00C27190">
                    <w:rPr>
                      <w:sz w:val="22"/>
                      <w:szCs w:val="22"/>
                    </w:rPr>
                    <w:t>nrow</w:t>
                  </w:r>
                  <w:proofErr w:type="spellEnd"/>
                  <w:r w:rsidRPr="00C27190">
                    <w:rPr>
                      <w:sz w:val="22"/>
                      <w:szCs w:val="22"/>
                    </w:rPr>
                    <w:t xml:space="preserve">(data_2023) #How many rows are in data frame? </w:t>
                  </w:r>
                </w:p>
                <w:p w14:paraId="0844138B" w14:textId="77777777" w:rsid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r w:rsidRPr="00C27190">
                    <w:rPr>
                      <w:sz w:val="22"/>
                      <w:szCs w:val="22"/>
                    </w:rPr>
                    <w:t xml:space="preserve">dim(data_2023) #Dimensions of the data frame? head(data_2023) #See the first 6 rows of data frame. </w:t>
                  </w:r>
                </w:p>
                <w:p w14:paraId="5AC7B071" w14:textId="77777777" w:rsid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r w:rsidRPr="00C27190">
                    <w:rPr>
                      <w:sz w:val="22"/>
                      <w:szCs w:val="22"/>
                    </w:rPr>
                    <w:t xml:space="preserve">tail(div_2019_2) </w:t>
                  </w:r>
                </w:p>
                <w:p w14:paraId="65780857" w14:textId="77777777" w:rsid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r w:rsidRPr="00C27190">
                    <w:rPr>
                      <w:sz w:val="22"/>
                      <w:szCs w:val="22"/>
                    </w:rPr>
                    <w:t xml:space="preserve">str(data_2023) #See list of columns and data types (numeric, </w:t>
                  </w:r>
                  <w:proofErr w:type="spellStart"/>
                  <w:proofErr w:type="gramStart"/>
                  <w:r w:rsidRPr="00C27190">
                    <w:rPr>
                      <w:sz w:val="22"/>
                      <w:szCs w:val="22"/>
                    </w:rPr>
                    <w:t>character,etc</w:t>
                  </w:r>
                  <w:proofErr w:type="spellEnd"/>
                  <w:proofErr w:type="gramEnd"/>
                  <w:r w:rsidRPr="00C27190">
                    <w:rPr>
                      <w:sz w:val="22"/>
                      <w:szCs w:val="22"/>
                    </w:rPr>
                    <w:t xml:space="preserve">) </w:t>
                  </w:r>
                </w:p>
                <w:p w14:paraId="6A48CEB0" w14:textId="39C8BFEF" w:rsidR="00C27190" w:rsidRDefault="00C27190" w:rsidP="00C27190">
                  <w:pPr>
                    <w:spacing w:after="0"/>
                  </w:pPr>
                  <w:r w:rsidRPr="00C27190">
                    <w:rPr>
                      <w:sz w:val="22"/>
                      <w:szCs w:val="22"/>
                    </w:rPr>
                    <w:t xml:space="preserve">summary(data_2023) #Statistical summary of data. Mainly for </w:t>
                  </w:r>
                  <w:proofErr w:type="spellStart"/>
                  <w:r w:rsidRPr="00C27190">
                    <w:rPr>
                      <w:sz w:val="22"/>
                      <w:szCs w:val="22"/>
                    </w:rPr>
                    <w:t>numerics</w:t>
                  </w:r>
                  <w:proofErr w:type="spellEnd"/>
                </w:p>
                <w:p w14:paraId="062E2296" w14:textId="77777777" w:rsidR="00C27190" w:rsidRPr="00CB4C4F" w:rsidRDefault="00C27190" w:rsidP="00C27190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18"/>
                      <w:szCs w:val="18"/>
                    </w:rPr>
                  </w:pPr>
                </w:p>
              </w:txbxContent>
            </v:textbox>
            <w10:wrap type="square" anchorx="margin" anchory="margin"/>
          </v:rect>
        </w:pict>
      </w:r>
      <w:r w:rsidR="00000000">
        <w:t xml:space="preserve">STEP 4: Clean up and prepare for data </w:t>
      </w:r>
      <w:proofErr w:type="gramStart"/>
      <w:r w:rsidR="00000000">
        <w:t>analysis</w:t>
      </w:r>
      <w:proofErr w:type="gramEnd"/>
    </w:p>
    <w:p w14:paraId="000A31DD" w14:textId="382F879A" w:rsidR="00C27190" w:rsidRDefault="00C27190" w:rsidP="00E83625"/>
    <w:p w14:paraId="61CC5580" w14:textId="0FB5CA52" w:rsidR="00C27190" w:rsidRDefault="00C27190" w:rsidP="00E83625"/>
    <w:p w14:paraId="00E5E708" w14:textId="0F9AF4C7" w:rsidR="008B3B31" w:rsidRDefault="00BD5008" w:rsidP="00E83625">
      <w:bookmarkStart w:id="18" w:name="to-learn-each-of-column-null-data"/>
      <w:bookmarkEnd w:id="16"/>
      <w:bookmarkEnd w:id="17"/>
      <w:r>
        <w:rPr>
          <w:noProof/>
        </w:rPr>
        <w:lastRenderedPageBreak/>
        <w:pict w14:anchorId="760F11CF">
          <v:rect id="_x0000_s1044" style="position:absolute;margin-left:134.25pt;margin-top:192.5pt;width:176.3pt;height:481.85pt;rotation:90;z-index:251675648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44">
              <w:txbxContent>
                <w:p w14:paraId="472C96EC" w14:textId="77777777" w:rsidR="00BD5008" w:rsidRPr="00BD5008" w:rsidRDefault="00BD5008" w:rsidP="00BD5008">
                  <w:pPr>
                    <w:spacing w:after="0"/>
                    <w:rPr>
                      <w:sz w:val="22"/>
                      <w:szCs w:val="22"/>
                    </w:rPr>
                  </w:pPr>
                  <w:r w:rsidRPr="00BD5008">
                    <w:rPr>
                      <w:sz w:val="22"/>
                      <w:szCs w:val="22"/>
                    </w:rPr>
                    <w:t xml:space="preserve">to save original </w:t>
                  </w:r>
                  <w:proofErr w:type="spellStart"/>
                  <w:r w:rsidRPr="00BD5008">
                    <w:rPr>
                      <w:sz w:val="22"/>
                      <w:szCs w:val="22"/>
                    </w:rPr>
                    <w:t>datas</w:t>
                  </w:r>
                  <w:proofErr w:type="spellEnd"/>
                  <w:r w:rsidRPr="00BD5008">
                    <w:rPr>
                      <w:sz w:val="22"/>
                      <w:szCs w:val="22"/>
                    </w:rPr>
                    <w:t xml:space="preserve"> we analyze copy to </w:t>
                  </w:r>
                  <w:proofErr w:type="spellStart"/>
                  <w:r w:rsidRPr="00BD5008">
                    <w:rPr>
                      <w:sz w:val="22"/>
                      <w:szCs w:val="22"/>
                    </w:rPr>
                    <w:t>datas</w:t>
                  </w:r>
                  <w:proofErr w:type="spellEnd"/>
                  <w:r w:rsidRPr="00BD5008">
                    <w:rPr>
                      <w:sz w:val="22"/>
                      <w:szCs w:val="22"/>
                    </w:rPr>
                    <w:t xml:space="preserve"> a new </w:t>
                  </w:r>
                  <w:proofErr w:type="gramStart"/>
                  <w:r w:rsidRPr="00BD5008">
                    <w:rPr>
                      <w:sz w:val="22"/>
                      <w:szCs w:val="22"/>
                    </w:rPr>
                    <w:t>file</w:t>
                  </w:r>
                  <w:proofErr w:type="gramEnd"/>
                </w:p>
                <w:p w14:paraId="14A6AFA8" w14:textId="5624BB06" w:rsidR="00BD5008" w:rsidRPr="00BD5008" w:rsidRDefault="00BD5008" w:rsidP="00BD5008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r w:rsidRPr="00BD5008">
                    <w:rPr>
                      <w:sz w:val="22"/>
                      <w:szCs w:val="22"/>
                    </w:rPr>
                    <w:t>trip_datas</w:t>
                  </w:r>
                  <w:proofErr w:type="spellEnd"/>
                  <w:r w:rsidRPr="00BD5008">
                    <w:rPr>
                      <w:sz w:val="22"/>
                      <w:szCs w:val="22"/>
                    </w:rPr>
                    <w:t xml:space="preserve"> &lt;- data_2023</w:t>
                  </w:r>
                  <w:r>
                    <w:rPr>
                      <w:sz w:val="22"/>
                      <w:szCs w:val="22"/>
                    </w:rPr>
                    <w:t xml:space="preserve"> # Our Dataset copy </w:t>
                  </w:r>
                </w:p>
                <w:p w14:paraId="59AD844A" w14:textId="77777777" w:rsidR="00BD5008" w:rsidRPr="00BD5008" w:rsidRDefault="00BD5008" w:rsidP="00BD5008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r w:rsidRPr="00BD5008">
                    <w:rPr>
                      <w:sz w:val="22"/>
                      <w:szCs w:val="22"/>
                    </w:rPr>
                    <w:t>colnames</w:t>
                  </w:r>
                  <w:proofErr w:type="spellEnd"/>
                  <w:r w:rsidRPr="00BD5008">
                    <w:rPr>
                      <w:sz w:val="22"/>
                      <w:szCs w:val="22"/>
                    </w:rPr>
                    <w:t>(</w:t>
                  </w:r>
                  <w:proofErr w:type="spellStart"/>
                  <w:r w:rsidRPr="00BD5008">
                    <w:rPr>
                      <w:sz w:val="22"/>
                      <w:szCs w:val="22"/>
                    </w:rPr>
                    <w:t>trip_datas</w:t>
                  </w:r>
                  <w:proofErr w:type="spellEnd"/>
                  <w:r w:rsidRPr="00BD5008">
                    <w:rPr>
                      <w:sz w:val="22"/>
                      <w:szCs w:val="22"/>
                    </w:rPr>
                    <w:t>)</w:t>
                  </w:r>
                </w:p>
                <w:p w14:paraId="2F150FB6" w14:textId="7B00B624" w:rsidR="00BD5008" w:rsidRDefault="00BD5008" w:rsidP="00BD5008">
                  <w:pPr>
                    <w:spacing w:after="0"/>
                    <w:rPr>
                      <w:sz w:val="22"/>
                      <w:szCs w:val="22"/>
                    </w:rPr>
                  </w:pPr>
                  <w:r w:rsidRPr="00BD5008">
                    <w:rPr>
                      <w:sz w:val="22"/>
                      <w:szCs w:val="22"/>
                    </w:rPr>
                    <w:t>table(</w:t>
                  </w:r>
                  <w:proofErr w:type="spellStart"/>
                  <w:r w:rsidRPr="00BD5008">
                    <w:rPr>
                      <w:sz w:val="22"/>
                      <w:szCs w:val="22"/>
                    </w:rPr>
                    <w:t>trip_datasusertype</w:t>
                  </w:r>
                  <w:proofErr w:type="spellEnd"/>
                  <w:r w:rsidRPr="00BD5008">
                    <w:rPr>
                      <w:sz w:val="22"/>
                      <w:szCs w:val="22"/>
                    </w:rPr>
                    <w:t>)</w:t>
                  </w:r>
                  <w:r>
                    <w:rPr>
                      <w:sz w:val="22"/>
                      <w:szCs w:val="22"/>
                    </w:rPr>
                    <w:t xml:space="preserve"> #</w:t>
                  </w:r>
                  <w:r w:rsidRPr="00BD5008">
                    <w:rPr>
                      <w:sz w:val="22"/>
                      <w:szCs w:val="22"/>
                    </w:rPr>
                    <w:t xml:space="preserve">Tableofusertypetable(trip_datasbiketype) </w:t>
                  </w:r>
                </w:p>
                <w:p w14:paraId="74BE454E" w14:textId="77777777" w:rsidR="00BD5008" w:rsidRDefault="00BD5008" w:rsidP="00BD5008">
                  <w:pPr>
                    <w:spacing w:after="0"/>
                    <w:rPr>
                      <w:sz w:val="22"/>
                      <w:szCs w:val="22"/>
                    </w:rPr>
                  </w:pPr>
                  <w:r w:rsidRPr="00BD5008">
                    <w:rPr>
                      <w:sz w:val="22"/>
                      <w:szCs w:val="22"/>
                    </w:rPr>
                    <w:t xml:space="preserve">Table of </w:t>
                  </w:r>
                  <w:proofErr w:type="spellStart"/>
                  <w:r w:rsidRPr="00BD5008">
                    <w:rPr>
                      <w:sz w:val="22"/>
                      <w:szCs w:val="22"/>
                    </w:rPr>
                    <w:t>biketype</w:t>
                  </w:r>
                  <w:proofErr w:type="spellEnd"/>
                  <w:r>
                    <w:rPr>
                      <w:sz w:val="22"/>
                      <w:szCs w:val="22"/>
                    </w:rPr>
                    <w:t xml:space="preserve"> </w:t>
                  </w:r>
                </w:p>
                <w:p w14:paraId="38A312EC" w14:textId="77777777" w:rsidR="00BD5008" w:rsidRDefault="00BD5008" w:rsidP="00BD5008">
                  <w:pPr>
                    <w:spacing w:after="0"/>
                    <w:rPr>
                      <w:sz w:val="22"/>
                      <w:szCs w:val="22"/>
                    </w:rPr>
                  </w:pPr>
                </w:p>
                <w:p w14:paraId="02E5DF75" w14:textId="4275B4BA" w:rsidR="00BD5008" w:rsidRPr="00BD5008" w:rsidRDefault="00BD5008" w:rsidP="00BD5008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r w:rsidRPr="00BD5008">
                    <w:rPr>
                      <w:sz w:val="22"/>
                      <w:szCs w:val="22"/>
                    </w:rPr>
                    <w:t>bikeofusertype</w:t>
                  </w:r>
                  <w:proofErr w:type="spellEnd"/>
                  <w:r w:rsidRPr="00BD5008">
                    <w:rPr>
                      <w:sz w:val="22"/>
                      <w:szCs w:val="22"/>
                    </w:rPr>
                    <w:t xml:space="preserve"> &lt;- </w:t>
                  </w:r>
                  <w:proofErr w:type="gramStart"/>
                  <w:r w:rsidRPr="00BD5008">
                    <w:rPr>
                      <w:sz w:val="22"/>
                      <w:szCs w:val="22"/>
                    </w:rPr>
                    <w:t>table(</w:t>
                  </w:r>
                  <w:proofErr w:type="spellStart"/>
                  <w:proofErr w:type="gramEnd"/>
                  <w:r w:rsidRPr="00BD5008">
                    <w:rPr>
                      <w:sz w:val="22"/>
                      <w:szCs w:val="22"/>
                    </w:rPr>
                    <w:t>trip_datasusertype,trip_d</w:t>
                  </w:r>
                  <w:proofErr w:type="spellEnd"/>
                  <w:r w:rsidRPr="00BD5008">
                    <w:rPr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BD5008">
                    <w:rPr>
                      <w:sz w:val="22"/>
                      <w:szCs w:val="22"/>
                    </w:rPr>
                    <w:t>atasbiketype</w:t>
                  </w:r>
                  <w:proofErr w:type="spellEnd"/>
                  <w:r w:rsidRPr="00BD5008">
                    <w:rPr>
                      <w:sz w:val="22"/>
                      <w:szCs w:val="22"/>
                    </w:rPr>
                    <w:t xml:space="preserve"> ) #which user choose which bike</w:t>
                  </w:r>
                </w:p>
                <w:p w14:paraId="6A72409F" w14:textId="01BEE2B0" w:rsidR="00BD5008" w:rsidRDefault="00BD5008" w:rsidP="00BD5008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gramStart"/>
                  <w:r w:rsidRPr="00BD5008">
                    <w:rPr>
                      <w:sz w:val="22"/>
                      <w:szCs w:val="22"/>
                    </w:rPr>
                    <w:t>?</w:t>
                  </w:r>
                  <w:proofErr w:type="spellStart"/>
                  <w:r w:rsidRPr="00BD5008">
                    <w:rPr>
                      <w:sz w:val="22"/>
                      <w:szCs w:val="22"/>
                    </w:rPr>
                    <w:t>write</w:t>
                  </w:r>
                  <w:proofErr w:type="gramEnd"/>
                  <w:r w:rsidRPr="00BD5008">
                    <w:rPr>
                      <w:sz w:val="22"/>
                      <w:szCs w:val="22"/>
                    </w:rPr>
                    <w:t>.table</w:t>
                  </w:r>
                  <w:proofErr w:type="spellEnd"/>
                  <w:r w:rsidRPr="00BD5008">
                    <w:rPr>
                      <w:sz w:val="22"/>
                      <w:szCs w:val="22"/>
                    </w:rPr>
                    <w:t xml:space="preserve">() </w:t>
                  </w:r>
                  <w:r>
                    <w:rPr>
                      <w:sz w:val="22"/>
                      <w:szCs w:val="22"/>
                    </w:rPr>
                    <w:t xml:space="preserve">#Check </w:t>
                  </w:r>
                  <w:proofErr w:type="spellStart"/>
                  <w:r>
                    <w:rPr>
                      <w:sz w:val="22"/>
                      <w:szCs w:val="22"/>
                    </w:rPr>
                    <w:t>funck</w:t>
                  </w:r>
                  <w:proofErr w:type="spellEnd"/>
                  <w:r>
                    <w:rPr>
                      <w:sz w:val="22"/>
                      <w:szCs w:val="22"/>
                    </w:rPr>
                    <w:t xml:space="preserve"> values</w:t>
                  </w:r>
                </w:p>
                <w:p w14:paraId="47BA3AA2" w14:textId="085CF7EC" w:rsidR="00BD5008" w:rsidRPr="00BD5008" w:rsidRDefault="00BD5008" w:rsidP="00BD5008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proofErr w:type="gramStart"/>
                  <w:r w:rsidRPr="00BD5008">
                    <w:rPr>
                      <w:sz w:val="22"/>
                      <w:szCs w:val="22"/>
                    </w:rPr>
                    <w:t>write.table</w:t>
                  </w:r>
                  <w:proofErr w:type="spellEnd"/>
                  <w:proofErr w:type="gramEnd"/>
                  <w:r w:rsidRPr="00BD5008">
                    <w:rPr>
                      <w:sz w:val="22"/>
                      <w:szCs w:val="22"/>
                    </w:rPr>
                    <w:t>(</w:t>
                  </w:r>
                  <w:proofErr w:type="spellStart"/>
                  <w:r w:rsidRPr="00BD5008">
                    <w:rPr>
                      <w:sz w:val="22"/>
                      <w:szCs w:val="22"/>
                    </w:rPr>
                    <w:t>bikeofusertype</w:t>
                  </w:r>
                  <w:proofErr w:type="spellEnd"/>
                  <w:r w:rsidRPr="00BD5008">
                    <w:rPr>
                      <w:sz w:val="22"/>
                      <w:szCs w:val="22"/>
                    </w:rPr>
                    <w:t xml:space="preserve">, file = “Usertype_ofbik_chose.csv”, </w:t>
                  </w:r>
                  <w:proofErr w:type="spellStart"/>
                  <w:r w:rsidRPr="00BD5008">
                    <w:rPr>
                      <w:sz w:val="22"/>
                      <w:szCs w:val="22"/>
                    </w:rPr>
                    <w:t>sep</w:t>
                  </w:r>
                  <w:proofErr w:type="spellEnd"/>
                  <w:r w:rsidRPr="00BD5008">
                    <w:rPr>
                      <w:sz w:val="22"/>
                      <w:szCs w:val="22"/>
                    </w:rPr>
                    <w:t xml:space="preserve"> = “,”, quote = FALSE, </w:t>
                  </w:r>
                  <w:proofErr w:type="spellStart"/>
                  <w:r w:rsidRPr="00BD5008">
                    <w:rPr>
                      <w:sz w:val="22"/>
                      <w:szCs w:val="22"/>
                    </w:rPr>
                    <w:t>row.names</w:t>
                  </w:r>
                  <w:proofErr w:type="spellEnd"/>
                  <w:r w:rsidRPr="00BD5008">
                    <w:rPr>
                      <w:sz w:val="22"/>
                      <w:szCs w:val="22"/>
                    </w:rPr>
                    <w:t xml:space="preserve"> = TRUE )</w:t>
                  </w:r>
                  <w:r>
                    <w:rPr>
                      <w:sz w:val="22"/>
                      <w:szCs w:val="22"/>
                    </w:rPr>
                    <w:t xml:space="preserve"> #For other Analyzes save to tables</w:t>
                  </w:r>
                </w:p>
                <w:p w14:paraId="46CFB158" w14:textId="4E683C5C" w:rsidR="00BD5008" w:rsidRPr="00CB4C4F" w:rsidRDefault="00BD5008" w:rsidP="00BD5008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18"/>
                      <w:szCs w:val="18"/>
                    </w:rPr>
                  </w:pPr>
                  <w:r w:rsidRPr="00BD5008">
                    <w:rPr>
                      <w:sz w:val="22"/>
                      <w:szCs w:val="22"/>
                    </w:rPr>
                    <w:t>View(</w:t>
                  </w:r>
                  <w:proofErr w:type="spellStart"/>
                  <w:r w:rsidRPr="00BD5008">
                    <w:rPr>
                      <w:sz w:val="22"/>
                      <w:szCs w:val="22"/>
                    </w:rPr>
                    <w:t>trip_datas</w:t>
                  </w:r>
                  <w:proofErr w:type="spellEnd"/>
                  <w:r w:rsidRPr="00BD5008">
                    <w:rPr>
                      <w:sz w:val="22"/>
                      <w:szCs w:val="22"/>
                    </w:rPr>
                    <w:t>)</w:t>
                  </w:r>
                </w:p>
              </w:txbxContent>
            </v:textbox>
            <w10:wrap type="square" anchorx="margin" anchory="margin"/>
          </v:rect>
        </w:pict>
      </w:r>
      <w:r w:rsidR="00C27190">
        <w:rPr>
          <w:noProof/>
        </w:rPr>
        <w:pict w14:anchorId="760F11CF">
          <v:rect id="_x0000_s1043" style="position:absolute;margin-left:86.75pt;margin-top:-67.75pt;width:271.3pt;height:481.85pt;rotation:90;z-index:251674624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43">
              <w:txbxContent>
                <w:p w14:paraId="2E6C927C" w14:textId="77777777" w:rsid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r w:rsidRPr="00C27190">
                    <w:rPr>
                      <w:sz w:val="22"/>
                      <w:szCs w:val="22"/>
                    </w:rPr>
                    <w:t>colSums</w:t>
                  </w:r>
                  <w:proofErr w:type="spellEnd"/>
                  <w:r w:rsidRPr="00C27190">
                    <w:rPr>
                      <w:sz w:val="22"/>
                      <w:szCs w:val="22"/>
                    </w:rPr>
                    <w:t>(is.na(data_2023</w:t>
                  </w:r>
                  <w:proofErr w:type="gramStart"/>
                  <w:r w:rsidRPr="00C27190">
                    <w:rPr>
                      <w:sz w:val="22"/>
                      <w:szCs w:val="22"/>
                    </w:rPr>
                    <w:t>))#</w:t>
                  </w:r>
                  <w:proofErr w:type="gramEnd"/>
                  <w:r w:rsidRPr="00C27190">
                    <w:rPr>
                      <w:sz w:val="22"/>
                      <w:szCs w:val="22"/>
                    </w:rPr>
                    <w:t xml:space="preserve"> calculate the trip time * </w:t>
                  </w:r>
                </w:p>
                <w:p w14:paraId="08ACA514" w14:textId="77777777" w:rsidR="00BD5008" w:rsidRDefault="00BD5008" w:rsidP="00C27190">
                  <w:pPr>
                    <w:spacing w:after="0"/>
                    <w:rPr>
                      <w:sz w:val="22"/>
                      <w:szCs w:val="22"/>
                    </w:rPr>
                  </w:pPr>
                </w:p>
                <w:p w14:paraId="52431DFC" w14:textId="03D11F5B" w:rsidR="00C27190" w:rsidRP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gramStart"/>
                  <w:r w:rsidRPr="00C27190">
                    <w:rPr>
                      <w:sz w:val="22"/>
                      <w:szCs w:val="22"/>
                    </w:rPr>
                    <w:t>?</w:t>
                  </w:r>
                  <w:proofErr w:type="spellStart"/>
                  <w:r w:rsidRPr="00C27190">
                    <w:rPr>
                      <w:sz w:val="22"/>
                      <w:szCs w:val="22"/>
                    </w:rPr>
                    <w:t>difftime</w:t>
                  </w:r>
                  <w:proofErr w:type="spellEnd"/>
                  <w:proofErr w:type="gramEnd"/>
                  <w:r w:rsidRPr="00C27190">
                    <w:rPr>
                      <w:sz w:val="22"/>
                      <w:szCs w:val="22"/>
                    </w:rPr>
                    <w:t>()</w:t>
                  </w:r>
                </w:p>
                <w:p w14:paraId="73E23A64" w14:textId="62459A86" w:rsid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r w:rsidRPr="00C27190">
                    <w:rPr>
                      <w:sz w:val="22"/>
                      <w:szCs w:val="22"/>
                    </w:rPr>
                    <w:t>data_2023tripduration&lt;-</w:t>
                  </w:r>
                  <w:proofErr w:type="spellStart"/>
                  <w:proofErr w:type="gramStart"/>
                  <w:r w:rsidRPr="00C27190">
                    <w:rPr>
                      <w:sz w:val="22"/>
                      <w:szCs w:val="22"/>
                    </w:rPr>
                    <w:t>difftime</w:t>
                  </w:r>
                  <w:proofErr w:type="spellEnd"/>
                  <w:r w:rsidRPr="00C27190">
                    <w:rPr>
                      <w:sz w:val="22"/>
                      <w:szCs w:val="22"/>
                    </w:rPr>
                    <w:t>(</w:t>
                  </w:r>
                  <w:proofErr w:type="gramEnd"/>
                  <w:r w:rsidRPr="00C27190">
                    <w:rPr>
                      <w:sz w:val="22"/>
                      <w:szCs w:val="22"/>
                    </w:rPr>
                    <w:t xml:space="preserve">data_2023end_time, data_2023$start_time, units= “mins”) </w:t>
                  </w:r>
                </w:p>
                <w:p w14:paraId="0776969E" w14:textId="77777777" w:rsidR="00BD5008" w:rsidRPr="00C27190" w:rsidRDefault="00BD5008" w:rsidP="00C27190">
                  <w:pPr>
                    <w:spacing w:after="0"/>
                    <w:rPr>
                      <w:sz w:val="22"/>
                      <w:szCs w:val="22"/>
                    </w:rPr>
                  </w:pPr>
                </w:p>
                <w:p w14:paraId="4D528280" w14:textId="77777777" w:rsidR="00BD5008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r w:rsidRPr="00C27190">
                    <w:rPr>
                      <w:sz w:val="22"/>
                      <w:szCs w:val="22"/>
                    </w:rPr>
                    <w:t xml:space="preserve">summary(data_2023$tripduration) </w:t>
                  </w:r>
                </w:p>
                <w:p w14:paraId="48E6F31B" w14:textId="2345F19B" w:rsid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r w:rsidRPr="00C27190">
                    <w:rPr>
                      <w:sz w:val="22"/>
                      <w:szCs w:val="22"/>
                    </w:rPr>
                    <w:t>head(data_2023)</w:t>
                  </w:r>
                </w:p>
                <w:p w14:paraId="30DB1BE7" w14:textId="77777777" w:rsidR="00BD5008" w:rsidRPr="00C27190" w:rsidRDefault="00BD5008" w:rsidP="00C27190">
                  <w:pPr>
                    <w:spacing w:after="0"/>
                    <w:rPr>
                      <w:sz w:val="22"/>
                      <w:szCs w:val="22"/>
                    </w:rPr>
                  </w:pPr>
                </w:p>
                <w:p w14:paraId="7FC8D98A" w14:textId="7AC50A02" w:rsidR="00C27190" w:rsidRP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gramStart"/>
                  <w:r w:rsidRPr="00C27190">
                    <w:rPr>
                      <w:sz w:val="22"/>
                      <w:szCs w:val="22"/>
                    </w:rPr>
                    <w:t>unique(</w:t>
                  </w:r>
                  <w:proofErr w:type="gramEnd"/>
                  <w:r w:rsidRPr="00C27190">
                    <w:rPr>
                      <w:sz w:val="22"/>
                      <w:szCs w:val="22"/>
                    </w:rPr>
                    <w:t>data_2023$usertype )</w:t>
                  </w:r>
                  <w:r w:rsidR="00BD5008">
                    <w:rPr>
                      <w:sz w:val="22"/>
                      <w:szCs w:val="22"/>
                    </w:rPr>
                    <w:t xml:space="preserve"> # </w:t>
                  </w:r>
                  <w:r w:rsidR="00BD5008" w:rsidRPr="00C27190">
                    <w:rPr>
                      <w:sz w:val="22"/>
                      <w:szCs w:val="22"/>
                    </w:rPr>
                    <w:t>To know the unique values from ‘</w:t>
                  </w:r>
                  <w:proofErr w:type="spellStart"/>
                  <w:r w:rsidR="00BD5008" w:rsidRPr="00C27190">
                    <w:rPr>
                      <w:sz w:val="22"/>
                      <w:szCs w:val="22"/>
                    </w:rPr>
                    <w:t>usertype</w:t>
                  </w:r>
                  <w:proofErr w:type="spellEnd"/>
                  <w:r w:rsidR="00BD5008" w:rsidRPr="00C27190">
                    <w:rPr>
                      <w:sz w:val="22"/>
                      <w:szCs w:val="22"/>
                    </w:rPr>
                    <w:t>’</w:t>
                  </w:r>
                </w:p>
                <w:p w14:paraId="7A284AF3" w14:textId="3BD6A52D" w:rsid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gramStart"/>
                  <w:r w:rsidRPr="00C27190">
                    <w:rPr>
                      <w:sz w:val="22"/>
                      <w:szCs w:val="22"/>
                    </w:rPr>
                    <w:t>unique(</w:t>
                  </w:r>
                  <w:proofErr w:type="gramEnd"/>
                  <w:r w:rsidRPr="00C27190">
                    <w:rPr>
                      <w:sz w:val="22"/>
                      <w:szCs w:val="22"/>
                    </w:rPr>
                    <w:t>data_2023$usertype )</w:t>
                  </w:r>
                  <w:r w:rsidR="00BD5008">
                    <w:rPr>
                      <w:sz w:val="22"/>
                      <w:szCs w:val="22"/>
                    </w:rPr>
                    <w:t xml:space="preserve"> #</w:t>
                  </w:r>
                  <w:r w:rsidR="00BD5008" w:rsidRPr="00BD5008">
                    <w:rPr>
                      <w:sz w:val="22"/>
                      <w:szCs w:val="22"/>
                    </w:rPr>
                    <w:t xml:space="preserve"> </w:t>
                  </w:r>
                  <w:r w:rsidR="00BD5008" w:rsidRPr="00C27190">
                    <w:rPr>
                      <w:sz w:val="22"/>
                      <w:szCs w:val="22"/>
                    </w:rPr>
                    <w:t>To know the unique values from ‘</w:t>
                  </w:r>
                  <w:proofErr w:type="spellStart"/>
                  <w:r w:rsidR="00BD5008" w:rsidRPr="00C27190">
                    <w:rPr>
                      <w:sz w:val="22"/>
                      <w:szCs w:val="22"/>
                    </w:rPr>
                    <w:t>biketype</w:t>
                  </w:r>
                  <w:proofErr w:type="spellEnd"/>
                  <w:r w:rsidR="00BD5008" w:rsidRPr="00C27190">
                    <w:rPr>
                      <w:sz w:val="22"/>
                      <w:szCs w:val="22"/>
                    </w:rPr>
                    <w:t>’</w:t>
                  </w:r>
                </w:p>
                <w:p w14:paraId="65604789" w14:textId="77777777" w:rsidR="00BD5008" w:rsidRPr="00C27190" w:rsidRDefault="00BD5008" w:rsidP="00C27190">
                  <w:pPr>
                    <w:spacing w:after="0"/>
                    <w:rPr>
                      <w:sz w:val="22"/>
                      <w:szCs w:val="22"/>
                    </w:rPr>
                  </w:pPr>
                </w:p>
                <w:p w14:paraId="76D05864" w14:textId="77777777" w:rsidR="00C27190" w:rsidRDefault="00C27190" w:rsidP="00C27190">
                  <w:pPr>
                    <w:spacing w:after="0"/>
                    <w:rPr>
                      <w:color w:val="92D050"/>
                      <w:sz w:val="22"/>
                      <w:szCs w:val="22"/>
                    </w:rPr>
                  </w:pPr>
                  <w:r w:rsidRPr="00BD5008">
                    <w:rPr>
                      <w:color w:val="92D050"/>
                      <w:sz w:val="22"/>
                      <w:szCs w:val="22"/>
                    </w:rPr>
                    <w:t>Convert “</w:t>
                  </w:r>
                  <w:proofErr w:type="spellStart"/>
                  <w:r w:rsidRPr="00BD5008">
                    <w:rPr>
                      <w:color w:val="92D050"/>
                      <w:sz w:val="22"/>
                      <w:szCs w:val="22"/>
                    </w:rPr>
                    <w:t>tripduration</w:t>
                  </w:r>
                  <w:proofErr w:type="spellEnd"/>
                  <w:r w:rsidRPr="00BD5008">
                    <w:rPr>
                      <w:color w:val="92D050"/>
                      <w:sz w:val="22"/>
                      <w:szCs w:val="22"/>
                    </w:rPr>
                    <w:t xml:space="preserve">” from Factor to numeric so we can run calculations on the </w:t>
                  </w:r>
                  <w:proofErr w:type="gramStart"/>
                  <w:r w:rsidRPr="00BD5008">
                    <w:rPr>
                      <w:color w:val="92D050"/>
                      <w:sz w:val="22"/>
                      <w:szCs w:val="22"/>
                    </w:rPr>
                    <w:t>data</w:t>
                  </w:r>
                  <w:proofErr w:type="gramEnd"/>
                </w:p>
                <w:p w14:paraId="4A909794" w14:textId="77777777" w:rsidR="00BD5008" w:rsidRPr="00BD5008" w:rsidRDefault="00BD5008" w:rsidP="00C27190">
                  <w:pPr>
                    <w:spacing w:after="0"/>
                    <w:rPr>
                      <w:color w:val="92D050"/>
                      <w:sz w:val="22"/>
                      <w:szCs w:val="22"/>
                    </w:rPr>
                  </w:pPr>
                </w:p>
                <w:p w14:paraId="0F7B2BB4" w14:textId="77777777" w:rsidR="00BD5008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proofErr w:type="gramStart"/>
                  <w:r w:rsidRPr="00C27190">
                    <w:rPr>
                      <w:sz w:val="22"/>
                      <w:szCs w:val="22"/>
                    </w:rPr>
                    <w:t>is.factor</w:t>
                  </w:r>
                  <w:proofErr w:type="spellEnd"/>
                  <w:proofErr w:type="gramEnd"/>
                  <w:r w:rsidRPr="00C27190">
                    <w:rPr>
                      <w:sz w:val="22"/>
                      <w:szCs w:val="22"/>
                    </w:rPr>
                    <w:t>(data_2023tripduration)</w:t>
                  </w:r>
                </w:p>
                <w:p w14:paraId="31DBE7F2" w14:textId="09D36FF8" w:rsidR="00C27190" w:rsidRP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r w:rsidRPr="00C27190">
                    <w:rPr>
                      <w:sz w:val="22"/>
                      <w:szCs w:val="22"/>
                    </w:rPr>
                    <w:t>_2023tripduration &lt;-</w:t>
                  </w:r>
                  <w:proofErr w:type="spellStart"/>
                  <w:proofErr w:type="gramStart"/>
                  <w:r w:rsidRPr="00C27190">
                    <w:rPr>
                      <w:sz w:val="22"/>
                      <w:szCs w:val="22"/>
                    </w:rPr>
                    <w:t>as.numeric</w:t>
                  </w:r>
                  <w:proofErr w:type="spellEnd"/>
                  <w:proofErr w:type="gramEnd"/>
                  <w:r w:rsidRPr="00C27190">
                    <w:rPr>
                      <w:sz w:val="22"/>
                      <w:szCs w:val="22"/>
                    </w:rPr>
                    <w:t>(</w:t>
                  </w:r>
                  <w:proofErr w:type="spellStart"/>
                  <w:r w:rsidRPr="00C27190">
                    <w:rPr>
                      <w:sz w:val="22"/>
                      <w:szCs w:val="22"/>
                    </w:rPr>
                    <w:t>as.character</w:t>
                  </w:r>
                  <w:proofErr w:type="spellEnd"/>
                  <w:r w:rsidRPr="00C27190">
                    <w:rPr>
                      <w:sz w:val="22"/>
                      <w:szCs w:val="22"/>
                    </w:rPr>
                    <w:t>(data_2023$tripduration))</w:t>
                  </w:r>
                </w:p>
                <w:p w14:paraId="5C5DECE1" w14:textId="77777777" w:rsidR="00C27190" w:rsidRP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gramStart"/>
                  <w:r w:rsidRPr="00C27190">
                    <w:rPr>
                      <w:sz w:val="22"/>
                      <w:szCs w:val="22"/>
                    </w:rPr>
                    <w:t>is.factor</w:t>
                  </w:r>
                  <w:proofErr w:type="gramEnd"/>
                  <w:r w:rsidRPr="00C27190">
                    <w:rPr>
                      <w:sz w:val="22"/>
                      <w:szCs w:val="22"/>
                    </w:rPr>
                    <w:t>(data_2023tripduration)is.numeric(data_2023tripduration)</w:t>
                  </w:r>
                </w:p>
                <w:p w14:paraId="1A5555E6" w14:textId="77777777" w:rsidR="00C27190" w:rsidRPr="00BD5008" w:rsidRDefault="00C27190" w:rsidP="00C27190">
                  <w:pPr>
                    <w:spacing w:after="0"/>
                    <w:rPr>
                      <w:color w:val="92D050"/>
                      <w:sz w:val="22"/>
                      <w:szCs w:val="22"/>
                    </w:rPr>
                  </w:pPr>
                  <w:r w:rsidRPr="00BD5008">
                    <w:rPr>
                      <w:color w:val="92D050"/>
                      <w:sz w:val="22"/>
                      <w:szCs w:val="22"/>
                    </w:rPr>
                    <w:t xml:space="preserve">Removed rows which had negative </w:t>
                  </w:r>
                  <w:proofErr w:type="spellStart"/>
                  <w:r w:rsidRPr="00BD5008">
                    <w:rPr>
                      <w:color w:val="92D050"/>
                      <w:sz w:val="22"/>
                      <w:szCs w:val="22"/>
                    </w:rPr>
                    <w:t>tripduration</w:t>
                  </w:r>
                  <w:proofErr w:type="spellEnd"/>
                  <w:r w:rsidRPr="00BD5008">
                    <w:rPr>
                      <w:color w:val="92D050"/>
                      <w:sz w:val="22"/>
                      <w:szCs w:val="22"/>
                    </w:rPr>
                    <w:t xml:space="preserve"> but I </w:t>
                  </w:r>
                  <w:proofErr w:type="spellStart"/>
                  <w:r w:rsidRPr="00BD5008">
                    <w:rPr>
                      <w:color w:val="92D050"/>
                      <w:sz w:val="22"/>
                      <w:szCs w:val="22"/>
                    </w:rPr>
                    <w:t>dont</w:t>
                  </w:r>
                  <w:proofErr w:type="spellEnd"/>
                  <w:r w:rsidRPr="00BD5008">
                    <w:rPr>
                      <w:color w:val="92D050"/>
                      <w:sz w:val="22"/>
                      <w:szCs w:val="22"/>
                    </w:rPr>
                    <w:t xml:space="preserve"> want to so under 10 minutes trips effect </w:t>
                  </w:r>
                  <w:proofErr w:type="gramStart"/>
                  <w:r w:rsidRPr="00BD5008">
                    <w:rPr>
                      <w:color w:val="92D050"/>
                      <w:sz w:val="22"/>
                      <w:szCs w:val="22"/>
                    </w:rPr>
                    <w:t>analyze</w:t>
                  </w:r>
                  <w:proofErr w:type="gramEnd"/>
                </w:p>
                <w:p w14:paraId="56CD0A15" w14:textId="77777777" w:rsidR="00C27190" w:rsidRPr="00C27190" w:rsidRDefault="00C27190" w:rsidP="00C27190">
                  <w:pPr>
                    <w:spacing w:after="0"/>
                    <w:rPr>
                      <w:sz w:val="22"/>
                      <w:szCs w:val="22"/>
                    </w:rPr>
                  </w:pPr>
                  <w:r w:rsidRPr="00C27190">
                    <w:rPr>
                      <w:sz w:val="22"/>
                      <w:szCs w:val="22"/>
                    </w:rPr>
                    <w:t xml:space="preserve">data_2023 &lt;- data_2023 %&gt;% </w:t>
                  </w:r>
                  <w:proofErr w:type="gramStart"/>
                  <w:r w:rsidRPr="00C27190">
                    <w:rPr>
                      <w:sz w:val="22"/>
                      <w:szCs w:val="22"/>
                    </w:rPr>
                    <w:t>filter(</w:t>
                  </w:r>
                  <w:proofErr w:type="spellStart"/>
                  <w:proofErr w:type="gramEnd"/>
                  <w:r w:rsidRPr="00C27190">
                    <w:rPr>
                      <w:sz w:val="22"/>
                      <w:szCs w:val="22"/>
                    </w:rPr>
                    <w:t>tripduration</w:t>
                  </w:r>
                  <w:proofErr w:type="spellEnd"/>
                  <w:r w:rsidRPr="00C27190">
                    <w:rPr>
                      <w:sz w:val="22"/>
                      <w:szCs w:val="22"/>
                    </w:rPr>
                    <w:t xml:space="preserve"> &gt; 10)</w:t>
                  </w:r>
                </w:p>
                <w:p w14:paraId="7FB28670" w14:textId="77777777" w:rsidR="00C27190" w:rsidRPr="00CB4C4F" w:rsidRDefault="00C27190" w:rsidP="00C27190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18"/>
                      <w:szCs w:val="18"/>
                    </w:rPr>
                  </w:pPr>
                </w:p>
              </w:txbxContent>
            </v:textbox>
            <w10:wrap type="square" anchorx="margin" anchory="margin"/>
          </v:rect>
        </w:pict>
      </w:r>
      <w:r w:rsidR="00C27190">
        <w:t>Before Analyze Check Data Structure</w:t>
      </w:r>
    </w:p>
    <w:p w14:paraId="5A0AB9CA" w14:textId="45D4CBCB" w:rsidR="00C27190" w:rsidRPr="00965630" w:rsidRDefault="00C27190" w:rsidP="00965630">
      <w:pPr>
        <w:jc w:val="center"/>
      </w:pPr>
    </w:p>
    <w:tbl>
      <w:tblPr>
        <w:tblW w:w="9249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8"/>
        <w:gridCol w:w="2550"/>
        <w:gridCol w:w="2150"/>
        <w:gridCol w:w="2171"/>
      </w:tblGrid>
      <w:tr w:rsidR="00965630" w:rsidRPr="00965630" w14:paraId="6BFE691A" w14:textId="77777777" w:rsidTr="00145ACA">
        <w:trPr>
          <w:trHeight w:val="309"/>
          <w:jc w:val="center"/>
        </w:trPr>
        <w:tc>
          <w:tcPr>
            <w:tcW w:w="924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BD1C95" w14:textId="6C5968A3" w:rsidR="00965630" w:rsidRPr="00965630" w:rsidRDefault="00965630" w:rsidP="00965630">
            <w:pPr>
              <w:spacing w:after="0"/>
              <w:jc w:val="center"/>
              <w:rPr>
                <w:rFonts w:ascii="Aptos Narrow" w:eastAsia="Times New Roman" w:hAnsi="Aptos Narrow" w:cs="Times New Roman"/>
                <w:sz w:val="22"/>
                <w:szCs w:val="22"/>
                <w:lang w:val="tr-TR" w:eastAsia="tr-TR"/>
              </w:rPr>
            </w:pPr>
            <w:proofErr w:type="spellStart"/>
            <w:r w:rsidRPr="00965630">
              <w:rPr>
                <w:rFonts w:ascii="Aptos Narrow" w:eastAsia="Times New Roman" w:hAnsi="Aptos Narrow" w:cs="Times New Roman"/>
                <w:sz w:val="22"/>
                <w:szCs w:val="22"/>
                <w:highlight w:val="green"/>
                <w:lang w:val="tr-TR" w:eastAsia="tr-TR"/>
              </w:rPr>
              <w:t>Output</w:t>
            </w:r>
            <w:proofErr w:type="spellEnd"/>
            <w:r w:rsidRPr="00965630">
              <w:rPr>
                <w:rFonts w:ascii="Aptos Narrow" w:eastAsia="Times New Roman" w:hAnsi="Aptos Narrow" w:cs="Times New Roman"/>
                <w:sz w:val="22"/>
                <w:szCs w:val="22"/>
                <w:highlight w:val="green"/>
                <w:lang w:val="tr-TR" w:eastAsia="tr-TR"/>
              </w:rPr>
              <w:t xml:space="preserve"> of Bike of </w:t>
            </w:r>
            <w:proofErr w:type="spellStart"/>
            <w:r w:rsidRPr="00965630">
              <w:rPr>
                <w:rFonts w:ascii="Aptos Narrow" w:eastAsia="Times New Roman" w:hAnsi="Aptos Narrow" w:cs="Times New Roman"/>
                <w:sz w:val="22"/>
                <w:szCs w:val="22"/>
                <w:highlight w:val="green"/>
                <w:lang w:val="tr-TR" w:eastAsia="tr-TR"/>
              </w:rPr>
              <w:t>user</w:t>
            </w:r>
            <w:proofErr w:type="spellEnd"/>
            <w:r w:rsidRPr="00965630">
              <w:rPr>
                <w:rFonts w:ascii="Aptos Narrow" w:eastAsia="Times New Roman" w:hAnsi="Aptos Narrow" w:cs="Times New Roman"/>
                <w:sz w:val="22"/>
                <w:szCs w:val="22"/>
                <w:highlight w:val="green"/>
                <w:lang w:val="tr-TR" w:eastAsia="tr-TR"/>
              </w:rPr>
              <w:t xml:space="preserve"> </w:t>
            </w:r>
            <w:proofErr w:type="spellStart"/>
            <w:r w:rsidRPr="00965630">
              <w:rPr>
                <w:rFonts w:ascii="Aptos Narrow" w:eastAsia="Times New Roman" w:hAnsi="Aptos Narrow" w:cs="Times New Roman"/>
                <w:sz w:val="22"/>
                <w:szCs w:val="22"/>
                <w:highlight w:val="green"/>
                <w:lang w:val="tr-TR" w:eastAsia="tr-TR"/>
              </w:rPr>
              <w:t>type</w:t>
            </w:r>
            <w:proofErr w:type="spellEnd"/>
            <w:r w:rsidRPr="00965630">
              <w:rPr>
                <w:rFonts w:ascii="Aptos Narrow" w:eastAsia="Times New Roman" w:hAnsi="Aptos Narrow" w:cs="Times New Roman"/>
                <w:sz w:val="22"/>
                <w:szCs w:val="22"/>
                <w:highlight w:val="green"/>
                <w:lang w:val="tr-TR" w:eastAsia="tr-TR"/>
              </w:rPr>
              <w:t xml:space="preserve"> </w:t>
            </w:r>
            <w:proofErr w:type="spellStart"/>
            <w:r w:rsidRPr="00965630">
              <w:rPr>
                <w:rFonts w:ascii="Aptos Narrow" w:eastAsia="Times New Roman" w:hAnsi="Aptos Narrow" w:cs="Times New Roman"/>
                <w:sz w:val="22"/>
                <w:szCs w:val="22"/>
                <w:highlight w:val="green"/>
                <w:lang w:val="tr-TR" w:eastAsia="tr-TR"/>
              </w:rPr>
              <w:t>table</w:t>
            </w:r>
            <w:proofErr w:type="spellEnd"/>
          </w:p>
        </w:tc>
      </w:tr>
      <w:tr w:rsidR="00BD5008" w:rsidRPr="00BD5008" w14:paraId="61D5B737" w14:textId="77777777" w:rsidTr="00145ACA">
        <w:trPr>
          <w:trHeight w:val="309"/>
          <w:jc w:val="center"/>
        </w:trPr>
        <w:tc>
          <w:tcPr>
            <w:tcW w:w="2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77F15" w14:textId="77777777" w:rsidR="00BD5008" w:rsidRPr="00BD5008" w:rsidRDefault="00BD5008" w:rsidP="00BD5008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</w:pPr>
            <w:r w:rsidRPr="00BD5008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  <w:t> </w:t>
            </w:r>
          </w:p>
        </w:tc>
        <w:tc>
          <w:tcPr>
            <w:tcW w:w="25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347F0" w14:textId="77777777" w:rsidR="00BD5008" w:rsidRPr="00BD5008" w:rsidRDefault="00BD5008" w:rsidP="00BD5008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</w:pPr>
            <w:proofErr w:type="spellStart"/>
            <w:proofErr w:type="gramStart"/>
            <w:r w:rsidRPr="00BD5008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  <w:t>classic</w:t>
            </w:r>
            <w:proofErr w:type="gramEnd"/>
            <w:r w:rsidRPr="00BD5008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  <w:t>_bike</w:t>
            </w:r>
            <w:proofErr w:type="spellEnd"/>
          </w:p>
        </w:tc>
        <w:tc>
          <w:tcPr>
            <w:tcW w:w="2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B66AE" w14:textId="77777777" w:rsidR="00BD5008" w:rsidRPr="00BD5008" w:rsidRDefault="00BD5008" w:rsidP="00BD5008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</w:pPr>
            <w:proofErr w:type="spellStart"/>
            <w:proofErr w:type="gramStart"/>
            <w:r w:rsidRPr="00BD5008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  <w:t>docked</w:t>
            </w:r>
            <w:proofErr w:type="gramEnd"/>
            <w:r w:rsidRPr="00BD5008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  <w:t>_bike</w:t>
            </w:r>
            <w:proofErr w:type="spellEnd"/>
          </w:p>
        </w:tc>
        <w:tc>
          <w:tcPr>
            <w:tcW w:w="21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EE64C" w14:textId="77777777" w:rsidR="00BD5008" w:rsidRPr="00BD5008" w:rsidRDefault="00BD5008" w:rsidP="00BD5008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</w:pPr>
            <w:proofErr w:type="spellStart"/>
            <w:proofErr w:type="gramStart"/>
            <w:r w:rsidRPr="00BD5008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  <w:t>electric</w:t>
            </w:r>
            <w:proofErr w:type="gramEnd"/>
            <w:r w:rsidRPr="00BD5008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  <w:t>_bike</w:t>
            </w:r>
            <w:proofErr w:type="spellEnd"/>
          </w:p>
        </w:tc>
      </w:tr>
      <w:tr w:rsidR="00BD5008" w:rsidRPr="00BD5008" w14:paraId="110131BC" w14:textId="77777777" w:rsidTr="00145ACA">
        <w:trPr>
          <w:trHeight w:val="309"/>
          <w:jc w:val="center"/>
        </w:trPr>
        <w:tc>
          <w:tcPr>
            <w:tcW w:w="2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2AF5E" w14:textId="77777777" w:rsidR="00BD5008" w:rsidRPr="00BD5008" w:rsidRDefault="00BD5008" w:rsidP="00BD5008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</w:pPr>
            <w:proofErr w:type="spellStart"/>
            <w:proofErr w:type="gramStart"/>
            <w:r w:rsidRPr="00BD5008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  <w:t>casual</w:t>
            </w:r>
            <w:proofErr w:type="spellEnd"/>
            <w:proofErr w:type="gramEnd"/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E82B0" w14:textId="77777777" w:rsidR="00BD5008" w:rsidRPr="00BD5008" w:rsidRDefault="00BD5008" w:rsidP="00BD5008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</w:pPr>
            <w:r w:rsidRPr="00BD5008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  <w:t>876805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87619" w14:textId="77777777" w:rsidR="00BD5008" w:rsidRPr="00BD5008" w:rsidRDefault="00BD5008" w:rsidP="00BD5008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</w:pPr>
            <w:r w:rsidRPr="00BD5008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  <w:t>78287</w:t>
            </w:r>
          </w:p>
        </w:tc>
        <w:tc>
          <w:tcPr>
            <w:tcW w:w="21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786F4" w14:textId="77777777" w:rsidR="00BD5008" w:rsidRPr="00BD5008" w:rsidRDefault="00BD5008" w:rsidP="00BD5008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</w:pPr>
            <w:r w:rsidRPr="00BD5008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  <w:t>1103529</w:t>
            </w:r>
          </w:p>
        </w:tc>
      </w:tr>
      <w:tr w:rsidR="00BD5008" w:rsidRPr="00BD5008" w14:paraId="731EDA20" w14:textId="77777777" w:rsidTr="00145ACA">
        <w:trPr>
          <w:trHeight w:val="309"/>
          <w:jc w:val="center"/>
        </w:trPr>
        <w:tc>
          <w:tcPr>
            <w:tcW w:w="2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DACC5" w14:textId="77777777" w:rsidR="00BD5008" w:rsidRPr="00BD5008" w:rsidRDefault="00BD5008" w:rsidP="00BD5008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</w:pPr>
            <w:proofErr w:type="spellStart"/>
            <w:proofErr w:type="gramStart"/>
            <w:r w:rsidRPr="00BD5008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  <w:t>member</w:t>
            </w:r>
            <w:proofErr w:type="spellEnd"/>
            <w:proofErr w:type="gramEnd"/>
          </w:p>
        </w:tc>
        <w:tc>
          <w:tcPr>
            <w:tcW w:w="2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9F99A" w14:textId="77777777" w:rsidR="00BD5008" w:rsidRPr="00BD5008" w:rsidRDefault="00BD5008" w:rsidP="00BD5008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</w:pPr>
            <w:r w:rsidRPr="00BD5008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  <w:t>1819026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9627C" w14:textId="77777777" w:rsidR="00BD5008" w:rsidRPr="00BD5008" w:rsidRDefault="00BD5008" w:rsidP="00BD5008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</w:pPr>
            <w:r w:rsidRPr="00BD5008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  <w:t>0</w:t>
            </w:r>
          </w:p>
        </w:tc>
        <w:tc>
          <w:tcPr>
            <w:tcW w:w="21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40B36" w14:textId="77777777" w:rsidR="00BD5008" w:rsidRPr="00BD5008" w:rsidRDefault="00BD5008" w:rsidP="00BD5008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</w:pPr>
            <w:r w:rsidRPr="00BD5008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lang w:val="tr-TR" w:eastAsia="tr-TR"/>
              </w:rPr>
              <w:t>1840961</w:t>
            </w:r>
          </w:p>
        </w:tc>
      </w:tr>
    </w:tbl>
    <w:p w14:paraId="1D35C517" w14:textId="77777777" w:rsidR="00BD5008" w:rsidRDefault="00BD5008" w:rsidP="00E83625"/>
    <w:p w14:paraId="0AD2AE62" w14:textId="77777777" w:rsidR="00150A52" w:rsidRDefault="00150A52" w:rsidP="00E83625">
      <w:bookmarkStart w:id="19" w:name="X2bfea71b83e75013edced5ee18973fad1436a2c"/>
      <w:bookmarkStart w:id="20" w:name="section-11"/>
      <w:bookmarkEnd w:id="18"/>
    </w:p>
    <w:p w14:paraId="63446707" w14:textId="77777777" w:rsidR="00150A52" w:rsidRDefault="00150A52" w:rsidP="00E83625"/>
    <w:p w14:paraId="4ADAB974" w14:textId="77777777" w:rsidR="00150A52" w:rsidRDefault="00150A52" w:rsidP="00E83625"/>
    <w:p w14:paraId="377CD329" w14:textId="77777777" w:rsidR="00150A52" w:rsidRDefault="00150A52" w:rsidP="00E83625"/>
    <w:p w14:paraId="67B458AB" w14:textId="77777777" w:rsidR="00150A52" w:rsidRDefault="00150A52" w:rsidP="00E83625"/>
    <w:p w14:paraId="67F4D910" w14:textId="77777777" w:rsidR="00150A52" w:rsidRDefault="00150A52" w:rsidP="00E83625"/>
    <w:p w14:paraId="324B5849" w14:textId="77777777" w:rsidR="00150A52" w:rsidRDefault="00150A52" w:rsidP="00E83625"/>
    <w:p w14:paraId="406ACEA1" w14:textId="77777777" w:rsidR="00150A52" w:rsidRDefault="00150A52" w:rsidP="00E83625"/>
    <w:p w14:paraId="1262918A" w14:textId="77777777" w:rsidR="00150A52" w:rsidRDefault="00150A52" w:rsidP="00E83625"/>
    <w:p w14:paraId="4E5A857F" w14:textId="77777777" w:rsidR="00150A52" w:rsidRDefault="00150A52" w:rsidP="00E83625"/>
    <w:p w14:paraId="4908491C" w14:textId="77777777" w:rsidR="00150A52" w:rsidRDefault="00150A52" w:rsidP="00E83625"/>
    <w:p w14:paraId="6233E25F" w14:textId="77777777" w:rsidR="00150A52" w:rsidRDefault="00150A52" w:rsidP="00E83625"/>
    <w:p w14:paraId="7FEB5CF1" w14:textId="77777777" w:rsidR="00150A52" w:rsidRDefault="00150A52" w:rsidP="00E83625"/>
    <w:p w14:paraId="6433FCF7" w14:textId="4ABDA01D" w:rsidR="008B3B31" w:rsidRDefault="00B24CD4" w:rsidP="00E83625">
      <w:r>
        <w:rPr>
          <w:noProof/>
        </w:rPr>
        <w:pict w14:anchorId="760F11CF">
          <v:rect id="_x0000_s1045" style="position:absolute;margin-left:132.95pt;margin-top:-47.25pt;width:200.75pt;height:508.3pt;rotation:90;z-index:251676672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45">
              <w:txbxContent>
                <w:p w14:paraId="67A1A104" w14:textId="06C3B521" w:rsidR="00965630" w:rsidRPr="00965630" w:rsidRDefault="00965630" w:rsidP="00965630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</w:pPr>
                  <w:proofErr w:type="spellStart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min_trip_duration</w:t>
                  </w:r>
                  <w:proofErr w:type="spellEnd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 xml:space="preserve"> &lt;- </w:t>
                  </w:r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aggregate (</w:t>
                  </w:r>
                  <w:proofErr w:type="spellStart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trip_datas$tripduration</w:t>
                  </w:r>
                  <w:proofErr w:type="spellEnd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 xml:space="preserve"> </w:t>
                  </w:r>
                  <w:proofErr w:type="spellStart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trip</w:t>
                  </w:r>
                  <w:r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d</w:t>
                  </w:r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atas$</w:t>
                  </w:r>
                  <w:proofErr w:type="gramStart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usertype,FUN</w:t>
                  </w:r>
                  <w:proofErr w:type="spellEnd"/>
                  <w:proofErr w:type="gramEnd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 xml:space="preserve">=min) </w:t>
                  </w:r>
                </w:p>
                <w:p w14:paraId="3F4159E0" w14:textId="526BF620" w:rsidR="00965630" w:rsidRPr="00965630" w:rsidRDefault="00965630" w:rsidP="00965630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</w:pPr>
                  <w:proofErr w:type="spellStart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average_trip_duration</w:t>
                  </w:r>
                  <w:proofErr w:type="spellEnd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 xml:space="preserve"> &lt;-</w:t>
                  </w:r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 xml:space="preserve"> aggregate (</w:t>
                  </w:r>
                  <w:proofErr w:type="spellStart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trip_datas$tripduration</w:t>
                  </w:r>
                  <w:proofErr w:type="spellEnd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 xml:space="preserve"> </w:t>
                  </w:r>
                  <w:proofErr w:type="spellStart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trip</w:t>
                  </w:r>
                  <w:r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d</w:t>
                  </w:r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atas$</w:t>
                  </w:r>
                  <w:proofErr w:type="gramStart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usertype,FUN</w:t>
                  </w:r>
                  <w:proofErr w:type="spellEnd"/>
                  <w:proofErr w:type="gramEnd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 xml:space="preserve">=mean) </w:t>
                  </w:r>
                </w:p>
                <w:p w14:paraId="2DAFBCF9" w14:textId="1296E16A" w:rsidR="00965630" w:rsidRPr="00965630" w:rsidRDefault="00965630" w:rsidP="00965630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</w:pPr>
                  <w:proofErr w:type="spellStart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median_trip_duration</w:t>
                  </w:r>
                  <w:proofErr w:type="spellEnd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 xml:space="preserve"> </w:t>
                  </w:r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aggregate (</w:t>
                  </w:r>
                  <w:proofErr w:type="spellStart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trip_datas$tripduration</w:t>
                  </w:r>
                  <w:proofErr w:type="spellEnd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 xml:space="preserve"> </w:t>
                  </w:r>
                  <w:proofErr w:type="spellStart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trip</w:t>
                  </w:r>
                  <w:r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d</w:t>
                  </w:r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atas$</w:t>
                  </w:r>
                  <w:proofErr w:type="gramStart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usertype,FUN</w:t>
                  </w:r>
                  <w:proofErr w:type="spellEnd"/>
                  <w:proofErr w:type="gramEnd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 xml:space="preserve">=median) </w:t>
                  </w:r>
                </w:p>
                <w:p w14:paraId="4C1FBC62" w14:textId="34C6D928" w:rsidR="00965630" w:rsidRDefault="00965630" w:rsidP="00965630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</w:pPr>
                  <w:proofErr w:type="spellStart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max_trip_duration</w:t>
                  </w:r>
                  <w:proofErr w:type="spellEnd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 xml:space="preserve"> &lt;-</w:t>
                  </w:r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 xml:space="preserve"> aggregate (</w:t>
                  </w:r>
                  <w:proofErr w:type="spellStart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trip_datas$tripduration</w:t>
                  </w:r>
                  <w:proofErr w:type="spellEnd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 xml:space="preserve"> </w:t>
                  </w:r>
                  <w:proofErr w:type="spellStart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trip</w:t>
                  </w:r>
                  <w:r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d</w:t>
                  </w:r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atas$</w:t>
                  </w:r>
                  <w:proofErr w:type="gramStart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usertype,FUN</w:t>
                  </w:r>
                  <w:proofErr w:type="spellEnd"/>
                  <w:proofErr w:type="gramEnd"/>
                  <w:r w:rsidRPr="00965630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>=max)</w:t>
                  </w:r>
                </w:p>
                <w:p w14:paraId="14A9D2AA" w14:textId="77777777" w:rsidR="00965630" w:rsidRPr="00145ACA" w:rsidRDefault="00965630" w:rsidP="00965630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92D050"/>
                    </w:rPr>
                  </w:pPr>
                </w:p>
                <w:p w14:paraId="6B833923" w14:textId="77777777" w:rsidR="00965630" w:rsidRPr="00145ACA" w:rsidRDefault="00965630" w:rsidP="00965630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92D050"/>
                    </w:rPr>
                  </w:pPr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92D050"/>
                    </w:rPr>
                    <w:t xml:space="preserve">#We prepare new </w:t>
                  </w:r>
                  <w:proofErr w:type="spellStart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92D050"/>
                    </w:rPr>
                    <w:t>df</w:t>
                  </w:r>
                  <w:proofErr w:type="spellEnd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92D050"/>
                    </w:rPr>
                    <w:t xml:space="preserve"> for analyze</w:t>
                  </w:r>
                </w:p>
                <w:p w14:paraId="58E5585A" w14:textId="52038146" w:rsidR="00965630" w:rsidRDefault="00965630" w:rsidP="00965630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</w:pPr>
                  <w:r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</w:rPr>
                    <w:t xml:space="preserve"> </w:t>
                  </w:r>
                </w:p>
                <w:p w14:paraId="44B32EE5" w14:textId="542CAA80" w:rsidR="00145ACA" w:rsidRPr="00145ACA" w:rsidRDefault="00145ACA" w:rsidP="00965630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92D050"/>
                    </w:rPr>
                  </w:pPr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92D050"/>
                    </w:rPr>
                    <w:t># I take one more copy this data to use analyze</w:t>
                  </w:r>
                </w:p>
                <w:p w14:paraId="605B622C" w14:textId="788ADD88" w:rsidR="00965630" w:rsidRPr="00145ACA" w:rsidRDefault="00965630" w:rsidP="00965630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</w:pPr>
                  <w:proofErr w:type="spellStart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>trip_duration_datas</w:t>
                  </w:r>
                  <w:proofErr w:type="spellEnd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 xml:space="preserve"> &lt;- </w:t>
                  </w:r>
                  <w:proofErr w:type="spellStart"/>
                  <w:proofErr w:type="gramStart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>rbind</w:t>
                  </w:r>
                  <w:proofErr w:type="spellEnd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>(</w:t>
                  </w:r>
                  <w:proofErr w:type="spellStart"/>
                  <w:proofErr w:type="gramEnd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>min_trip_duration</w:t>
                  </w:r>
                  <w:proofErr w:type="spellEnd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 xml:space="preserve">, </w:t>
                  </w:r>
                  <w:proofErr w:type="spellStart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>average_trip_duration,median_trip_duration,max_trip_duration</w:t>
                  </w:r>
                  <w:proofErr w:type="spellEnd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 xml:space="preserve"> )</w:t>
                  </w:r>
                </w:p>
                <w:p w14:paraId="08E1B599" w14:textId="5404C99C" w:rsidR="00965630" w:rsidRDefault="00965630" w:rsidP="00965630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</w:pPr>
                  <w:proofErr w:type="spellStart"/>
                  <w:proofErr w:type="gramStart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>write.table</w:t>
                  </w:r>
                  <w:proofErr w:type="spellEnd"/>
                  <w:proofErr w:type="gramEnd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>(</w:t>
                  </w:r>
                  <w:proofErr w:type="spellStart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>trip_duration_datas</w:t>
                  </w:r>
                  <w:proofErr w:type="spellEnd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 xml:space="preserve">, file = “trip_duration_datas.csv”, </w:t>
                  </w:r>
                  <w:proofErr w:type="spellStart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>sep</w:t>
                  </w:r>
                  <w:proofErr w:type="spellEnd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 xml:space="preserve"> = “,”, quote = FALSE, </w:t>
                  </w:r>
                  <w:proofErr w:type="spellStart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>row.names</w:t>
                  </w:r>
                  <w:proofErr w:type="spellEnd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 xml:space="preserve"> = TRUE )</w:t>
                  </w:r>
                </w:p>
                <w:p w14:paraId="21153406" w14:textId="65EBBDAF" w:rsidR="00145ACA" w:rsidRPr="00145ACA" w:rsidRDefault="00145ACA" w:rsidP="00965630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</w:pPr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>summary(</w:t>
                  </w:r>
                  <w:proofErr w:type="spellStart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>trip_datas$tripduration</w:t>
                  </w:r>
                  <w:proofErr w:type="spellEnd"/>
                  <w:r w:rsidRPr="00145ACA"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  <w:t>)</w:t>
                  </w:r>
                </w:p>
              </w:txbxContent>
            </v:textbox>
            <w10:wrap type="square" anchorx="margin" anchory="margin"/>
          </v:rect>
        </w:pict>
      </w:r>
      <w:r>
        <w:rPr>
          <w:noProof/>
        </w:rPr>
        <w:pict w14:anchorId="760F11CF">
          <v:rect id="_x0000_s1046" style="position:absolute;margin-left:190.05pt;margin-top:-212.9pt;width:89.3pt;height:519.6pt;rotation:90;z-index:251677696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46">
              <w:txbxContent>
                <w:p w14:paraId="50DAFB37" w14:textId="6EB46E06" w:rsidR="00145ACA" w:rsidRPr="00145ACA" w:rsidRDefault="00145ACA" w:rsidP="00145ACA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r w:rsidRPr="00145ACA">
                    <w:rPr>
                      <w:sz w:val="22"/>
                      <w:szCs w:val="22"/>
                    </w:rPr>
                    <w:t>trip_datas</w:t>
                  </w:r>
                  <w:proofErr w:type="spellEnd"/>
                  <m:oMath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$</m:t>
                    </m:r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d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y_w</m:t>
                    </m:r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ee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&lt;-</m:t>
                    </m:r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ordered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(</m:t>
                    </m:r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trip_datas</m:t>
                    </m:r>
                  </m:oMath>
                  <w:r w:rsidRPr="00145ACA">
                    <w:rPr>
                      <w:sz w:val="22"/>
                      <w:szCs w:val="22"/>
                    </w:rPr>
                    <w:t xml:space="preserve">day_of_week, </w:t>
                  </w:r>
                </w:p>
                <w:p w14:paraId="7D75B56A" w14:textId="66471AC6" w:rsidR="00145ACA" w:rsidRPr="00145ACA" w:rsidRDefault="00145ACA" w:rsidP="00145ACA">
                  <w:pPr>
                    <w:spacing w:after="0"/>
                    <w:ind w:firstLine="720"/>
                    <w:rPr>
                      <w:sz w:val="22"/>
                      <w:szCs w:val="22"/>
                    </w:rPr>
                  </w:pPr>
                  <w:r w:rsidRPr="00145ACA">
                    <w:rPr>
                      <w:sz w:val="22"/>
                      <w:szCs w:val="22"/>
                    </w:rPr>
                    <w:t>levels=</w:t>
                  </w:r>
                  <w:proofErr w:type="gramStart"/>
                  <w:r w:rsidRPr="00145ACA">
                    <w:rPr>
                      <w:sz w:val="22"/>
                      <w:szCs w:val="22"/>
                    </w:rPr>
                    <w:t>c(</w:t>
                  </w:r>
                  <w:proofErr w:type="gramEnd"/>
                  <w:r w:rsidRPr="00145ACA">
                    <w:rPr>
                      <w:sz w:val="22"/>
                      <w:szCs w:val="22"/>
                    </w:rPr>
                    <w:t>“Sunday”, “Monday”, “Tuesday”, “Wednesday”, “Thursday”, “Friday”, “Saturday”))</w:t>
                  </w:r>
                </w:p>
                <w:p w14:paraId="4B064A5D" w14:textId="354D9C66" w:rsidR="00145ACA" w:rsidRPr="00145ACA" w:rsidRDefault="00145ACA" w:rsidP="00145ACA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</w:pPr>
                </w:p>
              </w:txbxContent>
            </v:textbox>
            <w10:wrap type="square" anchorx="margin" anchory="margin"/>
          </v:rect>
        </w:pict>
      </w:r>
    </w:p>
    <w:p w14:paraId="397C6A05" w14:textId="503FE86C" w:rsidR="008B3B31" w:rsidRPr="00B24CD4" w:rsidRDefault="00000000" w:rsidP="00E83625">
      <w:pPr>
        <w:rPr>
          <w:b/>
          <w:bCs/>
        </w:rPr>
      </w:pPr>
      <w:bookmarkStart w:id="21" w:name="step-5-conduct-descriptive-analysis"/>
      <w:bookmarkEnd w:id="20"/>
      <w:r w:rsidRPr="00B24CD4">
        <w:rPr>
          <w:b/>
          <w:bCs/>
        </w:rPr>
        <w:lastRenderedPageBreak/>
        <w:t>STEP 5: CONDUCT DESCRIPTIVE ANALYSIS</w:t>
      </w:r>
    </w:p>
    <w:p w14:paraId="68A1AF2C" w14:textId="2873E88C" w:rsidR="00965630" w:rsidRPr="00B24CD4" w:rsidRDefault="00965630" w:rsidP="00965630">
      <w:pPr>
        <w:rPr>
          <w:b/>
          <w:bCs/>
        </w:rPr>
      </w:pPr>
      <w:r w:rsidRPr="00B24CD4">
        <w:rPr>
          <w:b/>
          <w:bCs/>
        </w:rPr>
        <w:t xml:space="preserve">Compare members and casual </w:t>
      </w:r>
      <w:proofErr w:type="gramStart"/>
      <w:r w:rsidRPr="00B24CD4">
        <w:rPr>
          <w:b/>
          <w:bCs/>
        </w:rPr>
        <w:t>users</w:t>
      </w:r>
      <w:proofErr w:type="gramEnd"/>
    </w:p>
    <w:p w14:paraId="06734B5E" w14:textId="09B4C3D6" w:rsidR="008B3B31" w:rsidRPr="00B24CD4" w:rsidRDefault="00000000" w:rsidP="00E83625">
      <w:pPr>
        <w:rPr>
          <w:b/>
          <w:bCs/>
        </w:rPr>
      </w:pPr>
      <w:bookmarkStart w:id="22" w:name="Xefcf556341efdd6f06a2303e45df1a80bf23321"/>
      <w:bookmarkEnd w:id="19"/>
      <w:bookmarkEnd w:id="21"/>
      <w:r w:rsidRPr="00B24CD4">
        <w:rPr>
          <w:b/>
          <w:bCs/>
        </w:rPr>
        <w:t>Sort days of the week # Notice that the days of the week are out of order. Let’s fix that.</w:t>
      </w:r>
    </w:p>
    <w:p w14:paraId="20535482" w14:textId="456D74C1" w:rsidR="004E083E" w:rsidRPr="004E083E" w:rsidRDefault="004E083E" w:rsidP="004E083E">
      <w:pPr>
        <w:rPr>
          <w:b/>
          <w:bCs/>
        </w:rPr>
      </w:pPr>
      <w:r>
        <w:rPr>
          <w:noProof/>
        </w:rPr>
        <w:pict w14:anchorId="760F11CF">
          <v:rect id="_x0000_s1050" style="position:absolute;margin-left:117.5pt;margin-top:-58.6pt;width:221.1pt;height:525.3pt;rotation:90;z-index:251680768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50">
              <w:txbxContent>
                <w:p w14:paraId="57FC9A4C" w14:textId="77777777" w:rsidR="007B4D50" w:rsidRDefault="007B4D50" w:rsidP="007B4D50">
                  <w:bookmarkStart w:id="23" w:name="_Hlk165823929"/>
                  <w:bookmarkEnd w:id="23"/>
                  <w:r>
                    <w:t xml:space="preserve">#Total number of rides for the year 2023 </w:t>
                  </w:r>
                </w:p>
                <w:p w14:paraId="27F93567" w14:textId="77777777" w:rsidR="007B4D50" w:rsidRDefault="007B4D50" w:rsidP="007B4D50">
                  <w:proofErr w:type="spellStart"/>
                  <w:proofErr w:type="gramStart"/>
                  <w:r>
                    <w:t>ggplot</w:t>
                  </w:r>
                  <w:proofErr w:type="spellEnd"/>
                  <w:r>
                    <w:t>(</w:t>
                  </w:r>
                  <w:proofErr w:type="gramEnd"/>
                  <w:r>
                    <w:t xml:space="preserve">data = </w:t>
                  </w:r>
                  <w:proofErr w:type="spellStart"/>
                  <w:r>
                    <w:t>trip_datas</w:t>
                  </w:r>
                  <w:proofErr w:type="spellEnd"/>
                  <w:r>
                    <w:t>)+</w:t>
                  </w:r>
                </w:p>
                <w:p w14:paraId="1DE81015" w14:textId="77777777" w:rsidR="007B4D50" w:rsidRDefault="007B4D50" w:rsidP="007B4D50">
                  <w:proofErr w:type="spellStart"/>
                  <w:r>
                    <w:t>geom_</w:t>
                  </w:r>
                  <w:proofErr w:type="gramStart"/>
                  <w:r>
                    <w:t>bar</w:t>
                  </w:r>
                  <w:proofErr w:type="spellEnd"/>
                  <w:r>
                    <w:t>(</w:t>
                  </w:r>
                  <w:proofErr w:type="gramEnd"/>
                  <w:r>
                    <w:t xml:space="preserve">mapping = </w:t>
                  </w:r>
                  <w:proofErr w:type="spellStart"/>
                  <w:r>
                    <w:t>aes</w:t>
                  </w:r>
                  <w:proofErr w:type="spellEnd"/>
                  <w:r>
                    <w:t>(x=</w:t>
                  </w:r>
                  <w:proofErr w:type="spellStart"/>
                  <w:r>
                    <w:t>usertype</w:t>
                  </w:r>
                  <w:proofErr w:type="spellEnd"/>
                  <w:r>
                    <w:t>, fill=</w:t>
                  </w:r>
                  <w:proofErr w:type="spellStart"/>
                  <w:r>
                    <w:t>usertype</w:t>
                  </w:r>
                  <w:proofErr w:type="spellEnd"/>
                  <w:r>
                    <w:t>),</w:t>
                  </w:r>
                  <w:proofErr w:type="spellStart"/>
                  <w:r>
                    <w:t>show.legend</w:t>
                  </w:r>
                  <w:proofErr w:type="spellEnd"/>
                  <w:r>
                    <w:t xml:space="preserve"> = </w:t>
                  </w:r>
                  <w:proofErr w:type="spellStart"/>
                  <w:r>
                    <w:t>FALSE,width</w:t>
                  </w:r>
                  <w:proofErr w:type="spellEnd"/>
                  <w:r>
                    <w:t xml:space="preserve"> = 0.8)+ labs(y=“</w:t>
                  </w:r>
                  <w:proofErr w:type="spellStart"/>
                  <w:r>
                    <w:t>total”,title</w:t>
                  </w:r>
                  <w:proofErr w:type="spellEnd"/>
                  <w:r>
                    <w:t xml:space="preserve"> = “Total number of rides for the year 2023”) </w:t>
                  </w:r>
                </w:p>
                <w:p w14:paraId="7836FEF5" w14:textId="2F39F0A6" w:rsidR="007B4D50" w:rsidRDefault="007B4D50" w:rsidP="007B4D50">
                  <w:proofErr w:type="spellStart"/>
                  <w:proofErr w:type="gramStart"/>
                  <w:r>
                    <w:t>ggsave</w:t>
                  </w:r>
                  <w:proofErr w:type="spellEnd"/>
                  <w:r>
                    <w:t>(</w:t>
                  </w:r>
                  <w:proofErr w:type="gramEnd"/>
                  <w:r>
                    <w:t>“Total number of rides for the year 2023.png”)</w:t>
                  </w:r>
                </w:p>
                <w:p w14:paraId="20C71AAC" w14:textId="77777777" w:rsidR="007B4D50" w:rsidRDefault="007B4D50" w:rsidP="007B4D50">
                  <w:proofErr w:type="spellStart"/>
                  <w:r>
                    <w:t>pie_labels</w:t>
                  </w:r>
                  <w:proofErr w:type="spellEnd"/>
                  <w:r>
                    <w:t xml:space="preserve"> &lt;- paste0(round(100*</w:t>
                  </w:r>
                  <w:proofErr w:type="spellStart"/>
                  <w:r>
                    <w:t>type_of_users_summary</w:t>
                  </w:r>
                  <w:proofErr w:type="spellEnd"/>
                  <m:oMath>
                    <m:r>
                      <w:rPr>
                        <w:rFonts w:ascii="Cambria Math" w:hAnsi="Cambria Math"/>
                      </w:rPr>
                      <m:t>coun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su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yp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ser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ummary</m:t>
                    </m:r>
                  </m:oMath>
                  <w:r>
                    <w:t>count),2</w:t>
                  </w:r>
                  <w:proofErr w:type="gramStart"/>
                  <w:r>
                    <w:t>),“</w:t>
                  </w:r>
                  <w:proofErr w:type="gramEnd"/>
                  <w:r>
                    <w:t>%”)</w:t>
                  </w:r>
                </w:p>
                <w:p w14:paraId="1156F268" w14:textId="77777777" w:rsidR="007B4D50" w:rsidRDefault="007B4D50" w:rsidP="007B4D50">
                  <w:proofErr w:type="gramStart"/>
                  <w:r>
                    <w:t>pie(</w:t>
                  </w:r>
                  <w:proofErr w:type="spellStart"/>
                  <w:proofErr w:type="gramEnd"/>
                  <w:r>
                    <w:t>type_of_users_summary$count</w:t>
                  </w:r>
                  <w:proofErr w:type="spellEnd"/>
                  <w:r>
                    <w:t xml:space="preserve">, labels = </w:t>
                  </w:r>
                  <w:proofErr w:type="spellStart"/>
                  <w:r>
                    <w:t>as.character</w:t>
                  </w:r>
                  <w:proofErr w:type="spellEnd"/>
                  <w:r>
                    <w:t>(</w:t>
                  </w:r>
                  <w:proofErr w:type="spellStart"/>
                  <w:r>
                    <w:t>pie_labels</w:t>
                  </w:r>
                  <w:proofErr w:type="spellEnd"/>
                  <w:r>
                    <w:t xml:space="preserve">), </w:t>
                  </w:r>
                  <w:proofErr w:type="spellStart"/>
                  <w:r>
                    <w:t>lty</w:t>
                  </w:r>
                  <w:proofErr w:type="spellEnd"/>
                  <w:r>
                    <w:t>=2, col = c(“</w:t>
                  </w:r>
                  <w:proofErr w:type="spellStart"/>
                  <w:r>
                    <w:t>lightblue</w:t>
                  </w:r>
                  <w:proofErr w:type="spellEnd"/>
                  <w:r>
                    <w:t>”, “pink”), main = “% of ride by customer type”)</w:t>
                  </w:r>
                </w:p>
                <w:p w14:paraId="22761B11" w14:textId="77777777" w:rsidR="007B4D50" w:rsidRDefault="007B4D50" w:rsidP="007B4D50"/>
                <w:p w14:paraId="75492F8A" w14:textId="04D4F13A" w:rsidR="007B4D50" w:rsidRPr="00145ACA" w:rsidRDefault="007B4D50" w:rsidP="007B4D50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</w:pPr>
                </w:p>
              </w:txbxContent>
            </v:textbox>
            <w10:wrap type="square" anchorx="margin" anchory="margin"/>
          </v:rect>
        </w:pict>
      </w:r>
      <w:r w:rsidRPr="004E083E">
        <w:rPr>
          <w:b/>
          <w:bCs/>
        </w:rPr>
        <w:t xml:space="preserve">#Total number of rides for the year 2023 </w:t>
      </w:r>
    </w:p>
    <w:p w14:paraId="16EDC48B" w14:textId="77777777" w:rsidR="00B24CD4" w:rsidRDefault="00B24CD4" w:rsidP="00E83625">
      <w:pPr>
        <w:rPr>
          <w:b/>
          <w:bCs/>
        </w:rPr>
      </w:pPr>
    </w:p>
    <w:p w14:paraId="3579AE28" w14:textId="0A3934A2" w:rsidR="00B24CD4" w:rsidRDefault="004E083E" w:rsidP="00E83625">
      <w:pPr>
        <w:rPr>
          <w:b/>
          <w:bCs/>
        </w:rPr>
      </w:pPr>
      <w:r>
        <w:rPr>
          <w:noProof/>
        </w:rPr>
        <w:drawing>
          <wp:inline distT="0" distB="0" distL="0" distR="0" wp14:anchorId="4C52F78C" wp14:editId="25EFA5BB">
            <wp:extent cx="3157268" cy="2586990"/>
            <wp:effectExtent l="0" t="0" r="0" b="0"/>
            <wp:docPr id="448594467" name="Resim 6" descr="metin, ekran görüntüsü, dikdörtgen, diyagra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594467" name="Resim 6" descr="metin, ekran görüntüsü, dikdörtgen, diyagram içeren bir resim&#10;&#10;Açıklama otomatik olarak oluşturuldu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8240" cy="2587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9C9764" wp14:editId="52B6DCFA">
            <wp:extent cx="2714923" cy="2596550"/>
            <wp:effectExtent l="0" t="0" r="0" b="0"/>
            <wp:docPr id="646153993" name="Resim 4" descr="metin, diyagram, daire, tasarı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153993" name="Resim 4" descr="metin, diyagram, daire, tasarım içeren bir resim&#10;&#10;Açıklama otomatik olarak oluşturuldu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1095" cy="26215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14B05844" w14:textId="3A937147" w:rsidR="00B24CD4" w:rsidRDefault="00B24CD4" w:rsidP="00E83625">
      <w:pPr>
        <w:rPr>
          <w:b/>
          <w:bCs/>
        </w:rPr>
      </w:pPr>
    </w:p>
    <w:p w14:paraId="4212E295" w14:textId="285B592B" w:rsidR="00B24CD4" w:rsidRDefault="00B24CD4" w:rsidP="00E83625">
      <w:pPr>
        <w:rPr>
          <w:b/>
          <w:bCs/>
        </w:rPr>
      </w:pPr>
    </w:p>
    <w:p w14:paraId="11FC6F67" w14:textId="629242FF" w:rsidR="008B3B31" w:rsidRDefault="004E083E" w:rsidP="00E83625">
      <w:pPr>
        <w:rPr>
          <w:b/>
          <w:bCs/>
        </w:rPr>
      </w:pPr>
      <w:bookmarkStart w:id="24" w:name="Xbbfc806f5f717222343aa6b1fd8d3e18a1de99e"/>
      <w:r>
        <w:rPr>
          <w:noProof/>
        </w:rPr>
        <w:lastRenderedPageBreak/>
        <w:pict w14:anchorId="760F11CF">
          <v:rect id="_x0000_s1049" style="position:absolute;margin-left:143.55pt;margin-top:-14.2pt;width:185.1pt;height:528.7pt;rotation:90;z-index:251679744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49">
              <w:txbxContent>
                <w:p w14:paraId="6236663A" w14:textId="50BCAB21" w:rsidR="00CD3758" w:rsidRDefault="00CD3758" w:rsidP="00CD3758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r w:rsidRPr="00CD3758">
                    <w:rPr>
                      <w:sz w:val="22"/>
                      <w:szCs w:val="22"/>
                    </w:rPr>
                    <w:t>datasof_usertype_days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 xml:space="preserve"> &lt;- 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trip_datas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 xml:space="preserve"> %&gt;%</w:t>
                  </w:r>
                </w:p>
                <w:p w14:paraId="0440D74B" w14:textId="77777777" w:rsidR="00CD3758" w:rsidRDefault="00CD3758" w:rsidP="00CD3758">
                  <w:pPr>
                    <w:spacing w:after="0"/>
                    <w:rPr>
                      <w:sz w:val="22"/>
                      <w:szCs w:val="22"/>
                    </w:rPr>
                  </w:pPr>
                  <w:r w:rsidRPr="00CD3758">
                    <w:rPr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group_</w:t>
                  </w:r>
                  <w:proofErr w:type="gramStart"/>
                  <w:r w:rsidRPr="00CD3758">
                    <w:rPr>
                      <w:sz w:val="22"/>
                      <w:szCs w:val="22"/>
                    </w:rPr>
                    <w:t>by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>(</w:t>
                  </w:r>
                  <w:proofErr w:type="spellStart"/>
                  <w:proofErr w:type="gramEnd"/>
                  <w:r w:rsidRPr="00CD3758">
                    <w:rPr>
                      <w:sz w:val="22"/>
                      <w:szCs w:val="22"/>
                    </w:rPr>
                    <w:t>usertype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 xml:space="preserve">, 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day_of_week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 xml:space="preserve">) %&gt;% </w:t>
                  </w:r>
                </w:p>
                <w:p w14:paraId="5FF01649" w14:textId="77777777" w:rsidR="00CD3758" w:rsidRDefault="00CD3758" w:rsidP="00CD3758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proofErr w:type="gramStart"/>
                  <w:r w:rsidRPr="00CD3758">
                    <w:rPr>
                      <w:sz w:val="22"/>
                      <w:szCs w:val="22"/>
                    </w:rPr>
                    <w:t>summarise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 xml:space="preserve">( 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average</w:t>
                  </w:r>
                  <w:proofErr w:type="gramEnd"/>
                  <w:r w:rsidRPr="00CD3758">
                    <w:rPr>
                      <w:sz w:val="22"/>
                      <w:szCs w:val="22"/>
                    </w:rPr>
                    <w:t>_ride_duration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 xml:space="preserve"> = mean(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tripduration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>),</w:t>
                  </w:r>
                </w:p>
                <w:p w14:paraId="7C45D761" w14:textId="77777777" w:rsidR="00CD3758" w:rsidRDefault="00CD3758" w:rsidP="00CD3758">
                  <w:pPr>
                    <w:spacing w:after="0"/>
                    <w:rPr>
                      <w:sz w:val="22"/>
                      <w:szCs w:val="22"/>
                    </w:rPr>
                  </w:pPr>
                  <w:r w:rsidRPr="00CD3758">
                    <w:rPr>
                      <w:sz w:val="22"/>
                      <w:szCs w:val="22"/>
                    </w:rPr>
                    <w:t xml:space="preserve"> max = max(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tripduration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>), min = min(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tripduration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 xml:space="preserve">)) %&gt;% </w:t>
                  </w:r>
                </w:p>
                <w:p w14:paraId="70A15CE3" w14:textId="1893E1B0" w:rsidR="00CD3758" w:rsidRDefault="00CD3758" w:rsidP="00CD3758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gramStart"/>
                  <w:r w:rsidRPr="00CD3758">
                    <w:rPr>
                      <w:sz w:val="22"/>
                      <w:szCs w:val="22"/>
                    </w:rPr>
                    <w:t>arrange(</w:t>
                  </w:r>
                  <w:proofErr w:type="spellStart"/>
                  <w:proofErr w:type="gramEnd"/>
                  <w:r w:rsidRPr="00CD3758">
                    <w:rPr>
                      <w:sz w:val="22"/>
                      <w:szCs w:val="22"/>
                    </w:rPr>
                    <w:t>usertype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 xml:space="preserve">, 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day_of_week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>)</w:t>
                  </w:r>
                </w:p>
                <w:p w14:paraId="3522C272" w14:textId="77777777" w:rsidR="00CD3758" w:rsidRPr="00CD3758" w:rsidRDefault="00CD3758" w:rsidP="00CD3758">
                  <w:pPr>
                    <w:spacing w:after="0"/>
                    <w:rPr>
                      <w:sz w:val="22"/>
                      <w:szCs w:val="22"/>
                    </w:rPr>
                  </w:pPr>
                </w:p>
                <w:p w14:paraId="79755398" w14:textId="77777777" w:rsidR="00CD3758" w:rsidRDefault="00CD3758" w:rsidP="00CD3758">
                  <w:pPr>
                    <w:spacing w:after="0"/>
                    <w:rPr>
                      <w:sz w:val="22"/>
                      <w:szCs w:val="22"/>
                    </w:rPr>
                  </w:pPr>
                  <w:r w:rsidRPr="00CD3758">
                    <w:rPr>
                      <w:sz w:val="22"/>
                      <w:szCs w:val="22"/>
                    </w:rPr>
                    <w:t>View(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datasof_usertype_days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>)</w:t>
                  </w:r>
                </w:p>
                <w:p w14:paraId="4D10C7BA" w14:textId="77777777" w:rsidR="00CD3758" w:rsidRPr="00CD3758" w:rsidRDefault="00CD3758" w:rsidP="00CD3758">
                  <w:pPr>
                    <w:spacing w:after="0"/>
                    <w:rPr>
                      <w:sz w:val="22"/>
                      <w:szCs w:val="22"/>
                    </w:rPr>
                  </w:pPr>
                </w:p>
                <w:p w14:paraId="2514D40C" w14:textId="77777777" w:rsidR="00CD3758" w:rsidRPr="00CD3758" w:rsidRDefault="00CD3758" w:rsidP="00CD3758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proofErr w:type="gramStart"/>
                  <w:r w:rsidRPr="00CD3758">
                    <w:rPr>
                      <w:sz w:val="22"/>
                      <w:szCs w:val="22"/>
                    </w:rPr>
                    <w:t>write.table</w:t>
                  </w:r>
                  <w:proofErr w:type="spellEnd"/>
                  <w:proofErr w:type="gramEnd"/>
                  <w:r w:rsidRPr="00CD3758">
                    <w:rPr>
                      <w:sz w:val="22"/>
                      <w:szCs w:val="22"/>
                    </w:rPr>
                    <w:t>(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datasof_usertype_days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 xml:space="preserve">, file = “datasof_usertype_day.csv”, 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sep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 xml:space="preserve"> = “,”, quote = FALSE, 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row.names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 xml:space="preserve"> = TRUE )</w:t>
                  </w:r>
                </w:p>
                <w:p w14:paraId="20387F6D" w14:textId="2B17A481" w:rsidR="00CD3758" w:rsidRPr="00145ACA" w:rsidRDefault="00CD3758" w:rsidP="00CD3758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</w:pPr>
                  <w:proofErr w:type="spellStart"/>
                  <w:proofErr w:type="gramStart"/>
                  <w:r w:rsidRPr="00CD3758">
                    <w:rPr>
                      <w:sz w:val="22"/>
                      <w:szCs w:val="22"/>
                    </w:rPr>
                    <w:t>ggplot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>(</w:t>
                  </w:r>
                  <w:proofErr w:type="spellStart"/>
                  <w:proofErr w:type="gramEnd"/>
                  <w:r w:rsidRPr="00CD3758">
                    <w:rPr>
                      <w:sz w:val="22"/>
                      <w:szCs w:val="22"/>
                    </w:rPr>
                    <w:t>datasof_usertype_days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 xml:space="preserve">, 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aes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 xml:space="preserve">(x = 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day_of_week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 xml:space="preserve">, y = 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average_ride_duration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 xml:space="preserve">, fill = 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usertype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 xml:space="preserve">, 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colour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 xml:space="preserve"> = 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usertype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 xml:space="preserve">)) + </w:t>
                  </w:r>
                  <w:proofErr w:type="spellStart"/>
                  <w:r w:rsidRPr="00CD3758">
                    <w:rPr>
                      <w:sz w:val="22"/>
                      <w:szCs w:val="22"/>
                    </w:rPr>
                    <w:t>geom_bar</w:t>
                  </w:r>
                  <w:proofErr w:type="spellEnd"/>
                  <w:r w:rsidRPr="00CD3758">
                    <w:rPr>
                      <w:sz w:val="22"/>
                      <w:szCs w:val="22"/>
                    </w:rPr>
                    <w:t>(position = “dodge”, stat=“identity”)</w:t>
                  </w:r>
                </w:p>
              </w:txbxContent>
            </v:textbox>
            <w10:wrap type="square" anchorx="margin" anchory="margin"/>
          </v:rect>
        </w:pict>
      </w:r>
      <w:r>
        <w:rPr>
          <w:noProof/>
        </w:rPr>
        <w:pict w14:anchorId="760F11CF">
          <v:rect id="_x0000_s1048" style="position:absolute;margin-left:181.35pt;margin-top:-173.85pt;width:102.2pt;height:525.3pt;rotation:90;z-index:251678720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48">
              <w:txbxContent>
                <w:p w14:paraId="5CB68E57" w14:textId="77777777" w:rsidR="00145ACA" w:rsidRDefault="00145ACA" w:rsidP="00145ACA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r w:rsidRPr="00145ACA">
                    <w:rPr>
                      <w:sz w:val="22"/>
                      <w:szCs w:val="22"/>
                    </w:rPr>
                    <w:t>datasof_usertype_days</w:t>
                  </w:r>
                  <w:proofErr w:type="spellEnd"/>
                  <w:r w:rsidRPr="00145ACA">
                    <w:rPr>
                      <w:sz w:val="22"/>
                      <w:szCs w:val="22"/>
                    </w:rPr>
                    <w:t xml:space="preserve"> &lt;- </w:t>
                  </w:r>
                  <w:proofErr w:type="spellStart"/>
                  <w:r w:rsidRPr="00145ACA">
                    <w:rPr>
                      <w:sz w:val="22"/>
                      <w:szCs w:val="22"/>
                    </w:rPr>
                    <w:t>trip_datas</w:t>
                  </w:r>
                  <w:proofErr w:type="spellEnd"/>
                  <w:r w:rsidRPr="00145ACA">
                    <w:rPr>
                      <w:sz w:val="22"/>
                      <w:szCs w:val="22"/>
                    </w:rPr>
                    <w:t xml:space="preserve"> %&gt;% </w:t>
                  </w:r>
                </w:p>
                <w:p w14:paraId="50379284" w14:textId="77777777" w:rsidR="00145ACA" w:rsidRDefault="00145ACA" w:rsidP="00145ACA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r w:rsidRPr="00145ACA">
                    <w:rPr>
                      <w:sz w:val="22"/>
                      <w:szCs w:val="22"/>
                    </w:rPr>
                    <w:t>group_</w:t>
                  </w:r>
                  <w:proofErr w:type="gramStart"/>
                  <w:r w:rsidRPr="00145ACA">
                    <w:rPr>
                      <w:sz w:val="22"/>
                      <w:szCs w:val="22"/>
                    </w:rPr>
                    <w:t>by</w:t>
                  </w:r>
                  <w:proofErr w:type="spellEnd"/>
                  <w:r w:rsidRPr="00145ACA">
                    <w:rPr>
                      <w:sz w:val="22"/>
                      <w:szCs w:val="22"/>
                    </w:rPr>
                    <w:t>(</w:t>
                  </w:r>
                  <w:proofErr w:type="spellStart"/>
                  <w:proofErr w:type="gramEnd"/>
                  <w:r w:rsidRPr="00145ACA">
                    <w:rPr>
                      <w:sz w:val="22"/>
                      <w:szCs w:val="22"/>
                    </w:rPr>
                    <w:t>usertype</w:t>
                  </w:r>
                  <w:proofErr w:type="spellEnd"/>
                  <w:r w:rsidRPr="00145ACA">
                    <w:rPr>
                      <w:sz w:val="22"/>
                      <w:szCs w:val="22"/>
                    </w:rPr>
                    <w:t xml:space="preserve">, </w:t>
                  </w:r>
                  <w:proofErr w:type="spellStart"/>
                  <w:r w:rsidRPr="00145ACA">
                    <w:rPr>
                      <w:sz w:val="22"/>
                      <w:szCs w:val="22"/>
                    </w:rPr>
                    <w:t>day_of_week</w:t>
                  </w:r>
                  <w:proofErr w:type="spellEnd"/>
                  <w:r w:rsidRPr="00145ACA">
                    <w:rPr>
                      <w:sz w:val="22"/>
                      <w:szCs w:val="22"/>
                    </w:rPr>
                    <w:t xml:space="preserve">) %&gt;% </w:t>
                  </w:r>
                </w:p>
                <w:p w14:paraId="3E90D9D5" w14:textId="77777777" w:rsidR="00145ACA" w:rsidRDefault="00145ACA" w:rsidP="00145ACA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proofErr w:type="gramStart"/>
                  <w:r w:rsidRPr="00145ACA">
                    <w:rPr>
                      <w:sz w:val="22"/>
                      <w:szCs w:val="22"/>
                    </w:rPr>
                    <w:t>summarise</w:t>
                  </w:r>
                  <w:proofErr w:type="spellEnd"/>
                  <w:r w:rsidRPr="00145ACA">
                    <w:rPr>
                      <w:sz w:val="22"/>
                      <w:szCs w:val="22"/>
                    </w:rPr>
                    <w:t xml:space="preserve">( </w:t>
                  </w:r>
                  <w:proofErr w:type="spellStart"/>
                  <w:r w:rsidRPr="00145ACA">
                    <w:rPr>
                      <w:sz w:val="22"/>
                      <w:szCs w:val="22"/>
                    </w:rPr>
                    <w:t>average</w:t>
                  </w:r>
                  <w:proofErr w:type="gramEnd"/>
                  <w:r w:rsidRPr="00145ACA">
                    <w:rPr>
                      <w:sz w:val="22"/>
                      <w:szCs w:val="22"/>
                    </w:rPr>
                    <w:t>_ride_duration</w:t>
                  </w:r>
                  <w:proofErr w:type="spellEnd"/>
                  <w:r w:rsidRPr="00145ACA">
                    <w:rPr>
                      <w:sz w:val="22"/>
                      <w:szCs w:val="22"/>
                    </w:rPr>
                    <w:t xml:space="preserve"> = mean(</w:t>
                  </w:r>
                  <w:proofErr w:type="spellStart"/>
                  <w:r w:rsidRPr="00145ACA">
                    <w:rPr>
                      <w:sz w:val="22"/>
                      <w:szCs w:val="22"/>
                    </w:rPr>
                    <w:t>tripduration</w:t>
                  </w:r>
                  <w:proofErr w:type="spellEnd"/>
                  <w:r w:rsidRPr="00145ACA">
                    <w:rPr>
                      <w:sz w:val="22"/>
                      <w:szCs w:val="22"/>
                    </w:rPr>
                    <w:t>), max = max(</w:t>
                  </w:r>
                  <w:proofErr w:type="spellStart"/>
                  <w:r w:rsidRPr="00145ACA">
                    <w:rPr>
                      <w:sz w:val="22"/>
                      <w:szCs w:val="22"/>
                    </w:rPr>
                    <w:t>tripduration</w:t>
                  </w:r>
                  <w:proofErr w:type="spellEnd"/>
                  <w:r w:rsidRPr="00145ACA">
                    <w:rPr>
                      <w:sz w:val="22"/>
                      <w:szCs w:val="22"/>
                    </w:rPr>
                    <w:t>), min = min(</w:t>
                  </w:r>
                  <w:proofErr w:type="spellStart"/>
                  <w:r w:rsidRPr="00145ACA">
                    <w:rPr>
                      <w:sz w:val="22"/>
                      <w:szCs w:val="22"/>
                    </w:rPr>
                    <w:t>tripduration</w:t>
                  </w:r>
                  <w:proofErr w:type="spellEnd"/>
                  <w:r w:rsidRPr="00145ACA">
                    <w:rPr>
                      <w:sz w:val="22"/>
                      <w:szCs w:val="22"/>
                    </w:rPr>
                    <w:t>)) %&gt;%</w:t>
                  </w:r>
                </w:p>
                <w:p w14:paraId="2F029D0E" w14:textId="7EFCAD4A" w:rsidR="00145ACA" w:rsidRPr="00145ACA" w:rsidRDefault="00145ACA" w:rsidP="00145ACA">
                  <w:pPr>
                    <w:spacing w:after="0"/>
                    <w:rPr>
                      <w:sz w:val="22"/>
                      <w:szCs w:val="22"/>
                    </w:rPr>
                  </w:pPr>
                  <w:r w:rsidRPr="00145ACA">
                    <w:rPr>
                      <w:sz w:val="22"/>
                      <w:szCs w:val="22"/>
                    </w:rPr>
                    <w:t xml:space="preserve"> </w:t>
                  </w:r>
                  <w:proofErr w:type="gramStart"/>
                  <w:r w:rsidRPr="00145ACA">
                    <w:rPr>
                      <w:sz w:val="22"/>
                      <w:szCs w:val="22"/>
                    </w:rPr>
                    <w:t>arrange(</w:t>
                  </w:r>
                  <w:proofErr w:type="spellStart"/>
                  <w:proofErr w:type="gramEnd"/>
                  <w:r w:rsidRPr="00145ACA">
                    <w:rPr>
                      <w:sz w:val="22"/>
                      <w:szCs w:val="22"/>
                    </w:rPr>
                    <w:t>usertype</w:t>
                  </w:r>
                  <w:proofErr w:type="spellEnd"/>
                  <w:r w:rsidRPr="00145ACA">
                    <w:rPr>
                      <w:sz w:val="22"/>
                      <w:szCs w:val="22"/>
                    </w:rPr>
                    <w:t xml:space="preserve">, </w:t>
                  </w:r>
                  <w:proofErr w:type="spellStart"/>
                  <w:r w:rsidRPr="00145ACA">
                    <w:rPr>
                      <w:sz w:val="22"/>
                      <w:szCs w:val="22"/>
                    </w:rPr>
                    <w:t>day_of_week</w:t>
                  </w:r>
                  <w:proofErr w:type="spellEnd"/>
                  <w:r w:rsidRPr="00145ACA">
                    <w:rPr>
                      <w:sz w:val="22"/>
                      <w:szCs w:val="22"/>
                    </w:rPr>
                    <w:t>)</w:t>
                  </w:r>
                </w:p>
                <w:p w14:paraId="774E75D5" w14:textId="124FF004" w:rsidR="00145ACA" w:rsidRPr="00145ACA" w:rsidRDefault="00145ACA" w:rsidP="00145ACA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</w:pPr>
                  <w:r w:rsidRPr="00145ACA">
                    <w:rPr>
                      <w:sz w:val="22"/>
                      <w:szCs w:val="22"/>
                    </w:rPr>
                    <w:t>View(</w:t>
                  </w:r>
                  <w:proofErr w:type="spellStart"/>
                  <w:r w:rsidRPr="00145ACA">
                    <w:rPr>
                      <w:sz w:val="22"/>
                      <w:szCs w:val="22"/>
                    </w:rPr>
                    <w:t>datasof_usertype_days</w:t>
                  </w:r>
                  <w:proofErr w:type="spellEnd"/>
                  <w:r w:rsidRPr="00145ACA">
                    <w:rPr>
                      <w:sz w:val="22"/>
                      <w:szCs w:val="22"/>
                    </w:rPr>
                    <w:t>)</w:t>
                  </w:r>
                </w:p>
              </w:txbxContent>
            </v:textbox>
            <w10:wrap type="square" anchorx="margin" anchory="margin"/>
          </v:rect>
        </w:pict>
      </w:r>
      <w:r w:rsidR="00000000" w:rsidRPr="00145ACA">
        <w:rPr>
          <w:b/>
          <w:bCs/>
        </w:rPr>
        <w:t>Comparing by each day of week for member vs casual</w:t>
      </w:r>
    </w:p>
    <w:p w14:paraId="0579C4C0" w14:textId="15CE93E3" w:rsidR="00B24CD4" w:rsidRDefault="00B24CD4" w:rsidP="00E83625">
      <w:pPr>
        <w:rPr>
          <w:b/>
          <w:bCs/>
        </w:rPr>
      </w:pPr>
    </w:p>
    <w:p w14:paraId="35ECDB38" w14:textId="4AE4373B" w:rsidR="00B24CD4" w:rsidRDefault="00B24CD4" w:rsidP="00E83625">
      <w:pPr>
        <w:rPr>
          <w:b/>
          <w:bCs/>
        </w:rPr>
      </w:pPr>
      <w:r>
        <w:rPr>
          <w:noProof/>
        </w:rPr>
        <w:drawing>
          <wp:inline distT="0" distB="0" distL="0" distR="0" wp14:anchorId="08217B66" wp14:editId="13E8B27D">
            <wp:extent cx="5994281" cy="3355340"/>
            <wp:effectExtent l="0" t="0" r="0" b="0"/>
            <wp:docPr id="832358557" name="Resim 2" descr="metin, ekran görüntüsü, yazı tipi, diyagra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358557" name="Resim 2" descr="metin, ekran görüntüsü, yazı tipi, diyagram içeren bir resim&#10;&#10;Açıklama otomatik olarak oluşturuldu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4281" cy="335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886DB" w14:textId="30204A49" w:rsidR="004E083E" w:rsidRDefault="004E083E" w:rsidP="004E083E">
      <w:r>
        <w:rPr>
          <w:b/>
          <w:bCs/>
        </w:rPr>
        <w:lastRenderedPageBreak/>
        <w:t xml:space="preserve">Total rides taken per month for each type of </w:t>
      </w:r>
      <w:proofErr w:type="gramStart"/>
      <w:r>
        <w:rPr>
          <w:b/>
          <w:bCs/>
        </w:rPr>
        <w:t>customers</w:t>
      </w:r>
      <w:proofErr w:type="gramEnd"/>
    </w:p>
    <w:p w14:paraId="2D7A44A5" w14:textId="32C0F914" w:rsidR="004E083E" w:rsidRDefault="009C159C" w:rsidP="004E083E">
      <w:r>
        <w:rPr>
          <w:noProof/>
        </w:rPr>
        <w:pict w14:anchorId="760F11CF">
          <v:rect id="_x0000_s1051" style="position:absolute;margin-left:152.8pt;margin-top:-112.9pt;width:185.1pt;height:528.7pt;rotation:90;z-index:251681792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51">
              <w:txbxContent>
                <w:p w14:paraId="5FB9C9DA" w14:textId="77777777" w:rsidR="004E083E" w:rsidRPr="009C159C" w:rsidRDefault="004E083E" w:rsidP="009C159C">
                  <w:pPr>
                    <w:spacing w:after="0"/>
                    <w:rPr>
                      <w:color w:val="92D050"/>
                    </w:rPr>
                  </w:pPr>
                  <w:r w:rsidRPr="009C159C">
                    <w:rPr>
                      <w:color w:val="92D050"/>
                    </w:rPr>
                    <w:t xml:space="preserve">Select the required columns &amp; reshape the </w:t>
                  </w:r>
                  <w:proofErr w:type="gramStart"/>
                  <w:r w:rsidRPr="009C159C">
                    <w:rPr>
                      <w:color w:val="92D050"/>
                    </w:rPr>
                    <w:t>data</w:t>
                  </w:r>
                  <w:proofErr w:type="gramEnd"/>
                </w:p>
                <w:p w14:paraId="753AE897" w14:textId="77777777" w:rsidR="004E083E" w:rsidRDefault="004E083E" w:rsidP="009C159C">
                  <w:pPr>
                    <w:spacing w:after="0"/>
                  </w:pPr>
                  <w:proofErr w:type="spellStart"/>
                  <w:r>
                    <w:t>monthly_ride_count</w:t>
                  </w:r>
                  <w:proofErr w:type="spellEnd"/>
                  <w:r>
                    <w:t xml:space="preserve"> &lt;- </w:t>
                  </w:r>
                  <w:proofErr w:type="spellStart"/>
                  <w:r>
                    <w:t>trip_datas</w:t>
                  </w:r>
                  <w:proofErr w:type="spellEnd"/>
                  <w:r>
                    <w:t xml:space="preserve"> %&gt;% </w:t>
                  </w:r>
                  <w:proofErr w:type="spellStart"/>
                  <w:r>
                    <w:t>group_by</w:t>
                  </w:r>
                  <w:proofErr w:type="spellEnd"/>
                  <w:r>
                    <w:t>(</w:t>
                  </w:r>
                  <w:proofErr w:type="spellStart"/>
                  <w:proofErr w:type="gramStart"/>
                  <w:r>
                    <w:t>month,usertype</w:t>
                  </w:r>
                  <w:proofErr w:type="spellEnd"/>
                  <w:proofErr w:type="gramEnd"/>
                  <w:r>
                    <w:t xml:space="preserve">) %&gt;% </w:t>
                  </w:r>
                  <w:proofErr w:type="spellStart"/>
                  <w:r>
                    <w:t>summarise</w:t>
                  </w:r>
                  <w:proofErr w:type="spellEnd"/>
                  <w:r>
                    <w:t>(</w:t>
                  </w:r>
                  <w:proofErr w:type="spellStart"/>
                  <w:r>
                    <w:t>count_of_ride</w:t>
                  </w:r>
                  <w:proofErr w:type="spellEnd"/>
                  <w:r>
                    <w:t xml:space="preserve"> =n())</w:t>
                  </w:r>
                </w:p>
                <w:p w14:paraId="17C9BBDB" w14:textId="77777777" w:rsidR="009C159C" w:rsidRDefault="009C159C" w:rsidP="009C159C">
                  <w:pPr>
                    <w:spacing w:after="0"/>
                  </w:pPr>
                </w:p>
                <w:p w14:paraId="48A3D14A" w14:textId="77777777" w:rsidR="004E083E" w:rsidRPr="009C159C" w:rsidRDefault="004E083E" w:rsidP="009C159C">
                  <w:pPr>
                    <w:spacing w:after="0"/>
                    <w:rPr>
                      <w:color w:val="92D050"/>
                    </w:rPr>
                  </w:pPr>
                  <w:r w:rsidRPr="009C159C">
                    <w:rPr>
                      <w:color w:val="92D050"/>
                    </w:rPr>
                    <w:t xml:space="preserve">Plot the line </w:t>
                  </w:r>
                  <w:proofErr w:type="gramStart"/>
                  <w:r w:rsidRPr="009C159C">
                    <w:rPr>
                      <w:color w:val="92D050"/>
                    </w:rPr>
                    <w:t>chart</w:t>
                  </w:r>
                  <w:proofErr w:type="gramEnd"/>
                </w:p>
                <w:p w14:paraId="0D22B946" w14:textId="77777777" w:rsidR="004E083E" w:rsidRDefault="004E083E" w:rsidP="009C159C">
                  <w:pPr>
                    <w:spacing w:after="0"/>
                  </w:pPr>
                  <w:r>
                    <w:t>ggplot(monthly_ride_</w:t>
                  </w:r>
                  <w:proofErr w:type="gramStart"/>
                  <w:r>
                    <w:t>count,aes</w:t>
                  </w:r>
                  <w:proofErr w:type="gramEnd"/>
                  <w:r>
                    <w:t xml:space="preserve">(x=month,y=count_of_ride,group=usertype,xlim(0,400000)))+ </w:t>
                  </w:r>
                  <w:proofErr w:type="spellStart"/>
                  <w:r>
                    <w:t>geom_point</w:t>
                  </w:r>
                  <w:proofErr w:type="spellEnd"/>
                  <w:r>
                    <w:t>(</w:t>
                  </w:r>
                  <w:proofErr w:type="spellStart"/>
                  <w:r>
                    <w:t>aes</w:t>
                  </w:r>
                  <w:proofErr w:type="spellEnd"/>
                  <w:r>
                    <w:t>(color=</w:t>
                  </w:r>
                  <w:proofErr w:type="spellStart"/>
                  <w:r>
                    <w:t>usertype</w:t>
                  </w:r>
                  <w:proofErr w:type="spellEnd"/>
                  <w:r>
                    <w:t>),size=1.5)+</w:t>
                  </w:r>
                </w:p>
                <w:p w14:paraId="66EB8871" w14:textId="77777777" w:rsidR="009C159C" w:rsidRDefault="004E083E" w:rsidP="009C159C">
                  <w:pPr>
                    <w:spacing w:after="0"/>
                  </w:pPr>
                  <w:r>
                    <w:t xml:space="preserve"> </w:t>
                  </w:r>
                  <w:proofErr w:type="spellStart"/>
                  <w:r>
                    <w:t>geom_line</w:t>
                  </w:r>
                  <w:proofErr w:type="spellEnd"/>
                  <w:r>
                    <w:t>(</w:t>
                  </w:r>
                  <w:proofErr w:type="spellStart"/>
                  <w:r>
                    <w:t>aes</w:t>
                  </w:r>
                  <w:proofErr w:type="spellEnd"/>
                  <w:r>
                    <w:t>(color=</w:t>
                  </w:r>
                  <w:proofErr w:type="spellStart"/>
                  <w:r>
                    <w:t>usertype</w:t>
                  </w:r>
                  <w:proofErr w:type="spellEnd"/>
                  <w:proofErr w:type="gramStart"/>
                  <w:r>
                    <w:t>),size</w:t>
                  </w:r>
                  <w:proofErr w:type="gramEnd"/>
                  <w:r>
                    <w:t xml:space="preserve">=1)+ </w:t>
                  </w:r>
                </w:p>
                <w:p w14:paraId="4FA0E3CA" w14:textId="284E825A" w:rsidR="004E083E" w:rsidRDefault="004E083E" w:rsidP="009C159C">
                  <w:pPr>
                    <w:spacing w:after="0"/>
                  </w:pPr>
                  <w:proofErr w:type="gramStart"/>
                  <w:r>
                    <w:t>labs(</w:t>
                  </w:r>
                  <w:proofErr w:type="gramEnd"/>
                  <w:r>
                    <w:t>x=“</w:t>
                  </w:r>
                  <w:proofErr w:type="spellStart"/>
                  <w:r>
                    <w:t>Month”,y</w:t>
                  </w:r>
                  <w:proofErr w:type="spellEnd"/>
                  <w:r>
                    <w:t>=“</w:t>
                  </w:r>
                  <w:proofErr w:type="spellStart"/>
                  <w:r>
                    <w:t>Count_of_rides”,title</w:t>
                  </w:r>
                  <w:proofErr w:type="spellEnd"/>
                  <w:r>
                    <w:t xml:space="preserve"> = “Total No. of rides per month”)</w:t>
                  </w:r>
                </w:p>
                <w:p w14:paraId="534CE96D" w14:textId="77777777" w:rsidR="004E083E" w:rsidRDefault="004E083E" w:rsidP="004E083E"/>
                <w:p w14:paraId="648AE736" w14:textId="6D1261B2" w:rsidR="004E083E" w:rsidRPr="00145ACA" w:rsidRDefault="004E083E" w:rsidP="004E083E">
                  <w:pPr>
                    <w:spacing w:after="0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2"/>
                      <w:szCs w:val="22"/>
                    </w:rPr>
                  </w:pPr>
                </w:p>
              </w:txbxContent>
            </v:textbox>
            <w10:wrap type="square" anchorx="margin" anchory="margin"/>
          </v:rect>
        </w:pict>
      </w:r>
      <w:r w:rsidR="004E083E">
        <w:t xml:space="preserve">Select the required columns &amp; reshape the </w:t>
      </w:r>
      <w:proofErr w:type="gramStart"/>
      <w:r w:rsidR="004E083E">
        <w:t>data</w:t>
      </w:r>
      <w:proofErr w:type="gramEnd"/>
    </w:p>
    <w:p w14:paraId="6B7C8890" w14:textId="61772485" w:rsidR="004E083E" w:rsidRDefault="004E083E" w:rsidP="004E083E"/>
    <w:p w14:paraId="2F02FFA6" w14:textId="0F6A2EEE" w:rsidR="00B24CD4" w:rsidRDefault="004E083E" w:rsidP="00E83625">
      <w:pPr>
        <w:rPr>
          <w:b/>
          <w:bCs/>
        </w:rPr>
      </w:pPr>
      <w:r>
        <w:rPr>
          <w:rFonts w:ascii="Arial" w:hAnsi="Arial" w:cs="Arial"/>
          <w:noProof/>
          <w:sz w:val="26"/>
          <w:szCs w:val="26"/>
          <w:lang w:val="tr-TR"/>
        </w:rPr>
        <w:drawing>
          <wp:inline distT="0" distB="0" distL="0" distR="0" wp14:anchorId="33616E9E" wp14:editId="4D864712">
            <wp:extent cx="5972143" cy="2993366"/>
            <wp:effectExtent l="0" t="0" r="0" b="0"/>
            <wp:docPr id="1922271578" name="Resim 7" descr="metin, öykü gelişim çizgisi; kumpas; grafiğini çıkarma, diyagram, çizgi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271578" name="Resim 7" descr="metin, öykü gelişim çizgisi; kumpas; grafiğini çıkarma, diyagram, çizgi içeren bir resim&#10;&#10;Açıklama otomatik olarak oluşturuldu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7347" cy="299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6"/>
          <w:szCs w:val="26"/>
          <w:lang w:val="tr-TR"/>
        </w:rPr>
        <w:t xml:space="preserve"> </w:t>
      </w:r>
    </w:p>
    <w:p w14:paraId="70CF73D2" w14:textId="74409F90" w:rsidR="00B24CD4" w:rsidRDefault="00B24CD4" w:rsidP="00E83625">
      <w:pPr>
        <w:rPr>
          <w:b/>
          <w:bCs/>
        </w:rPr>
      </w:pPr>
    </w:p>
    <w:p w14:paraId="58C3BD5F" w14:textId="77777777" w:rsidR="00B24CD4" w:rsidRPr="00145ACA" w:rsidRDefault="00B24CD4" w:rsidP="00E83625">
      <w:pPr>
        <w:rPr>
          <w:b/>
          <w:bCs/>
        </w:rPr>
      </w:pPr>
    </w:p>
    <w:p w14:paraId="3CAD4156" w14:textId="3A9EA1D8" w:rsidR="00145ACA" w:rsidRDefault="00145ACA" w:rsidP="00E83625"/>
    <w:p w14:paraId="4DF9B6A6" w14:textId="77777777" w:rsidR="009C159C" w:rsidRDefault="009C159C" w:rsidP="00E83625"/>
    <w:p w14:paraId="70F607EB" w14:textId="77777777" w:rsidR="009C159C" w:rsidRDefault="009C159C" w:rsidP="00E83625"/>
    <w:p w14:paraId="746A4D9A" w14:textId="2D3013D1" w:rsidR="009C159C" w:rsidRDefault="009C159C" w:rsidP="00E83625">
      <w:r>
        <w:rPr>
          <w:rFonts w:ascii="LMRoman12-Bold" w:hAnsi="LMRoman12-Bold" w:cs="LMRoman12-Bold"/>
          <w:b/>
          <w:bCs/>
          <w:sz w:val="29"/>
          <w:szCs w:val="29"/>
          <w:lang w:val="tr-TR"/>
        </w:rPr>
        <w:lastRenderedPageBreak/>
        <w:t xml:space="preserve">3) Total </w:t>
      </w:r>
      <w:proofErr w:type="spellStart"/>
      <w:r>
        <w:rPr>
          <w:rFonts w:ascii="LMRoman12-Bold" w:hAnsi="LMRoman12-Bold" w:cs="LMRoman12-Bold"/>
          <w:b/>
          <w:bCs/>
          <w:sz w:val="29"/>
          <w:szCs w:val="29"/>
          <w:lang w:val="tr-TR"/>
        </w:rPr>
        <w:t>rides</w:t>
      </w:r>
      <w:proofErr w:type="spellEnd"/>
      <w:r>
        <w:rPr>
          <w:rFonts w:ascii="LMRoman12-Bold" w:hAnsi="LMRoman12-Bold" w:cs="LMRoman12-Bold"/>
          <w:b/>
          <w:bCs/>
          <w:sz w:val="29"/>
          <w:szCs w:val="29"/>
          <w:lang w:val="tr-TR"/>
        </w:rPr>
        <w:t xml:space="preserve"> </w:t>
      </w:r>
      <w:proofErr w:type="spellStart"/>
      <w:r>
        <w:rPr>
          <w:rFonts w:ascii="LMRoman12-Bold" w:hAnsi="LMRoman12-Bold" w:cs="LMRoman12-Bold"/>
          <w:b/>
          <w:bCs/>
          <w:sz w:val="29"/>
          <w:szCs w:val="29"/>
          <w:lang w:val="tr-TR"/>
        </w:rPr>
        <w:t>taken</w:t>
      </w:r>
      <w:proofErr w:type="spellEnd"/>
      <w:r>
        <w:rPr>
          <w:rFonts w:ascii="LMRoman12-Bold" w:hAnsi="LMRoman12-Bold" w:cs="LMRoman12-Bold"/>
          <w:b/>
          <w:bCs/>
          <w:sz w:val="29"/>
          <w:szCs w:val="29"/>
          <w:lang w:val="tr-TR"/>
        </w:rPr>
        <w:t xml:space="preserve"> </w:t>
      </w:r>
      <w:proofErr w:type="spellStart"/>
      <w:r>
        <w:rPr>
          <w:rFonts w:ascii="LMRoman12-Bold" w:hAnsi="LMRoman12-Bold" w:cs="LMRoman12-Bold"/>
          <w:b/>
          <w:bCs/>
          <w:sz w:val="29"/>
          <w:szCs w:val="29"/>
          <w:lang w:val="tr-TR"/>
        </w:rPr>
        <w:t>each</w:t>
      </w:r>
      <w:proofErr w:type="spellEnd"/>
      <w:r>
        <w:rPr>
          <w:rFonts w:ascii="LMRoman12-Bold" w:hAnsi="LMRoman12-Bold" w:cs="LMRoman12-Bold"/>
          <w:b/>
          <w:bCs/>
          <w:sz w:val="29"/>
          <w:szCs w:val="29"/>
          <w:lang w:val="tr-TR"/>
        </w:rPr>
        <w:t xml:space="preserve"> </w:t>
      </w:r>
      <w:proofErr w:type="spellStart"/>
      <w:r>
        <w:rPr>
          <w:rFonts w:ascii="LMRoman12-Bold" w:hAnsi="LMRoman12-Bold" w:cs="LMRoman12-Bold"/>
          <w:b/>
          <w:bCs/>
          <w:sz w:val="29"/>
          <w:szCs w:val="29"/>
          <w:lang w:val="tr-TR"/>
        </w:rPr>
        <w:t>day</w:t>
      </w:r>
      <w:proofErr w:type="spellEnd"/>
      <w:r>
        <w:rPr>
          <w:rFonts w:ascii="LMRoman12-Bold" w:hAnsi="LMRoman12-Bold" w:cs="LMRoman12-Bold"/>
          <w:b/>
          <w:bCs/>
          <w:sz w:val="29"/>
          <w:szCs w:val="29"/>
          <w:lang w:val="tr-TR"/>
        </w:rPr>
        <w:t xml:space="preserve"> in a </w:t>
      </w:r>
      <w:proofErr w:type="spellStart"/>
      <w:r>
        <w:rPr>
          <w:rFonts w:ascii="LMRoman12-Bold" w:hAnsi="LMRoman12-Bold" w:cs="LMRoman12-Bold"/>
          <w:b/>
          <w:bCs/>
          <w:sz w:val="29"/>
          <w:szCs w:val="29"/>
          <w:lang w:val="tr-TR"/>
        </w:rPr>
        <w:t>week</w:t>
      </w:r>
      <w:proofErr w:type="spellEnd"/>
      <w:r>
        <w:rPr>
          <w:rFonts w:ascii="LMRoman12-Bold" w:hAnsi="LMRoman12-Bold" w:cs="LMRoman12-Bold"/>
          <w:b/>
          <w:bCs/>
          <w:sz w:val="29"/>
          <w:szCs w:val="29"/>
          <w:lang w:val="tr-TR"/>
        </w:rPr>
        <w:t xml:space="preserve"> </w:t>
      </w:r>
      <w:proofErr w:type="spellStart"/>
      <w:r>
        <w:rPr>
          <w:rFonts w:ascii="LMRoman12-Bold" w:hAnsi="LMRoman12-Bold" w:cs="LMRoman12-Bold"/>
          <w:b/>
          <w:bCs/>
          <w:sz w:val="29"/>
          <w:szCs w:val="29"/>
          <w:lang w:val="tr-TR"/>
        </w:rPr>
        <w:t>for</w:t>
      </w:r>
      <w:proofErr w:type="spellEnd"/>
      <w:r>
        <w:rPr>
          <w:rFonts w:ascii="LMRoman12-Bold" w:hAnsi="LMRoman12-Bold" w:cs="LMRoman12-Bold"/>
          <w:b/>
          <w:bCs/>
          <w:sz w:val="29"/>
          <w:szCs w:val="29"/>
          <w:lang w:val="tr-TR"/>
        </w:rPr>
        <w:t xml:space="preserve"> </w:t>
      </w:r>
      <w:proofErr w:type="spellStart"/>
      <w:r>
        <w:rPr>
          <w:rFonts w:ascii="LMRoman12-Bold" w:hAnsi="LMRoman12-Bold" w:cs="LMRoman12-Bold"/>
          <w:b/>
          <w:bCs/>
          <w:sz w:val="29"/>
          <w:szCs w:val="29"/>
          <w:lang w:val="tr-TR"/>
        </w:rPr>
        <w:t>each</w:t>
      </w:r>
      <w:proofErr w:type="spellEnd"/>
      <w:r>
        <w:rPr>
          <w:rFonts w:ascii="LMRoman12-Bold" w:hAnsi="LMRoman12-Bold" w:cs="LMRoman12-Bold"/>
          <w:b/>
          <w:bCs/>
          <w:sz w:val="29"/>
          <w:szCs w:val="29"/>
          <w:lang w:val="tr-TR"/>
        </w:rPr>
        <w:t xml:space="preserve"> </w:t>
      </w:r>
      <w:proofErr w:type="spellStart"/>
      <w:r>
        <w:rPr>
          <w:rFonts w:ascii="LMRoman12-Bold" w:hAnsi="LMRoman12-Bold" w:cs="LMRoman12-Bold"/>
          <w:b/>
          <w:bCs/>
          <w:sz w:val="29"/>
          <w:szCs w:val="29"/>
          <w:lang w:val="tr-TR"/>
        </w:rPr>
        <w:t>type</w:t>
      </w:r>
      <w:proofErr w:type="spellEnd"/>
      <w:r>
        <w:rPr>
          <w:rFonts w:ascii="LMRoman12-Bold" w:hAnsi="LMRoman12-Bold" w:cs="LMRoman12-Bold"/>
          <w:b/>
          <w:bCs/>
          <w:sz w:val="29"/>
          <w:szCs w:val="29"/>
          <w:lang w:val="tr-TR"/>
        </w:rPr>
        <w:t xml:space="preserve"> of </w:t>
      </w:r>
      <w:proofErr w:type="spellStart"/>
      <w:r>
        <w:rPr>
          <w:rFonts w:ascii="LMRoman12-Bold" w:hAnsi="LMRoman12-Bold" w:cs="LMRoman12-Bold"/>
          <w:b/>
          <w:bCs/>
          <w:sz w:val="29"/>
          <w:szCs w:val="29"/>
          <w:lang w:val="tr-TR"/>
        </w:rPr>
        <w:t>customers</w:t>
      </w:r>
      <w:proofErr w:type="spellEnd"/>
    </w:p>
    <w:p w14:paraId="5287FD46" w14:textId="2AE30F56" w:rsidR="00145ACA" w:rsidRDefault="009C159C" w:rsidP="00E83625">
      <w:r>
        <w:rPr>
          <w:noProof/>
        </w:rPr>
        <w:pict w14:anchorId="7863CFCF">
          <v:rect id="_x0000_s1052" style="position:absolute;margin-left:67.75pt;margin-top:-52.9pt;width:263.85pt;height:457.45pt;rotation:90;z-index:251683840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52">
              <w:txbxContent>
                <w:p w14:paraId="7C9F8ED5" w14:textId="77777777" w:rsidR="009C159C" w:rsidRPr="009C159C" w:rsidRDefault="009C159C" w:rsidP="009C159C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r w:rsidRPr="009C159C">
                    <w:rPr>
                      <w:sz w:val="22"/>
                      <w:szCs w:val="22"/>
                    </w:rPr>
                    <w:t>colnames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(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trip_datas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)</w:t>
                  </w:r>
                </w:p>
                <w:p w14:paraId="3C678365" w14:textId="2B542D7C" w:rsidR="009C159C" w:rsidRPr="009C159C" w:rsidRDefault="009C159C" w:rsidP="009C159C">
                  <w:pPr>
                    <w:spacing w:after="0"/>
                    <w:rPr>
                      <w:sz w:val="22"/>
                      <w:szCs w:val="22"/>
                    </w:rPr>
                  </w:pPr>
                  <w:r w:rsidRPr="009C159C">
                    <w:rPr>
                      <w:sz w:val="22"/>
                      <w:szCs w:val="22"/>
                    </w:rPr>
                    <w:t xml:space="preserve"> </w:t>
                  </w:r>
                  <w:r w:rsidRPr="009C159C">
                    <w:rPr>
                      <w:sz w:val="22"/>
                      <w:szCs w:val="22"/>
                    </w:rPr>
                    <w:tab/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day_wise_ride_count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 xml:space="preserve"> &lt;- 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trip_datas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 xml:space="preserve"> %&gt;% </w:t>
                  </w:r>
                </w:p>
                <w:p w14:paraId="2F635497" w14:textId="77777777" w:rsidR="009C159C" w:rsidRPr="009C159C" w:rsidRDefault="009C159C" w:rsidP="009C159C">
                  <w:pPr>
                    <w:spacing w:after="0"/>
                    <w:ind w:firstLine="720"/>
                    <w:rPr>
                      <w:sz w:val="22"/>
                      <w:szCs w:val="22"/>
                    </w:rPr>
                  </w:pPr>
                  <w:proofErr w:type="spellStart"/>
                  <w:r w:rsidRPr="009C159C">
                    <w:rPr>
                      <w:sz w:val="22"/>
                      <w:szCs w:val="22"/>
                    </w:rPr>
                    <w:t>group_by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(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day_of_</w:t>
                  </w:r>
                  <w:proofErr w:type="gramStart"/>
                  <w:r w:rsidRPr="009C159C">
                    <w:rPr>
                      <w:sz w:val="22"/>
                      <w:szCs w:val="22"/>
                    </w:rPr>
                    <w:t>week,usertype</w:t>
                  </w:r>
                  <w:proofErr w:type="spellEnd"/>
                  <w:proofErr w:type="gramEnd"/>
                  <w:r w:rsidRPr="009C159C">
                    <w:rPr>
                      <w:sz w:val="22"/>
                      <w:szCs w:val="22"/>
                    </w:rPr>
                    <w:t xml:space="preserve">) %&gt;% </w:t>
                  </w:r>
                </w:p>
                <w:p w14:paraId="713623B0" w14:textId="77777777" w:rsidR="009C159C" w:rsidRPr="009C159C" w:rsidRDefault="009C159C" w:rsidP="009C159C">
                  <w:pPr>
                    <w:spacing w:after="0"/>
                    <w:ind w:firstLine="720"/>
                    <w:rPr>
                      <w:sz w:val="22"/>
                      <w:szCs w:val="22"/>
                    </w:rPr>
                  </w:pPr>
                  <w:proofErr w:type="spellStart"/>
                  <w:proofErr w:type="gramStart"/>
                  <w:r w:rsidRPr="009C159C">
                    <w:rPr>
                      <w:sz w:val="22"/>
                      <w:szCs w:val="22"/>
                    </w:rPr>
                    <w:t>summarise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(</w:t>
                  </w:r>
                  <w:proofErr w:type="spellStart"/>
                  <w:proofErr w:type="gramEnd"/>
                  <w:r w:rsidRPr="009C159C">
                    <w:rPr>
                      <w:sz w:val="22"/>
                      <w:szCs w:val="22"/>
                    </w:rPr>
                    <w:t>count_of_ride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 xml:space="preserve"> =n()) %&gt;%</w:t>
                  </w:r>
                </w:p>
                <w:p w14:paraId="45D0D63E" w14:textId="5C5B0B5A" w:rsidR="009C159C" w:rsidRPr="009C159C" w:rsidRDefault="009C159C" w:rsidP="009C159C">
                  <w:pPr>
                    <w:spacing w:after="0"/>
                    <w:ind w:left="720"/>
                    <w:rPr>
                      <w:sz w:val="22"/>
                      <w:szCs w:val="22"/>
                    </w:rPr>
                  </w:pPr>
                  <w:proofErr w:type="spellStart"/>
                  <w:r w:rsidRPr="009C159C">
                    <w:rPr>
                      <w:sz w:val="22"/>
                      <w:szCs w:val="22"/>
                    </w:rPr>
                    <w:t>pivot_</w:t>
                  </w:r>
                  <w:proofErr w:type="gramStart"/>
                  <w:r w:rsidRPr="009C159C">
                    <w:rPr>
                      <w:sz w:val="22"/>
                      <w:szCs w:val="22"/>
                    </w:rPr>
                    <w:t>wider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(</w:t>
                  </w:r>
                  <w:proofErr w:type="spellStart"/>
                  <w:proofErr w:type="gramEnd"/>
                  <w:r w:rsidRPr="009C159C">
                    <w:rPr>
                      <w:sz w:val="22"/>
                      <w:szCs w:val="22"/>
                    </w:rPr>
                    <w:t>names_from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 xml:space="preserve"> = 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usertype,values_from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 xml:space="preserve"> = 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count_of_ride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) %&gt;% mutate(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total_rides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 xml:space="preserve"> = 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casual+member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) %&gt;%</w:t>
                  </w:r>
                </w:p>
                <w:p w14:paraId="53D0CB00" w14:textId="77777777" w:rsidR="009C159C" w:rsidRPr="009C159C" w:rsidRDefault="009C159C" w:rsidP="009C159C">
                  <w:pPr>
                    <w:spacing w:after="0"/>
                    <w:ind w:left="720"/>
                    <w:rPr>
                      <w:sz w:val="22"/>
                      <w:szCs w:val="22"/>
                    </w:rPr>
                  </w:pPr>
                  <w:proofErr w:type="gramStart"/>
                  <w:r w:rsidRPr="009C159C">
                    <w:rPr>
                      <w:sz w:val="22"/>
                      <w:szCs w:val="22"/>
                    </w:rPr>
                    <w:t>mutate(</w:t>
                  </w:r>
                  <w:proofErr w:type="spellStart"/>
                  <w:proofErr w:type="gramEnd"/>
                  <w:r w:rsidRPr="009C159C">
                    <w:rPr>
                      <w:sz w:val="22"/>
                      <w:szCs w:val="22"/>
                    </w:rPr>
                    <w:t>casual_percentage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= (casual/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total_rides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)</w:t>
                  </w:r>
                  <w:r w:rsidRPr="009C159C">
                    <w:rPr>
                      <w:i/>
                      <w:iCs/>
                      <w:sz w:val="22"/>
                      <w:szCs w:val="22"/>
                    </w:rPr>
                    <w:t>100) %&gt;% mutate(</w:t>
                  </w:r>
                  <w:proofErr w:type="spellStart"/>
                  <w:r w:rsidRPr="009C159C">
                    <w:rPr>
                      <w:i/>
                      <w:iCs/>
                      <w:sz w:val="22"/>
                      <w:szCs w:val="22"/>
                    </w:rPr>
                    <w:t>member_percentage</w:t>
                  </w:r>
                  <w:proofErr w:type="spellEnd"/>
                  <w:r w:rsidRPr="009C159C">
                    <w:rPr>
                      <w:i/>
                      <w:iCs/>
                      <w:sz w:val="22"/>
                      <w:szCs w:val="22"/>
                    </w:rPr>
                    <w:t>= (member/</w:t>
                  </w:r>
                  <w:proofErr w:type="spellStart"/>
                  <w:r w:rsidRPr="009C159C">
                    <w:rPr>
                      <w:i/>
                      <w:iCs/>
                      <w:sz w:val="22"/>
                      <w:szCs w:val="22"/>
                    </w:rPr>
                    <w:t>total_rides</w:t>
                  </w:r>
                  <w:proofErr w:type="spellEnd"/>
                  <w:r w:rsidRPr="009C159C">
                    <w:rPr>
                      <w:i/>
                      <w:iCs/>
                      <w:sz w:val="22"/>
                      <w:szCs w:val="22"/>
                    </w:rPr>
                    <w:t>)</w:t>
                  </w:r>
                  <w:r w:rsidRPr="009C159C">
                    <w:rPr>
                      <w:sz w:val="22"/>
                      <w:szCs w:val="22"/>
                    </w:rPr>
                    <w:t>100)</w:t>
                  </w:r>
                </w:p>
                <w:p w14:paraId="28A674CD" w14:textId="0C08A7AE" w:rsidR="009C159C" w:rsidRPr="009C159C" w:rsidRDefault="009C159C" w:rsidP="009C159C">
                  <w:pPr>
                    <w:spacing w:after="0"/>
                    <w:rPr>
                      <w:sz w:val="22"/>
                      <w:szCs w:val="22"/>
                    </w:rPr>
                  </w:pPr>
                  <w:r w:rsidRPr="009C159C">
                    <w:rPr>
                      <w:sz w:val="22"/>
                      <w:szCs w:val="22"/>
                    </w:rPr>
                    <w:t>print(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day_wise_ride_count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)</w:t>
                  </w:r>
                </w:p>
                <w:p w14:paraId="63FB37F2" w14:textId="77777777" w:rsidR="009C159C" w:rsidRPr="009C159C" w:rsidRDefault="009C159C" w:rsidP="009C159C">
                  <w:pPr>
                    <w:spacing w:after="0"/>
                    <w:rPr>
                      <w:sz w:val="22"/>
                      <w:szCs w:val="22"/>
                    </w:rPr>
                  </w:pPr>
                </w:p>
                <w:p w14:paraId="49C91786" w14:textId="77777777" w:rsidR="009C159C" w:rsidRPr="009C159C" w:rsidRDefault="009C159C" w:rsidP="009C159C">
                  <w:pPr>
                    <w:spacing w:after="0"/>
                    <w:rPr>
                      <w:sz w:val="22"/>
                      <w:szCs w:val="22"/>
                    </w:rPr>
                  </w:pPr>
                  <w:r w:rsidRPr="009C159C">
                    <w:rPr>
                      <w:sz w:val="22"/>
                      <w:szCs w:val="22"/>
                    </w:rPr>
                    <w:t xml:space="preserve">day_wise_ride_count_2 &lt;- 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trip_datas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 xml:space="preserve"> %&gt;% </w:t>
                  </w:r>
                </w:p>
                <w:p w14:paraId="666ECED1" w14:textId="77777777" w:rsidR="009C159C" w:rsidRPr="009C159C" w:rsidRDefault="009C159C" w:rsidP="009C159C">
                  <w:pPr>
                    <w:spacing w:after="0"/>
                    <w:ind w:firstLine="720"/>
                    <w:rPr>
                      <w:sz w:val="22"/>
                      <w:szCs w:val="22"/>
                    </w:rPr>
                  </w:pPr>
                  <w:proofErr w:type="spellStart"/>
                  <w:r w:rsidRPr="009C159C">
                    <w:rPr>
                      <w:sz w:val="22"/>
                      <w:szCs w:val="22"/>
                    </w:rPr>
                    <w:t>group_by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(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day_of_</w:t>
                  </w:r>
                  <w:proofErr w:type="gramStart"/>
                  <w:r w:rsidRPr="009C159C">
                    <w:rPr>
                      <w:sz w:val="22"/>
                      <w:szCs w:val="22"/>
                    </w:rPr>
                    <w:t>week,usertype</w:t>
                  </w:r>
                  <w:proofErr w:type="spellEnd"/>
                  <w:proofErr w:type="gramEnd"/>
                  <w:r w:rsidRPr="009C159C">
                    <w:rPr>
                      <w:sz w:val="22"/>
                      <w:szCs w:val="22"/>
                    </w:rPr>
                    <w:t xml:space="preserve">) %&gt;% </w:t>
                  </w:r>
                </w:p>
                <w:p w14:paraId="768DC3C9" w14:textId="77777777" w:rsidR="009C159C" w:rsidRPr="009C159C" w:rsidRDefault="009C159C" w:rsidP="009C159C">
                  <w:pPr>
                    <w:spacing w:after="0"/>
                    <w:ind w:firstLine="720"/>
                    <w:rPr>
                      <w:sz w:val="22"/>
                      <w:szCs w:val="22"/>
                    </w:rPr>
                  </w:pPr>
                  <w:proofErr w:type="spellStart"/>
                  <w:proofErr w:type="gramStart"/>
                  <w:r w:rsidRPr="009C159C">
                    <w:rPr>
                      <w:sz w:val="22"/>
                      <w:szCs w:val="22"/>
                    </w:rPr>
                    <w:t>summarise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(</w:t>
                  </w:r>
                  <w:proofErr w:type="spellStart"/>
                  <w:proofErr w:type="gramEnd"/>
                  <w:r w:rsidRPr="009C159C">
                    <w:rPr>
                      <w:sz w:val="22"/>
                      <w:szCs w:val="22"/>
                    </w:rPr>
                    <w:t>count_of_ride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 xml:space="preserve"> =n())</w:t>
                  </w:r>
                </w:p>
                <w:p w14:paraId="14DBB0D8" w14:textId="1E52A677" w:rsidR="009C159C" w:rsidRPr="009C159C" w:rsidRDefault="009C159C" w:rsidP="009C159C">
                  <w:pPr>
                    <w:spacing w:after="0"/>
                    <w:ind w:left="720"/>
                    <w:rPr>
                      <w:sz w:val="22"/>
                      <w:szCs w:val="22"/>
                    </w:rPr>
                  </w:pPr>
                  <w:proofErr w:type="spellStart"/>
                  <w:proofErr w:type="gramStart"/>
                  <w:r w:rsidRPr="009C159C">
                    <w:rPr>
                      <w:sz w:val="22"/>
                      <w:szCs w:val="22"/>
                    </w:rPr>
                    <w:t>ggplot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(</w:t>
                  </w:r>
                  <w:proofErr w:type="gramEnd"/>
                  <w:r w:rsidRPr="009C159C">
                    <w:rPr>
                      <w:sz w:val="22"/>
                      <w:szCs w:val="22"/>
                    </w:rPr>
                    <w:t>data = day_wise_ride_count_2)+ geom_col(mapping=aes(x=day_of_week,y=count_of_ride,fill=usertype))+ labs(x=“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day_of_week”,y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=“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Count_of_rides”,title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 xml:space="preserve"> = “Day wise total ride count”)</w:t>
                  </w:r>
                </w:p>
                <w:p w14:paraId="0315CF13" w14:textId="1C30EC13" w:rsidR="009C159C" w:rsidRDefault="009C159C">
                  <w:pPr>
                    <w:jc w:val="center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</w:p>
    <w:p w14:paraId="5F0788DE" w14:textId="77777777" w:rsidR="00145ACA" w:rsidRDefault="00145ACA" w:rsidP="00E83625"/>
    <w:p w14:paraId="0988D3B7" w14:textId="696B138D" w:rsidR="00145ACA" w:rsidRDefault="00145ACA" w:rsidP="00E83625"/>
    <w:p w14:paraId="2165DE21" w14:textId="77777777" w:rsidR="00145ACA" w:rsidRDefault="00145ACA" w:rsidP="00E83625"/>
    <w:p w14:paraId="5A5DFD9E" w14:textId="77777777" w:rsidR="00B24CD4" w:rsidRDefault="00B24CD4" w:rsidP="00E83625"/>
    <w:p w14:paraId="78A7D8E2" w14:textId="77777777" w:rsidR="00CD3758" w:rsidRDefault="00CD3758" w:rsidP="00E83625"/>
    <w:p w14:paraId="7CBAD09D" w14:textId="77777777" w:rsidR="007B4D50" w:rsidRDefault="007B4D50" w:rsidP="00E83625">
      <w:bookmarkStart w:id="25" w:name="X6d201f8fdcb7100a602e6b20d2d2cf341324bfd"/>
      <w:bookmarkStart w:id="26" w:name="X56286c5d6de54bc8a9b4d3a157a26d255ebad0b"/>
      <w:bookmarkEnd w:id="24"/>
    </w:p>
    <w:p w14:paraId="6EC783B7" w14:textId="216BA844" w:rsidR="007B4D50" w:rsidRDefault="007B4D50" w:rsidP="00E83625"/>
    <w:p w14:paraId="77B4B65C" w14:textId="77777777" w:rsidR="007B4D50" w:rsidRDefault="007B4D50" w:rsidP="00E83625"/>
    <w:p w14:paraId="2094A440" w14:textId="77777777" w:rsidR="007B4D50" w:rsidRDefault="007B4D50" w:rsidP="00E83625"/>
    <w:p w14:paraId="5E0AF9F9" w14:textId="62BB7E09" w:rsidR="00B24CD4" w:rsidRDefault="00B24CD4" w:rsidP="00E83625"/>
    <w:p w14:paraId="539DB17F" w14:textId="39887245" w:rsidR="00B24CD4" w:rsidRDefault="009C159C" w:rsidP="00E83625">
      <w:r>
        <w:rPr>
          <w:noProof/>
        </w:rPr>
        <w:drawing>
          <wp:anchor distT="0" distB="0" distL="114300" distR="114300" simplePos="0" relativeHeight="251660288" behindDoc="0" locked="0" layoutInCell="1" allowOverlap="1" wp14:anchorId="1EABB7FF" wp14:editId="4455AB0C">
            <wp:simplePos x="0" y="0"/>
            <wp:positionH relativeFrom="column">
              <wp:posOffset>-5957570</wp:posOffset>
            </wp:positionH>
            <wp:positionV relativeFrom="paragraph">
              <wp:posOffset>483870</wp:posOffset>
            </wp:positionV>
            <wp:extent cx="5857240" cy="3235325"/>
            <wp:effectExtent l="0" t="0" r="0" b="0"/>
            <wp:wrapTopAndBottom/>
            <wp:docPr id="1748215039" name="Resim 8" descr="metin, ekran görüntüsü, diyagram, paralel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215039" name="Resim 8" descr="metin, ekran görüntüsü, diyagram, paralel içeren bir resim&#10;&#10;Açıklama otomatik olarak oluşturuldu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240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37D51D" w14:textId="37119B88" w:rsidR="00B24CD4" w:rsidRDefault="00B24CD4" w:rsidP="00E83625"/>
    <w:p w14:paraId="196F95E1" w14:textId="24E5F7A6" w:rsidR="00B24CD4" w:rsidRDefault="00B24CD4" w:rsidP="00E83625"/>
    <w:p w14:paraId="63E9A638" w14:textId="77777777" w:rsidR="00B24CD4" w:rsidRDefault="00B24CD4" w:rsidP="00E83625"/>
    <w:p w14:paraId="6DF64F58" w14:textId="6861E5F1" w:rsidR="008B3B31" w:rsidRDefault="00000000" w:rsidP="00E83625">
      <w:pPr>
        <w:rPr>
          <w:b/>
          <w:bCs/>
        </w:rPr>
      </w:pPr>
      <w:bookmarkStart w:id="27" w:name="Xd98a109407eba0d8e271bf6c81b3e7b999b9f34"/>
      <w:bookmarkEnd w:id="22"/>
      <w:bookmarkEnd w:id="25"/>
      <w:bookmarkEnd w:id="26"/>
      <w:r>
        <w:rPr>
          <w:b/>
          <w:bCs/>
        </w:rPr>
        <w:lastRenderedPageBreak/>
        <w:t>4) Types of bikes per type of customers</w:t>
      </w:r>
    </w:p>
    <w:p w14:paraId="674686F8" w14:textId="62F5048A" w:rsidR="009C159C" w:rsidRDefault="009C159C" w:rsidP="00E83625">
      <w:r>
        <w:rPr>
          <w:noProof/>
        </w:rPr>
        <w:pict w14:anchorId="4464F88A">
          <v:rect id="_x0000_s1053" style="position:absolute;margin-left:120.7pt;margin-top:-82.8pt;width:155.85pt;height:394.35pt;rotation:90;z-index:251686912;visibility:visible;mso-height-percent:0;mso-wrap-distance-left:10.8pt;mso-wrap-distance-top:7.2pt;mso-wrap-distance-right:10.8pt;mso-wrap-distance-bottom:7.2pt;mso-position-horizontal-relative:margin;mso-position-vertical-relative:margin;mso-height-percent:0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53">
              <w:txbxContent>
                <w:p w14:paraId="11DCBDFD" w14:textId="77777777" w:rsidR="009C159C" w:rsidRPr="009C159C" w:rsidRDefault="009C159C" w:rsidP="009C159C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r w:rsidRPr="009C159C">
                    <w:rPr>
                      <w:sz w:val="22"/>
                      <w:szCs w:val="22"/>
                    </w:rPr>
                    <w:t>bike_type_count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 xml:space="preserve"> &lt;- 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trip_datas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 xml:space="preserve"> %&gt;% </w:t>
                  </w:r>
                </w:p>
                <w:p w14:paraId="02FEDA9D" w14:textId="77777777" w:rsidR="009C159C" w:rsidRPr="009C159C" w:rsidRDefault="009C159C" w:rsidP="009C159C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r w:rsidRPr="009C159C">
                    <w:rPr>
                      <w:sz w:val="22"/>
                      <w:szCs w:val="22"/>
                    </w:rPr>
                    <w:t>group_by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(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biketype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) %&gt;%</w:t>
                  </w:r>
                </w:p>
                <w:p w14:paraId="7C476DE9" w14:textId="77777777" w:rsidR="009C159C" w:rsidRPr="009C159C" w:rsidRDefault="009C159C" w:rsidP="009C159C">
                  <w:pPr>
                    <w:spacing w:after="0"/>
                    <w:rPr>
                      <w:sz w:val="22"/>
                      <w:szCs w:val="22"/>
                    </w:rPr>
                  </w:pPr>
                  <w:r w:rsidRPr="009C159C">
                    <w:rPr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summarise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(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ride_count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=</w:t>
                  </w:r>
                  <w:proofErr w:type="gramStart"/>
                  <w:r w:rsidRPr="009C159C">
                    <w:rPr>
                      <w:sz w:val="22"/>
                      <w:szCs w:val="22"/>
                    </w:rPr>
                    <w:t>n(</w:t>
                  </w:r>
                  <w:proofErr w:type="gramEnd"/>
                  <w:r w:rsidRPr="009C159C">
                    <w:rPr>
                      <w:sz w:val="22"/>
                      <w:szCs w:val="22"/>
                    </w:rPr>
                    <w:t xml:space="preserve">)) %&gt;% </w:t>
                  </w:r>
                </w:p>
                <w:p w14:paraId="5B8A2A59" w14:textId="06155AC2" w:rsidR="009C159C" w:rsidRPr="009C159C" w:rsidRDefault="009C159C" w:rsidP="009C159C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gramStart"/>
                  <w:r w:rsidRPr="009C159C">
                    <w:rPr>
                      <w:sz w:val="22"/>
                      <w:szCs w:val="22"/>
                    </w:rPr>
                    <w:t>mutate(</w:t>
                  </w:r>
                  <w:proofErr w:type="spellStart"/>
                  <w:proofErr w:type="gramEnd"/>
                  <w:r w:rsidRPr="009C159C">
                    <w:rPr>
                      <w:sz w:val="22"/>
                      <w:szCs w:val="22"/>
                    </w:rPr>
                    <w:t>ride_count_percentage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 xml:space="preserve"> = round(100*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ride_count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/sum(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ride_count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),1))</w:t>
                  </w:r>
                </w:p>
                <w:p w14:paraId="1C6B01C2" w14:textId="48896F93" w:rsidR="009C159C" w:rsidRPr="009C159C" w:rsidRDefault="009C159C" w:rsidP="009C159C">
                  <w:pPr>
                    <w:spacing w:after="0"/>
                    <w:rPr>
                      <w:sz w:val="22"/>
                      <w:szCs w:val="22"/>
                    </w:rPr>
                  </w:pPr>
                  <w:r w:rsidRPr="009C159C">
                    <w:rPr>
                      <w:sz w:val="22"/>
                      <w:szCs w:val="22"/>
                    </w:rPr>
                    <w:t xml:space="preserve"> print(</w:t>
                  </w:r>
                  <w:proofErr w:type="spellStart"/>
                  <w:r w:rsidRPr="009C159C">
                    <w:rPr>
                      <w:sz w:val="22"/>
                      <w:szCs w:val="22"/>
                    </w:rPr>
                    <w:t>bike_type_count</w:t>
                  </w:r>
                  <w:proofErr w:type="spellEnd"/>
                  <w:r w:rsidRPr="009C159C">
                    <w:rPr>
                      <w:sz w:val="22"/>
                      <w:szCs w:val="22"/>
                    </w:rPr>
                    <w:t>)</w:t>
                  </w:r>
                </w:p>
                <w:p w14:paraId="0EADE5EF" w14:textId="549BE03A" w:rsidR="009C159C" w:rsidRDefault="009C159C">
                  <w:pPr>
                    <w:jc w:val="center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</w:p>
    <w:p w14:paraId="01DF2F42" w14:textId="796641BE" w:rsidR="009C159C" w:rsidRDefault="009C159C" w:rsidP="00E83625"/>
    <w:p w14:paraId="1D8EE017" w14:textId="77777777" w:rsidR="009C159C" w:rsidRDefault="009C159C" w:rsidP="00E83625"/>
    <w:p w14:paraId="29324A3B" w14:textId="77777777" w:rsidR="009C159C" w:rsidRDefault="009C159C" w:rsidP="00E83625"/>
    <w:p w14:paraId="54F308ED" w14:textId="77777777" w:rsidR="009C159C" w:rsidRDefault="009C159C" w:rsidP="00E83625"/>
    <w:p w14:paraId="4277AC48" w14:textId="77777777" w:rsidR="009C159C" w:rsidRDefault="009C159C" w:rsidP="00E83625"/>
    <w:p w14:paraId="5140FE94" w14:textId="77777777" w:rsidR="009C159C" w:rsidRDefault="009C159C" w:rsidP="00E83625"/>
    <w:p w14:paraId="736C655E" w14:textId="77777777" w:rsidR="009C159C" w:rsidRDefault="009C159C" w:rsidP="00E83625"/>
    <w:p w14:paraId="0AA2EE25" w14:textId="6CB70EF5" w:rsidR="009C159C" w:rsidRDefault="009C159C" w:rsidP="00E83625">
      <w:r>
        <w:rPr>
          <w:noProof/>
        </w:rPr>
        <w:drawing>
          <wp:inline distT="0" distB="0" distL="0" distR="0" wp14:anchorId="45C5AD49" wp14:editId="6F91E5D4">
            <wp:extent cx="3619145" cy="3329796"/>
            <wp:effectExtent l="0" t="0" r="0" b="0"/>
            <wp:docPr id="2074385521" name="Resim 9" descr="daire, diyagram, grafik, renklilik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385521" name="Resim 9" descr="daire, diyagram, grafik, renklilik içeren bir resim&#10;&#10;Açıklama otomatik olarak oluşturuldu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3739" cy="3343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68F3D" w14:textId="77777777" w:rsidR="009C159C" w:rsidRDefault="009C159C" w:rsidP="00E83625"/>
    <w:p w14:paraId="431608BE" w14:textId="77777777" w:rsidR="009C159C" w:rsidRDefault="009C159C" w:rsidP="00E83625"/>
    <w:p w14:paraId="04B07507" w14:textId="77777777" w:rsidR="009C159C" w:rsidRDefault="009C159C" w:rsidP="00E83625"/>
    <w:p w14:paraId="3AE35E32" w14:textId="77777777" w:rsidR="009C159C" w:rsidRDefault="009C159C" w:rsidP="00E83625"/>
    <w:p w14:paraId="2E46EDB6" w14:textId="77777777" w:rsidR="009C159C" w:rsidRDefault="009C159C" w:rsidP="00E83625"/>
    <w:p w14:paraId="72360A1D" w14:textId="77777777" w:rsidR="009C159C" w:rsidRDefault="009C159C" w:rsidP="00E83625"/>
    <w:p w14:paraId="080B1417" w14:textId="77777777" w:rsidR="009C159C" w:rsidRDefault="009C159C" w:rsidP="00E83625"/>
    <w:p w14:paraId="41A84EE9" w14:textId="352E95CF" w:rsidR="009C159C" w:rsidRDefault="009C159C" w:rsidP="00E83625">
      <w:r>
        <w:rPr>
          <w:noProof/>
        </w:rPr>
        <w:lastRenderedPageBreak/>
        <w:pict w14:anchorId="4E6FB25C">
          <v:rect id="_x0000_s1054" style="position:absolute;margin-left:137.3pt;margin-top:-169.4pt;width:168.8pt;height:470.35pt;rotation:90;z-index:251688960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54">
              <w:txbxContent>
                <w:p w14:paraId="578F72A8" w14:textId="77777777" w:rsidR="00F14182" w:rsidRPr="00F14182" w:rsidRDefault="00F14182" w:rsidP="00F14182">
                  <w:pPr>
                    <w:spacing w:after="0"/>
                    <w:rPr>
                      <w:sz w:val="22"/>
                      <w:szCs w:val="22"/>
                    </w:rPr>
                  </w:pPr>
                  <w:r w:rsidRPr="00F14182">
                    <w:rPr>
                      <w:sz w:val="22"/>
                      <w:szCs w:val="22"/>
                    </w:rPr>
                    <w:t xml:space="preserve">bike_type_count_2 &lt;- </w:t>
                  </w:r>
                  <w:proofErr w:type="spellStart"/>
                  <w:r w:rsidRPr="00F14182">
                    <w:rPr>
                      <w:sz w:val="22"/>
                      <w:szCs w:val="22"/>
                    </w:rPr>
                    <w:t>trip_datas</w:t>
                  </w:r>
                  <w:proofErr w:type="spellEnd"/>
                  <w:r w:rsidRPr="00F14182">
                    <w:rPr>
                      <w:sz w:val="22"/>
                      <w:szCs w:val="22"/>
                    </w:rPr>
                    <w:t xml:space="preserve"> %&gt;%</w:t>
                  </w:r>
                </w:p>
                <w:p w14:paraId="53845779" w14:textId="77777777" w:rsidR="00F14182" w:rsidRPr="00F14182" w:rsidRDefault="00F14182" w:rsidP="00F14182">
                  <w:pPr>
                    <w:spacing w:after="0"/>
                    <w:rPr>
                      <w:sz w:val="22"/>
                      <w:szCs w:val="22"/>
                    </w:rPr>
                  </w:pPr>
                  <w:r w:rsidRPr="00F14182">
                    <w:rPr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F14182">
                    <w:rPr>
                      <w:sz w:val="22"/>
                      <w:szCs w:val="22"/>
                    </w:rPr>
                    <w:t>group_by</w:t>
                  </w:r>
                  <w:proofErr w:type="spellEnd"/>
                  <w:r w:rsidRPr="00F14182">
                    <w:rPr>
                      <w:sz w:val="22"/>
                      <w:szCs w:val="22"/>
                    </w:rPr>
                    <w:t>(</w:t>
                  </w:r>
                  <w:proofErr w:type="spellStart"/>
                  <w:proofErr w:type="gramStart"/>
                  <w:r w:rsidRPr="00F14182">
                    <w:rPr>
                      <w:sz w:val="22"/>
                      <w:szCs w:val="22"/>
                    </w:rPr>
                    <w:t>biketype,usertype</w:t>
                  </w:r>
                  <w:proofErr w:type="spellEnd"/>
                  <w:proofErr w:type="gramEnd"/>
                  <w:r w:rsidRPr="00F14182">
                    <w:rPr>
                      <w:sz w:val="22"/>
                      <w:szCs w:val="22"/>
                    </w:rPr>
                    <w:t xml:space="preserve">) %&gt;% </w:t>
                  </w:r>
                </w:p>
                <w:p w14:paraId="40F40936" w14:textId="77777777" w:rsidR="00F14182" w:rsidRPr="00F14182" w:rsidRDefault="00F14182" w:rsidP="00F14182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r w:rsidRPr="00F14182">
                    <w:rPr>
                      <w:sz w:val="22"/>
                      <w:szCs w:val="22"/>
                    </w:rPr>
                    <w:t>summarise</w:t>
                  </w:r>
                  <w:proofErr w:type="spellEnd"/>
                  <w:r w:rsidRPr="00F14182">
                    <w:rPr>
                      <w:sz w:val="22"/>
                      <w:szCs w:val="22"/>
                    </w:rPr>
                    <w:t>(</w:t>
                  </w:r>
                  <w:proofErr w:type="spellStart"/>
                  <w:r w:rsidRPr="00F14182">
                    <w:rPr>
                      <w:sz w:val="22"/>
                      <w:szCs w:val="22"/>
                    </w:rPr>
                    <w:t>ride_count</w:t>
                  </w:r>
                  <w:proofErr w:type="spellEnd"/>
                  <w:r w:rsidRPr="00F14182">
                    <w:rPr>
                      <w:sz w:val="22"/>
                      <w:szCs w:val="22"/>
                    </w:rPr>
                    <w:t>=</w:t>
                  </w:r>
                  <w:proofErr w:type="gramStart"/>
                  <w:r w:rsidRPr="00F14182">
                    <w:rPr>
                      <w:sz w:val="22"/>
                      <w:szCs w:val="22"/>
                    </w:rPr>
                    <w:t>n(</w:t>
                  </w:r>
                  <w:proofErr w:type="gramEnd"/>
                  <w:r w:rsidRPr="00F14182">
                    <w:rPr>
                      <w:sz w:val="22"/>
                      <w:szCs w:val="22"/>
                    </w:rPr>
                    <w:t xml:space="preserve">)) %&gt;% </w:t>
                  </w:r>
                </w:p>
                <w:p w14:paraId="1EC126F1" w14:textId="171CA509" w:rsidR="00F14182" w:rsidRPr="00F14182" w:rsidRDefault="00F14182" w:rsidP="00F14182">
                  <w:pPr>
                    <w:spacing w:after="0"/>
                    <w:rPr>
                      <w:sz w:val="22"/>
                      <w:szCs w:val="22"/>
                    </w:rPr>
                  </w:pPr>
                  <w:proofErr w:type="spellStart"/>
                  <w:r w:rsidRPr="00F14182">
                    <w:rPr>
                      <w:sz w:val="22"/>
                      <w:szCs w:val="22"/>
                    </w:rPr>
                    <w:t>pivot_wider</w:t>
                  </w:r>
                  <w:proofErr w:type="spellEnd"/>
                  <w:r w:rsidRPr="00F14182">
                    <w:rPr>
                      <w:sz w:val="22"/>
                      <w:szCs w:val="22"/>
                    </w:rPr>
                    <w:t>(</w:t>
                  </w:r>
                  <w:proofErr w:type="spellStart"/>
                  <w:r w:rsidRPr="00F14182">
                    <w:rPr>
                      <w:sz w:val="22"/>
                      <w:szCs w:val="22"/>
                    </w:rPr>
                    <w:t>names_from</w:t>
                  </w:r>
                  <w:proofErr w:type="spellEnd"/>
                  <w:r w:rsidRPr="00F14182">
                    <w:rPr>
                      <w:sz w:val="22"/>
                      <w:szCs w:val="22"/>
                    </w:rPr>
                    <w:t xml:space="preserve"> = </w:t>
                  </w:r>
                  <w:proofErr w:type="spellStart"/>
                  <w:r w:rsidRPr="00F14182">
                    <w:rPr>
                      <w:sz w:val="22"/>
                      <w:szCs w:val="22"/>
                    </w:rPr>
                    <w:t>usertype,values_from</w:t>
                  </w:r>
                  <w:proofErr w:type="spellEnd"/>
                  <w:r w:rsidRPr="00F14182">
                    <w:rPr>
                      <w:sz w:val="22"/>
                      <w:szCs w:val="22"/>
                    </w:rPr>
                    <w:t xml:space="preserve"> = </w:t>
                  </w:r>
                  <w:proofErr w:type="spellStart"/>
                  <w:r w:rsidRPr="00F14182">
                    <w:rPr>
                      <w:sz w:val="22"/>
                      <w:szCs w:val="22"/>
                    </w:rPr>
                    <w:t>ride_count</w:t>
                  </w:r>
                  <w:proofErr w:type="spellEnd"/>
                  <w:r w:rsidRPr="00F14182">
                    <w:rPr>
                      <w:sz w:val="22"/>
                      <w:szCs w:val="22"/>
                    </w:rPr>
                    <w:t>) %&gt;% mutate(</w:t>
                  </w:r>
                  <w:proofErr w:type="spellStart"/>
                  <w:r w:rsidRPr="00F14182">
                    <w:rPr>
                      <w:sz w:val="22"/>
                      <w:szCs w:val="22"/>
                    </w:rPr>
                    <w:t>total_ride_count</w:t>
                  </w:r>
                  <w:proofErr w:type="spellEnd"/>
                  <w:r w:rsidRPr="00F14182">
                    <w:rPr>
                      <w:sz w:val="22"/>
                      <w:szCs w:val="22"/>
                    </w:rPr>
                    <w:t xml:space="preserve"> = sum(casual,member,na.rm=TRUE)) %&gt;% mutate(</w:t>
                  </w:r>
                  <w:proofErr w:type="spellStart"/>
                  <w:r w:rsidRPr="00F14182">
                    <w:rPr>
                      <w:sz w:val="22"/>
                      <w:szCs w:val="22"/>
                    </w:rPr>
                    <w:t>casual_percentage</w:t>
                  </w:r>
                  <w:proofErr w:type="spellEnd"/>
                  <w:r w:rsidRPr="00F14182">
                    <w:rPr>
                      <w:sz w:val="22"/>
                      <w:szCs w:val="22"/>
                    </w:rPr>
                    <w:t xml:space="preserve"> = round(100</w:t>
                  </w:r>
                  <w:r w:rsidRPr="00F14182">
                    <w:rPr>
                      <w:i/>
                      <w:iCs/>
                      <w:sz w:val="22"/>
                      <w:szCs w:val="22"/>
                    </w:rPr>
                    <w:t>(casual/</w:t>
                  </w:r>
                  <w:proofErr w:type="spellStart"/>
                  <w:r w:rsidRPr="00F14182">
                    <w:rPr>
                      <w:i/>
                      <w:iCs/>
                      <w:sz w:val="22"/>
                      <w:szCs w:val="22"/>
                    </w:rPr>
                    <w:t>total_ride_count</w:t>
                  </w:r>
                  <w:proofErr w:type="spellEnd"/>
                  <w:r w:rsidRPr="00F14182">
                    <w:rPr>
                      <w:i/>
                      <w:iCs/>
                      <w:sz w:val="22"/>
                      <w:szCs w:val="22"/>
                    </w:rPr>
                    <w:t>),2)) %&gt;% mutate(</w:t>
                  </w:r>
                  <w:proofErr w:type="spellStart"/>
                  <w:r w:rsidRPr="00F14182">
                    <w:rPr>
                      <w:i/>
                      <w:iCs/>
                      <w:sz w:val="22"/>
                      <w:szCs w:val="22"/>
                    </w:rPr>
                    <w:t>member_percentage</w:t>
                  </w:r>
                  <w:proofErr w:type="spellEnd"/>
                  <w:r w:rsidRPr="00F14182">
                    <w:rPr>
                      <w:i/>
                      <w:iCs/>
                      <w:sz w:val="22"/>
                      <w:szCs w:val="22"/>
                    </w:rPr>
                    <w:t xml:space="preserve"> = round(100</w:t>
                  </w:r>
                  <w:r w:rsidRPr="00F14182">
                    <w:rPr>
                      <w:sz w:val="22"/>
                      <w:szCs w:val="22"/>
                    </w:rPr>
                    <w:t>(member/</w:t>
                  </w:r>
                  <w:proofErr w:type="spellStart"/>
                  <w:r w:rsidRPr="00F14182">
                    <w:rPr>
                      <w:sz w:val="22"/>
                      <w:szCs w:val="22"/>
                    </w:rPr>
                    <w:t>total_ride_count</w:t>
                  </w:r>
                  <w:proofErr w:type="spellEnd"/>
                  <w:r w:rsidRPr="00F14182">
                    <w:rPr>
                      <w:sz w:val="22"/>
                      <w:szCs w:val="22"/>
                    </w:rPr>
                    <w:t>),2)) print(bike_type_count_2)</w:t>
                  </w:r>
                </w:p>
                <w:p w14:paraId="59DA747C" w14:textId="7BEBC3BD" w:rsidR="009C159C" w:rsidRDefault="009C159C">
                  <w:pPr>
                    <w:jc w:val="center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</w:p>
    <w:tbl>
      <w:tblPr>
        <w:tblW w:w="5000" w:type="pct"/>
        <w:tblCellSpacing w:w="0" w:type="dxa"/>
        <w:shd w:val="clear" w:color="auto" w:fill="282A36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9496"/>
      </w:tblGrid>
      <w:tr w:rsidR="00F14182" w:rsidRPr="00F14182" w14:paraId="72F4DBB4" w14:textId="77777777" w:rsidTr="00F14182">
        <w:trPr>
          <w:tblCellSpacing w:w="0" w:type="dxa"/>
        </w:trPr>
        <w:tc>
          <w:tcPr>
            <w:tcW w:w="5000" w:type="pct"/>
            <w:shd w:val="clear" w:color="auto" w:fill="282A36"/>
            <w:hideMark/>
          </w:tcPr>
          <w:p w14:paraId="1F64162A" w14:textId="77777777" w:rsidR="00F14182" w:rsidRPr="00F14182" w:rsidRDefault="00F14182" w:rsidP="00F1418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</w:pPr>
            <w:proofErr w:type="spellStart"/>
            <w:proofErr w:type="gramStart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>biketype</w:t>
            </w:r>
            <w:proofErr w:type="spellEnd"/>
            <w:proofErr w:type="gramEnd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     </w:t>
            </w:r>
            <w:proofErr w:type="spellStart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>casual</w:t>
            </w:r>
            <w:proofErr w:type="spellEnd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</w:t>
            </w:r>
            <w:proofErr w:type="spellStart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>member</w:t>
            </w:r>
            <w:proofErr w:type="spellEnd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</w:t>
            </w:r>
            <w:proofErr w:type="spellStart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>total_ride_count</w:t>
            </w:r>
            <w:proofErr w:type="spellEnd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</w:t>
            </w:r>
            <w:proofErr w:type="spellStart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>casual_percentage</w:t>
            </w:r>
            <w:proofErr w:type="spellEnd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</w:t>
            </w:r>
            <w:proofErr w:type="spellStart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>member_percentage</w:t>
            </w:r>
            <w:proofErr w:type="spellEnd"/>
          </w:p>
          <w:p w14:paraId="5DB30905" w14:textId="77777777" w:rsidR="00F14182" w:rsidRPr="00F14182" w:rsidRDefault="00F14182" w:rsidP="00F1418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</w:pP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 </w:t>
            </w:r>
            <w:r w:rsidRPr="00F14182">
              <w:rPr>
                <w:rFonts w:ascii="Lucida Console" w:eastAsia="Times New Roman" w:hAnsi="Lucida Console" w:cs="Courier New"/>
                <w:i/>
                <w:iCs/>
                <w:color w:val="949494"/>
                <w:sz w:val="20"/>
                <w:szCs w:val="20"/>
                <w:bdr w:val="none" w:sz="0" w:space="0" w:color="auto" w:frame="1"/>
                <w:lang w:val="tr-TR" w:eastAsia="tr-TR"/>
              </w:rPr>
              <w:t>&lt;</w:t>
            </w:r>
            <w:proofErr w:type="spellStart"/>
            <w:proofErr w:type="gramStart"/>
            <w:r w:rsidRPr="00F14182">
              <w:rPr>
                <w:rFonts w:ascii="Lucida Console" w:eastAsia="Times New Roman" w:hAnsi="Lucida Console" w:cs="Courier New"/>
                <w:i/>
                <w:iCs/>
                <w:color w:val="949494"/>
                <w:sz w:val="20"/>
                <w:szCs w:val="20"/>
                <w:bdr w:val="none" w:sz="0" w:space="0" w:color="auto" w:frame="1"/>
                <w:lang w:val="tr-TR" w:eastAsia="tr-TR"/>
              </w:rPr>
              <w:t>chr</w:t>
            </w:r>
            <w:proofErr w:type="spellEnd"/>
            <w:proofErr w:type="gramEnd"/>
            <w:r w:rsidRPr="00F14182">
              <w:rPr>
                <w:rFonts w:ascii="Lucida Console" w:eastAsia="Times New Roman" w:hAnsi="Lucida Console" w:cs="Courier New"/>
                <w:i/>
                <w:iCs/>
                <w:color w:val="949494"/>
                <w:sz w:val="20"/>
                <w:szCs w:val="20"/>
                <w:bdr w:val="none" w:sz="0" w:space="0" w:color="auto" w:frame="1"/>
                <w:lang w:val="tr-TR" w:eastAsia="tr-TR"/>
              </w:rPr>
              <w:t>&gt;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         </w:t>
            </w:r>
            <w:r w:rsidRPr="00F14182">
              <w:rPr>
                <w:rFonts w:ascii="Lucida Console" w:eastAsia="Times New Roman" w:hAnsi="Lucida Console" w:cs="Courier New"/>
                <w:i/>
                <w:iCs/>
                <w:color w:val="949494"/>
                <w:sz w:val="20"/>
                <w:szCs w:val="20"/>
                <w:bdr w:val="none" w:sz="0" w:space="0" w:color="auto" w:frame="1"/>
                <w:lang w:val="tr-TR" w:eastAsia="tr-TR"/>
              </w:rPr>
              <w:t>&lt;</w:t>
            </w:r>
            <w:proofErr w:type="spellStart"/>
            <w:r w:rsidRPr="00F14182">
              <w:rPr>
                <w:rFonts w:ascii="Lucida Console" w:eastAsia="Times New Roman" w:hAnsi="Lucida Console" w:cs="Courier New"/>
                <w:i/>
                <w:iCs/>
                <w:color w:val="949494"/>
                <w:sz w:val="20"/>
                <w:szCs w:val="20"/>
                <w:bdr w:val="none" w:sz="0" w:space="0" w:color="auto" w:frame="1"/>
                <w:lang w:val="tr-TR" w:eastAsia="tr-TR"/>
              </w:rPr>
              <w:t>int</w:t>
            </w:r>
            <w:proofErr w:type="spellEnd"/>
            <w:r w:rsidRPr="00F14182">
              <w:rPr>
                <w:rFonts w:ascii="Lucida Console" w:eastAsia="Times New Roman" w:hAnsi="Lucida Console" w:cs="Courier New"/>
                <w:i/>
                <w:iCs/>
                <w:color w:val="949494"/>
                <w:sz w:val="20"/>
                <w:szCs w:val="20"/>
                <w:bdr w:val="none" w:sz="0" w:space="0" w:color="auto" w:frame="1"/>
                <w:lang w:val="tr-TR" w:eastAsia="tr-TR"/>
              </w:rPr>
              <w:t>&gt;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 </w:t>
            </w:r>
            <w:r w:rsidRPr="00F14182">
              <w:rPr>
                <w:rFonts w:ascii="Lucida Console" w:eastAsia="Times New Roman" w:hAnsi="Lucida Console" w:cs="Courier New"/>
                <w:i/>
                <w:iCs/>
                <w:color w:val="949494"/>
                <w:sz w:val="20"/>
                <w:szCs w:val="20"/>
                <w:bdr w:val="none" w:sz="0" w:space="0" w:color="auto" w:frame="1"/>
                <w:lang w:val="tr-TR" w:eastAsia="tr-TR"/>
              </w:rPr>
              <w:t>&lt;</w:t>
            </w:r>
            <w:proofErr w:type="spellStart"/>
            <w:r w:rsidRPr="00F14182">
              <w:rPr>
                <w:rFonts w:ascii="Lucida Console" w:eastAsia="Times New Roman" w:hAnsi="Lucida Console" w:cs="Courier New"/>
                <w:i/>
                <w:iCs/>
                <w:color w:val="949494"/>
                <w:sz w:val="20"/>
                <w:szCs w:val="20"/>
                <w:bdr w:val="none" w:sz="0" w:space="0" w:color="auto" w:frame="1"/>
                <w:lang w:val="tr-TR" w:eastAsia="tr-TR"/>
              </w:rPr>
              <w:t>int</w:t>
            </w:r>
            <w:proofErr w:type="spellEnd"/>
            <w:r w:rsidRPr="00F14182">
              <w:rPr>
                <w:rFonts w:ascii="Lucida Console" w:eastAsia="Times New Roman" w:hAnsi="Lucida Console" w:cs="Courier New"/>
                <w:i/>
                <w:iCs/>
                <w:color w:val="949494"/>
                <w:sz w:val="20"/>
                <w:szCs w:val="20"/>
                <w:bdr w:val="none" w:sz="0" w:space="0" w:color="auto" w:frame="1"/>
                <w:lang w:val="tr-TR" w:eastAsia="tr-TR"/>
              </w:rPr>
              <w:t>&gt;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           </w:t>
            </w:r>
            <w:r w:rsidRPr="00F14182">
              <w:rPr>
                <w:rFonts w:ascii="Lucida Console" w:eastAsia="Times New Roman" w:hAnsi="Lucida Console" w:cs="Courier New"/>
                <w:i/>
                <w:iCs/>
                <w:color w:val="949494"/>
                <w:sz w:val="20"/>
                <w:szCs w:val="20"/>
                <w:bdr w:val="none" w:sz="0" w:space="0" w:color="auto" w:frame="1"/>
                <w:lang w:val="tr-TR" w:eastAsia="tr-TR"/>
              </w:rPr>
              <w:t>&lt;</w:t>
            </w:r>
            <w:proofErr w:type="spellStart"/>
            <w:r w:rsidRPr="00F14182">
              <w:rPr>
                <w:rFonts w:ascii="Lucida Console" w:eastAsia="Times New Roman" w:hAnsi="Lucida Console" w:cs="Courier New"/>
                <w:i/>
                <w:iCs/>
                <w:color w:val="949494"/>
                <w:sz w:val="20"/>
                <w:szCs w:val="20"/>
                <w:bdr w:val="none" w:sz="0" w:space="0" w:color="auto" w:frame="1"/>
                <w:lang w:val="tr-TR" w:eastAsia="tr-TR"/>
              </w:rPr>
              <w:t>int</w:t>
            </w:r>
            <w:proofErr w:type="spellEnd"/>
            <w:r w:rsidRPr="00F14182">
              <w:rPr>
                <w:rFonts w:ascii="Lucida Console" w:eastAsia="Times New Roman" w:hAnsi="Lucida Console" w:cs="Courier New"/>
                <w:i/>
                <w:iCs/>
                <w:color w:val="949494"/>
                <w:sz w:val="20"/>
                <w:szCs w:val="20"/>
                <w:bdr w:val="none" w:sz="0" w:space="0" w:color="auto" w:frame="1"/>
                <w:lang w:val="tr-TR" w:eastAsia="tr-TR"/>
              </w:rPr>
              <w:t>&gt;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            </w:t>
            </w:r>
            <w:r w:rsidRPr="00F14182">
              <w:rPr>
                <w:rFonts w:ascii="Lucida Console" w:eastAsia="Times New Roman" w:hAnsi="Lucida Console" w:cs="Courier New"/>
                <w:i/>
                <w:iCs/>
                <w:color w:val="949494"/>
                <w:sz w:val="20"/>
                <w:szCs w:val="20"/>
                <w:bdr w:val="none" w:sz="0" w:space="0" w:color="auto" w:frame="1"/>
                <w:lang w:val="tr-TR" w:eastAsia="tr-TR"/>
              </w:rPr>
              <w:t>&lt;dbl&gt;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            </w:t>
            </w:r>
            <w:r w:rsidRPr="00F14182">
              <w:rPr>
                <w:rFonts w:ascii="Lucida Console" w:eastAsia="Times New Roman" w:hAnsi="Lucida Console" w:cs="Courier New"/>
                <w:i/>
                <w:iCs/>
                <w:color w:val="949494"/>
                <w:sz w:val="20"/>
                <w:szCs w:val="20"/>
                <w:bdr w:val="none" w:sz="0" w:space="0" w:color="auto" w:frame="1"/>
                <w:lang w:val="tr-TR" w:eastAsia="tr-TR"/>
              </w:rPr>
              <w:t>&lt;dbl&gt;</w:t>
            </w:r>
          </w:p>
          <w:p w14:paraId="386DF4C3" w14:textId="77777777" w:rsidR="00F14182" w:rsidRPr="00F14182" w:rsidRDefault="00F14182" w:rsidP="00F1418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</w:pPr>
            <w:r w:rsidRPr="00F14182">
              <w:rPr>
                <w:rFonts w:ascii="Lucida Console" w:eastAsia="Times New Roman" w:hAnsi="Lucida Console" w:cs="Courier New"/>
                <w:color w:val="BCBCBC"/>
                <w:sz w:val="20"/>
                <w:szCs w:val="20"/>
                <w:bdr w:val="none" w:sz="0" w:space="0" w:color="auto" w:frame="1"/>
                <w:lang w:val="tr-TR" w:eastAsia="tr-TR"/>
              </w:rPr>
              <w:t>1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</w:t>
            </w:r>
            <w:proofErr w:type="spellStart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>classic_</w:t>
            </w:r>
            <w:proofErr w:type="gramStart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>bike</w:t>
            </w:r>
            <w:proofErr w:type="spellEnd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 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u w:val="single"/>
                <w:bdr w:val="none" w:sz="0" w:space="0" w:color="auto" w:frame="1"/>
                <w:lang w:val="tr-TR" w:eastAsia="tr-TR"/>
              </w:rPr>
              <w:t>581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>313</w:t>
            </w:r>
            <w:proofErr w:type="gramEnd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u w:val="single"/>
                <w:bdr w:val="none" w:sz="0" w:space="0" w:color="auto" w:frame="1"/>
                <w:lang w:val="tr-TR" w:eastAsia="tr-TR"/>
              </w:rPr>
              <w:t>809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>497          1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u w:val="single"/>
                <w:bdr w:val="none" w:sz="0" w:space="0" w:color="auto" w:frame="1"/>
                <w:lang w:val="tr-TR" w:eastAsia="tr-TR"/>
              </w:rPr>
              <w:t>390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>810              41.8              58.2</w:t>
            </w:r>
          </w:p>
          <w:p w14:paraId="6D539E8D" w14:textId="77777777" w:rsidR="00F14182" w:rsidRPr="00F14182" w:rsidRDefault="00F14182" w:rsidP="00F1418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</w:pPr>
            <w:r w:rsidRPr="00F14182">
              <w:rPr>
                <w:rFonts w:ascii="Lucida Console" w:eastAsia="Times New Roman" w:hAnsi="Lucida Console" w:cs="Courier New"/>
                <w:color w:val="BCBCBC"/>
                <w:sz w:val="20"/>
                <w:szCs w:val="20"/>
                <w:bdr w:val="none" w:sz="0" w:space="0" w:color="auto" w:frame="1"/>
                <w:lang w:val="tr-TR" w:eastAsia="tr-TR"/>
              </w:rPr>
              <w:t>2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</w:t>
            </w:r>
            <w:proofErr w:type="spellStart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>docked_bike</w:t>
            </w:r>
            <w:proofErr w:type="spellEnd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   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u w:val="single"/>
                <w:bdr w:val="none" w:sz="0" w:space="0" w:color="auto" w:frame="1"/>
                <w:lang w:val="tr-TR" w:eastAsia="tr-TR"/>
              </w:rPr>
              <w:t>68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838     </w:t>
            </w:r>
            <w:r w:rsidRPr="00F14182">
              <w:rPr>
                <w:rFonts w:ascii="Lucida Console" w:eastAsia="Times New Roman" w:hAnsi="Lucida Console" w:cs="Courier New"/>
                <w:color w:val="FF5555"/>
                <w:sz w:val="20"/>
                <w:szCs w:val="20"/>
                <w:bdr w:val="none" w:sz="0" w:space="0" w:color="auto" w:frame="1"/>
                <w:lang w:val="tr-TR" w:eastAsia="tr-TR"/>
              </w:rPr>
              <w:t>NA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           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u w:val="single"/>
                <w:bdr w:val="none" w:sz="0" w:space="0" w:color="auto" w:frame="1"/>
                <w:lang w:val="tr-TR" w:eastAsia="tr-TR"/>
              </w:rPr>
              <w:t>68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838             100                </w:t>
            </w:r>
            <w:r w:rsidRPr="00F14182">
              <w:rPr>
                <w:rFonts w:ascii="Lucida Console" w:eastAsia="Times New Roman" w:hAnsi="Lucida Console" w:cs="Courier New"/>
                <w:color w:val="FF5555"/>
                <w:sz w:val="20"/>
                <w:szCs w:val="20"/>
                <w:bdr w:val="none" w:sz="0" w:space="0" w:color="auto" w:frame="1"/>
                <w:lang w:val="tr-TR" w:eastAsia="tr-TR"/>
              </w:rPr>
              <w:t>NA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 </w:t>
            </w:r>
          </w:p>
          <w:p w14:paraId="3BF66C87" w14:textId="77777777" w:rsidR="00F14182" w:rsidRPr="00F14182" w:rsidRDefault="00F14182" w:rsidP="00F1418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</w:pPr>
            <w:r w:rsidRPr="00F14182">
              <w:rPr>
                <w:rFonts w:ascii="Lucida Console" w:eastAsia="Times New Roman" w:hAnsi="Lucida Console" w:cs="Courier New"/>
                <w:color w:val="BCBCBC"/>
                <w:sz w:val="20"/>
                <w:szCs w:val="20"/>
                <w:bdr w:val="none" w:sz="0" w:space="0" w:color="auto" w:frame="1"/>
                <w:lang w:val="tr-TR" w:eastAsia="tr-TR"/>
              </w:rPr>
              <w:t>3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</w:t>
            </w:r>
            <w:proofErr w:type="spellStart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>electric_bike</w:t>
            </w:r>
            <w:proofErr w:type="spellEnd"/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 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u w:val="single"/>
                <w:bdr w:val="none" w:sz="0" w:space="0" w:color="auto" w:frame="1"/>
                <w:lang w:val="tr-TR" w:eastAsia="tr-TR"/>
              </w:rPr>
              <w:t>537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 xml:space="preserve">362 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u w:val="single"/>
                <w:bdr w:val="none" w:sz="0" w:space="0" w:color="auto" w:frame="1"/>
                <w:lang w:val="tr-TR" w:eastAsia="tr-TR"/>
              </w:rPr>
              <w:t>728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>775          1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u w:val="single"/>
                <w:bdr w:val="none" w:sz="0" w:space="0" w:color="auto" w:frame="1"/>
                <w:lang w:val="tr-TR" w:eastAsia="tr-TR"/>
              </w:rPr>
              <w:t>266</w:t>
            </w:r>
            <w:r w:rsidRPr="00F14182">
              <w:rPr>
                <w:rFonts w:ascii="Lucida Console" w:eastAsia="Times New Roman" w:hAnsi="Lucida Console" w:cs="Courier New"/>
                <w:color w:val="F8F8F2"/>
                <w:sz w:val="20"/>
                <w:szCs w:val="20"/>
                <w:bdr w:val="none" w:sz="0" w:space="0" w:color="auto" w:frame="1"/>
                <w:lang w:val="tr-TR" w:eastAsia="tr-TR"/>
              </w:rPr>
              <w:t>137              42.4              57.6</w:t>
            </w:r>
          </w:p>
          <w:p w14:paraId="77AE40B2" w14:textId="77777777" w:rsidR="00F14182" w:rsidRPr="00F14182" w:rsidRDefault="00F14182" w:rsidP="00F14182">
            <w:pPr>
              <w:spacing w:after="0"/>
              <w:rPr>
                <w:rFonts w:ascii="Times New Roman" w:eastAsia="Times New Roman" w:hAnsi="Times New Roman" w:cs="Times New Roman"/>
                <w:lang w:val="tr-TR" w:eastAsia="tr-TR"/>
              </w:rPr>
            </w:pPr>
          </w:p>
        </w:tc>
      </w:tr>
      <w:tr w:rsidR="00F14182" w:rsidRPr="00F14182" w14:paraId="55AD7408" w14:textId="77777777" w:rsidTr="00F14182">
        <w:trPr>
          <w:tblCellSpacing w:w="0" w:type="dxa"/>
        </w:trPr>
        <w:tc>
          <w:tcPr>
            <w:tcW w:w="5000" w:type="pct"/>
            <w:shd w:val="clear" w:color="auto" w:fill="282A36"/>
            <w:hideMark/>
          </w:tcPr>
          <w:p w14:paraId="369D9016" w14:textId="77777777" w:rsidR="00F14182" w:rsidRPr="00F14182" w:rsidRDefault="00F14182" w:rsidP="00F14182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tr-TR" w:eastAsia="tr-TR"/>
              </w:rPr>
            </w:pPr>
          </w:p>
        </w:tc>
      </w:tr>
      <w:tr w:rsidR="00F14182" w:rsidRPr="00F14182" w14:paraId="5B68E39B" w14:textId="77777777" w:rsidTr="00F14182">
        <w:trPr>
          <w:tblCellSpacing w:w="0" w:type="dxa"/>
        </w:trPr>
        <w:tc>
          <w:tcPr>
            <w:tcW w:w="5000" w:type="pct"/>
            <w:shd w:val="clear" w:color="auto" w:fill="282A36"/>
            <w:hideMark/>
          </w:tcPr>
          <w:tbl>
            <w:tblPr>
              <w:tblW w:w="18285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8285"/>
            </w:tblGrid>
            <w:tr w:rsidR="00F14182" w:rsidRPr="00F14182" w14:paraId="675564BC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7A494127" w14:textId="1079478A" w:rsidR="00F14182" w:rsidRPr="00F14182" w:rsidRDefault="00F14182" w:rsidP="00F14182">
                  <w:pPr>
                    <w:spacing w:after="0"/>
                    <w:rPr>
                      <w:rFonts w:ascii="Lucida Console" w:eastAsia="Times New Roman" w:hAnsi="Lucida Console" w:cs="Times New Roman"/>
                      <w:color w:val="BD93F9"/>
                      <w:sz w:val="20"/>
                      <w:szCs w:val="20"/>
                      <w:lang w:val="tr-TR" w:eastAsia="tr-TR"/>
                    </w:rPr>
                  </w:pPr>
                </w:p>
              </w:tc>
            </w:tr>
          </w:tbl>
          <w:p w14:paraId="52066BF8" w14:textId="77777777" w:rsidR="00F14182" w:rsidRPr="00F14182" w:rsidRDefault="00F14182" w:rsidP="00F14182">
            <w:pPr>
              <w:spacing w:after="0"/>
              <w:rPr>
                <w:rFonts w:ascii="Lucida Console" w:eastAsia="Times New Roman" w:hAnsi="Lucida Console" w:cs="Times New Roman"/>
                <w:color w:val="F8F8F2"/>
                <w:sz w:val="20"/>
                <w:szCs w:val="20"/>
                <w:lang w:val="tr-TR" w:eastAsia="tr-TR"/>
              </w:rPr>
            </w:pPr>
          </w:p>
        </w:tc>
      </w:tr>
    </w:tbl>
    <w:p w14:paraId="13D112C6" w14:textId="527254FE" w:rsidR="009C159C" w:rsidRDefault="00F14182" w:rsidP="00E83625">
      <w:r>
        <w:rPr>
          <w:noProof/>
        </w:rPr>
        <w:pict w14:anchorId="4E6FB25C">
          <v:rect id="_x0000_s1056" style="position:absolute;margin-left:145.85pt;margin-top:164.6pt;width:168.8pt;height:505.65pt;rotation:90;z-index:251689984;visibility:visible;mso-wrap-distance-left:10.8pt;mso-wrap-distance-top:7.2pt;mso-wrap-distance-right:10.8pt;mso-wrap-distance-bottom:7.2pt;mso-position-horizontal-relative:margin;mso-position-vertical-relative:margin;mso-width-relative:margin;mso-height-relative:margin;v-text-anchor:middle" o:allowincell="f" fillcolor="black [3200]" strokecolor="#f2f2f2 [3041]" strokeweight="3pt">
            <v:shadow on="t" type="perspective" color="#7f7f7f [1601]" opacity=".5" offset="1pt" offset2="-1pt"/>
            <v:textbox style="mso-next-textbox:#_x0000_s1056">
              <w:txbxContent>
                <w:p w14:paraId="4FC837C6" w14:textId="77777777" w:rsidR="00F14182" w:rsidRDefault="00F14182" w:rsidP="00F14182">
                  <w:r>
                    <w:t xml:space="preserve">bike_type_count_3 &lt;- </w:t>
                  </w:r>
                  <w:proofErr w:type="spellStart"/>
                  <w:r>
                    <w:t>trip_datas</w:t>
                  </w:r>
                  <w:proofErr w:type="spellEnd"/>
                  <w:r>
                    <w:t xml:space="preserve"> %&gt;% </w:t>
                  </w:r>
                </w:p>
                <w:p w14:paraId="4F1093CD" w14:textId="77777777" w:rsidR="00F14182" w:rsidRDefault="00F14182" w:rsidP="00F14182">
                  <w:proofErr w:type="spellStart"/>
                  <w:r>
                    <w:t>group_by</w:t>
                  </w:r>
                  <w:proofErr w:type="spellEnd"/>
                  <w:r>
                    <w:t>(</w:t>
                  </w:r>
                  <w:proofErr w:type="spellStart"/>
                  <w:proofErr w:type="gramStart"/>
                  <w:r>
                    <w:t>biketype,usertype</w:t>
                  </w:r>
                  <w:proofErr w:type="spellEnd"/>
                  <w:proofErr w:type="gramEnd"/>
                  <w:r>
                    <w:t xml:space="preserve">) %&gt;% </w:t>
                  </w:r>
                </w:p>
                <w:p w14:paraId="4A02F664" w14:textId="77777777" w:rsidR="00F14182" w:rsidRDefault="00F14182" w:rsidP="00F14182">
                  <w:proofErr w:type="spellStart"/>
                  <w:r>
                    <w:t>summarise</w:t>
                  </w:r>
                  <w:proofErr w:type="spellEnd"/>
                  <w:r>
                    <w:t>(</w:t>
                  </w:r>
                  <w:proofErr w:type="spellStart"/>
                  <w:r>
                    <w:t>ride_count</w:t>
                  </w:r>
                  <w:proofErr w:type="spellEnd"/>
                  <w:r>
                    <w:t>=</w:t>
                  </w:r>
                  <w:proofErr w:type="gramStart"/>
                  <w:r>
                    <w:t>n(</w:t>
                  </w:r>
                  <w:proofErr w:type="gramEnd"/>
                  <w:r>
                    <w:t xml:space="preserve">)) </w:t>
                  </w:r>
                </w:p>
                <w:p w14:paraId="6EB328C7" w14:textId="77777777" w:rsidR="00F14182" w:rsidRDefault="00F14182" w:rsidP="00F14182"/>
                <w:p w14:paraId="6A303AF3" w14:textId="77777777" w:rsidR="00F14182" w:rsidRDefault="00F14182" w:rsidP="00F14182">
                  <w:proofErr w:type="spellStart"/>
                  <w:proofErr w:type="gramStart"/>
                  <w:r>
                    <w:t>ggplot</w:t>
                  </w:r>
                  <w:proofErr w:type="spellEnd"/>
                  <w:r>
                    <w:t>(</w:t>
                  </w:r>
                  <w:proofErr w:type="gramEnd"/>
                  <w:r>
                    <w:t xml:space="preserve">data = bike_type_count_3)+ </w:t>
                  </w:r>
                  <w:proofErr w:type="spellStart"/>
                  <w:r>
                    <w:t>geom_col</w:t>
                  </w:r>
                  <w:proofErr w:type="spellEnd"/>
                  <w:r>
                    <w:t>(mapping=</w:t>
                  </w:r>
                  <w:proofErr w:type="spellStart"/>
                  <w:r>
                    <w:t>aes</w:t>
                  </w:r>
                  <w:proofErr w:type="spellEnd"/>
                  <w:r>
                    <w:t>(x=</w:t>
                  </w:r>
                  <w:proofErr w:type="spellStart"/>
                  <w:r>
                    <w:t>biketype,y</w:t>
                  </w:r>
                  <w:proofErr w:type="spellEnd"/>
                  <w:r>
                    <w:t>=</w:t>
                  </w:r>
                  <w:proofErr w:type="spellStart"/>
                  <w:r>
                    <w:t>ride_count,fill</w:t>
                  </w:r>
                  <w:proofErr w:type="spellEnd"/>
                  <w:r>
                    <w:t>=</w:t>
                  </w:r>
                  <w:proofErr w:type="spellStart"/>
                  <w:r>
                    <w:t>usertype</w:t>
                  </w:r>
                  <w:proofErr w:type="spellEnd"/>
                  <w:r>
                    <w:t>))+ labs(x=“</w:t>
                  </w:r>
                  <w:proofErr w:type="spellStart"/>
                  <w:r>
                    <w:t>biketype</w:t>
                  </w:r>
                  <w:proofErr w:type="spellEnd"/>
                  <w:r>
                    <w:t>”,y=“</w:t>
                  </w:r>
                  <w:proofErr w:type="spellStart"/>
                  <w:r>
                    <w:t>total_rides”,title</w:t>
                  </w:r>
                  <w:proofErr w:type="spellEnd"/>
                  <w:r>
                    <w:t xml:space="preserve"> = “Total number of rides/rideable type”)</w:t>
                  </w:r>
                </w:p>
                <w:p w14:paraId="57526267" w14:textId="77777777" w:rsidR="00F14182" w:rsidRDefault="00F14182" w:rsidP="00F14182">
                  <w:pPr>
                    <w:jc w:val="center"/>
                    <w:rPr>
                      <w:rFonts w:asciiTheme="majorHAnsi" w:eastAsiaTheme="majorEastAsia" w:hAnsiTheme="majorHAnsi" w:cstheme="majorBidi"/>
                      <w:i/>
                      <w:iCs/>
                      <w:color w:val="FFFFFF" w:themeColor="background1"/>
                      <w:sz w:val="28"/>
                      <w:szCs w:val="28"/>
                    </w:rPr>
                  </w:pPr>
                </w:p>
              </w:txbxContent>
            </v:textbox>
            <w10:wrap type="square" anchorx="margin" anchory="margin"/>
          </v:rect>
        </w:pict>
      </w:r>
    </w:p>
    <w:p w14:paraId="1B51095A" w14:textId="031186F0" w:rsidR="009C159C" w:rsidRDefault="009C159C" w:rsidP="00E83625"/>
    <w:p w14:paraId="56578F7F" w14:textId="77777777" w:rsidR="009C159C" w:rsidRDefault="009C159C" w:rsidP="00E83625"/>
    <w:p w14:paraId="53F7B00A" w14:textId="77777777" w:rsidR="009C159C" w:rsidRDefault="009C159C" w:rsidP="00E83625"/>
    <w:p w14:paraId="2D0560D6" w14:textId="77777777" w:rsidR="009C159C" w:rsidRDefault="009C159C" w:rsidP="00E83625"/>
    <w:p w14:paraId="11F6D847" w14:textId="67CD62A1" w:rsidR="009C159C" w:rsidRDefault="009C159C" w:rsidP="00E83625"/>
    <w:p w14:paraId="6847ECCF" w14:textId="41C9A2AF" w:rsidR="009C159C" w:rsidRDefault="00F14182" w:rsidP="00E83625">
      <w:r>
        <w:rPr>
          <w:noProof/>
        </w:rPr>
        <w:lastRenderedPageBreak/>
        <w:drawing>
          <wp:inline distT="0" distB="0" distL="0" distR="0" wp14:anchorId="6F72DCDA" wp14:editId="0D434F90">
            <wp:extent cx="6092888" cy="3726180"/>
            <wp:effectExtent l="0" t="0" r="0" b="0"/>
            <wp:docPr id="145626524" name="Resim 10" descr="metin, ekran görüntüsü, diyagram, dikdörtge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26524" name="Resim 10" descr="metin, ekran görüntüsü, diyagram, dikdörtgen içeren bir resim&#10;&#10;Açıklama otomatik olarak oluşturuldu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1362" cy="373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3D530" w14:textId="5A697F94" w:rsidR="009C159C" w:rsidRDefault="009C159C" w:rsidP="00E83625"/>
    <w:p w14:paraId="77563F6C" w14:textId="10507476" w:rsidR="00F14182" w:rsidRDefault="00F14182" w:rsidP="00F14182">
      <w:bookmarkStart w:id="28" w:name="v-share-act"/>
      <w:bookmarkEnd w:id="27"/>
      <w:r>
        <w:t>Share &amp; Act</w:t>
      </w:r>
    </w:p>
    <w:p w14:paraId="42CC1AE7" w14:textId="77777777" w:rsidR="00F14182" w:rsidRDefault="00F14182" w:rsidP="00F14182">
      <w:r>
        <w:t>• I will skip the following steps Share and Act because, the analysis is a personal project.</w:t>
      </w:r>
    </w:p>
    <w:p w14:paraId="0EDA180F" w14:textId="2B30F5BF" w:rsidR="00F14182" w:rsidRDefault="00F14182" w:rsidP="00F14182">
      <w:r>
        <w:t>• I will go directly to findings and recommendations.</w:t>
      </w:r>
    </w:p>
    <w:p w14:paraId="3CD553E4" w14:textId="77777777" w:rsidR="00F14182" w:rsidRDefault="00F14182" w:rsidP="00E83625"/>
    <w:p w14:paraId="233F2050" w14:textId="77777777" w:rsidR="00F14182" w:rsidRDefault="00F14182" w:rsidP="00E83625"/>
    <w:p w14:paraId="4977159C" w14:textId="77777777" w:rsidR="00F14182" w:rsidRDefault="00F14182" w:rsidP="00E83625"/>
    <w:p w14:paraId="5DB1A854" w14:textId="77777777" w:rsidR="00F14182" w:rsidRDefault="00F14182" w:rsidP="00E83625"/>
    <w:p w14:paraId="4CE73C6F" w14:textId="77777777" w:rsidR="00F14182" w:rsidRDefault="00F14182" w:rsidP="00E83625"/>
    <w:bookmarkStart w:id="29" w:name="vi-findings-and-recommendations"/>
    <w:bookmarkStart w:id="30" w:name="Xef45166924f2ec601dd3ec9ed9138ea483e6304"/>
    <w:bookmarkEnd w:id="28"/>
    <w:bookmarkStart w:id="31" w:name="_MON_1776423636"/>
    <w:bookmarkEnd w:id="31"/>
    <w:p w14:paraId="6E03DACD" w14:textId="27264983" w:rsidR="00786A39" w:rsidRDefault="00786A39" w:rsidP="00E83625">
      <w:r>
        <w:object w:dxaOrig="9072" w:dyaOrig="450" w14:anchorId="485CC2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742" type="#_x0000_t75" style="width:453.75pt;height:22.5pt" o:ole="">
            <v:imagedata r:id="rId15" o:title=""/>
          </v:shape>
          <o:OLEObject Type="Embed" ProgID="Word.OpenDocumentText.12" ShapeID="_x0000_i1742" DrawAspect="Content" ObjectID="_1776441490" r:id="rId16"/>
        </w:object>
      </w:r>
    </w:p>
    <w:bookmarkEnd w:id="29"/>
    <w:bookmarkEnd w:id="30"/>
    <w:p w14:paraId="1141B8AA" w14:textId="7A2FCC64" w:rsidR="00786A39" w:rsidRDefault="00786A39" w:rsidP="00E83625"/>
    <w:p w14:paraId="1BF86AAA" w14:textId="77777777" w:rsidR="00F14182" w:rsidRDefault="00F14182" w:rsidP="00E83625"/>
    <w:p w14:paraId="19369133" w14:textId="77777777" w:rsidR="00F14182" w:rsidRDefault="00F14182" w:rsidP="00E83625"/>
    <w:p w14:paraId="3ABEE507" w14:textId="77777777" w:rsidR="00F14182" w:rsidRDefault="00F14182" w:rsidP="00E83625"/>
    <w:p w14:paraId="4EA379C8" w14:textId="0F5AEBB0" w:rsidR="003C171B" w:rsidRPr="003C171B" w:rsidRDefault="003C171B" w:rsidP="003C171B">
      <w:pPr>
        <w:rPr>
          <w:b/>
          <w:bCs/>
          <w:sz w:val="28"/>
          <w:szCs w:val="28"/>
        </w:rPr>
      </w:pPr>
      <w:r w:rsidRPr="003C171B">
        <w:rPr>
          <w:b/>
          <w:bCs/>
          <w:sz w:val="28"/>
          <w:szCs w:val="28"/>
        </w:rPr>
        <w:lastRenderedPageBreak/>
        <w:t>Findings and Recommendations</w:t>
      </w:r>
    </w:p>
    <w:p w14:paraId="0D8002AC" w14:textId="2E6181E9" w:rsidR="003C171B" w:rsidRPr="003C171B" w:rsidRDefault="003C171B" w:rsidP="003C171B">
      <w:pPr>
        <w:rPr>
          <w:b/>
          <w:bCs/>
        </w:rPr>
      </w:pPr>
      <w:r w:rsidRPr="003C171B">
        <w:rPr>
          <w:b/>
          <w:bCs/>
        </w:rPr>
        <w:t xml:space="preserve">How do annual members and casual riders use </w:t>
      </w:r>
      <w:proofErr w:type="spellStart"/>
      <w:r w:rsidRPr="003C171B">
        <w:rPr>
          <w:b/>
          <w:bCs/>
        </w:rPr>
        <w:t>Cyclistic</w:t>
      </w:r>
      <w:proofErr w:type="spellEnd"/>
      <w:r w:rsidRPr="003C171B">
        <w:rPr>
          <w:b/>
          <w:bCs/>
        </w:rPr>
        <w:t xml:space="preserve"> bikes </w:t>
      </w:r>
      <w:proofErr w:type="gramStart"/>
      <w:r w:rsidRPr="003C171B">
        <w:rPr>
          <w:b/>
          <w:bCs/>
        </w:rPr>
        <w:t>differently?_</w:t>
      </w:r>
      <w:proofErr w:type="gramEnd"/>
      <w:r w:rsidRPr="003C171B">
        <w:rPr>
          <w:b/>
          <w:bCs/>
        </w:rPr>
        <w:t>_</w:t>
      </w:r>
    </w:p>
    <w:p w14:paraId="4500CE5A" w14:textId="77777777" w:rsidR="003C171B" w:rsidRDefault="003C171B" w:rsidP="003C171B">
      <w:r>
        <w:t xml:space="preserve">* For the year 2023, which is our study time, we </w:t>
      </w:r>
      <w:proofErr w:type="gramStart"/>
      <w:r>
        <w:t>have  annual</w:t>
      </w:r>
      <w:proofErr w:type="gramEnd"/>
      <w:r>
        <w:t xml:space="preserve"> members are (%56 ,casual riders     %43,75 rides</w:t>
      </w:r>
    </w:p>
    <w:p w14:paraId="4AF93394" w14:textId="77777777" w:rsidR="003C171B" w:rsidRDefault="003C171B" w:rsidP="003C171B">
      <w:r>
        <w:t>* When we go down to a finer level, at a month, we observe the following between the casual &amp; annual members:</w:t>
      </w:r>
    </w:p>
    <w:p w14:paraId="553CA049" w14:textId="77777777" w:rsidR="003C171B" w:rsidRDefault="003C171B" w:rsidP="003C171B">
      <w:r>
        <w:t xml:space="preserve">  +Casual user much more use than members.</w:t>
      </w:r>
    </w:p>
    <w:p w14:paraId="11DE0376" w14:textId="77777777" w:rsidR="003C171B" w:rsidRDefault="003C171B" w:rsidP="003C171B">
      <w:r>
        <w:t xml:space="preserve">+Daily </w:t>
      </w:r>
      <w:proofErr w:type="spellStart"/>
      <w:r>
        <w:t>usege</w:t>
      </w:r>
      <w:proofErr w:type="spellEnd"/>
      <w:r>
        <w:t xml:space="preserve"> are not different than each other. </w:t>
      </w:r>
    </w:p>
    <w:p w14:paraId="0D3791C6" w14:textId="77777777" w:rsidR="003C171B" w:rsidRDefault="003C171B" w:rsidP="003C171B">
      <w:r>
        <w:t xml:space="preserve">+Members and Casual users have </w:t>
      </w:r>
      <w:proofErr w:type="gramStart"/>
      <w:r>
        <w:t>depict</w:t>
      </w:r>
      <w:proofErr w:type="gramEnd"/>
      <w:r>
        <w:t xml:space="preserve"> same customer behaviors</w:t>
      </w:r>
    </w:p>
    <w:p w14:paraId="594BA353" w14:textId="2E106BF9" w:rsidR="003C171B" w:rsidRPr="003C171B" w:rsidRDefault="003C171B" w:rsidP="003C171B">
      <w:r w:rsidRPr="003C171B">
        <w:t xml:space="preserve">  * At </w:t>
      </w:r>
      <w:proofErr w:type="spellStart"/>
      <w:r w:rsidRPr="003C171B">
        <w:t>july</w:t>
      </w:r>
      <w:proofErr w:type="spellEnd"/>
      <w:r w:rsidRPr="003C171B">
        <w:t xml:space="preserve"> Casual and Members have equal number of ride other months members ride number rise than casuals but differences </w:t>
      </w:r>
      <w:proofErr w:type="gramStart"/>
      <w:r w:rsidRPr="003C171B">
        <w:t>is</w:t>
      </w:r>
      <w:proofErr w:type="gramEnd"/>
      <w:r w:rsidRPr="003C171B">
        <w:t xml:space="preserve"> not huge. </w:t>
      </w:r>
    </w:p>
    <w:p w14:paraId="444309D6" w14:textId="77777777" w:rsidR="003C171B" w:rsidRDefault="003C171B" w:rsidP="003C171B">
      <w:r>
        <w:t>* Docked bikes are only used by casual riders, it represents __2,5%__ of rides (electric 51% and classic 46%).</w:t>
      </w:r>
    </w:p>
    <w:p w14:paraId="5ADD1EF9" w14:textId="77777777" w:rsidR="003C171B" w:rsidRDefault="003C171B" w:rsidP="003C171B">
      <w:r>
        <w:t>* 34.3% of rides by classic bikes are casual riders and 65.7% are annual members.</w:t>
      </w:r>
    </w:p>
    <w:p w14:paraId="6FFA1431" w14:textId="77777777" w:rsidR="003C171B" w:rsidRDefault="003C171B" w:rsidP="003C171B">
      <w:r>
        <w:t>* 43.4% of rides by electric bikes are casual riders and 56.6% are annual members</w:t>
      </w:r>
    </w:p>
    <w:p w14:paraId="67E57E8E" w14:textId="77777777" w:rsidR="003C171B" w:rsidRDefault="003C171B" w:rsidP="003C171B"/>
    <w:p w14:paraId="6A34F702" w14:textId="77777777" w:rsidR="003C171B" w:rsidRPr="003C171B" w:rsidRDefault="003C171B" w:rsidP="003C171B">
      <w:pPr>
        <w:rPr>
          <w:b/>
          <w:bCs/>
        </w:rPr>
      </w:pPr>
      <w:r w:rsidRPr="003C171B">
        <w:rPr>
          <w:b/>
          <w:bCs/>
        </w:rPr>
        <w:t xml:space="preserve">.   </w:t>
      </w:r>
    </w:p>
    <w:p w14:paraId="2CC2C3B7" w14:textId="08A51182" w:rsidR="003C171B" w:rsidRPr="003C171B" w:rsidRDefault="003C171B" w:rsidP="003C171B">
      <w:pPr>
        <w:rPr>
          <w:b/>
          <w:bCs/>
        </w:rPr>
      </w:pPr>
      <w:r w:rsidRPr="003C171B">
        <w:rPr>
          <w:b/>
          <w:bCs/>
        </w:rPr>
        <w:t>2</w:t>
      </w:r>
      <w:r w:rsidRPr="003C171B">
        <w:rPr>
          <w:b/>
          <w:bCs/>
        </w:rPr>
        <w:t xml:space="preserve">)  Why would casual riders buy </w:t>
      </w:r>
      <w:proofErr w:type="spellStart"/>
      <w:r w:rsidRPr="003C171B">
        <w:rPr>
          <w:b/>
          <w:bCs/>
        </w:rPr>
        <w:t>Cyclistic</w:t>
      </w:r>
      <w:proofErr w:type="spellEnd"/>
      <w:r w:rsidRPr="003C171B">
        <w:rPr>
          <w:b/>
          <w:bCs/>
        </w:rPr>
        <w:t xml:space="preserve"> annual </w:t>
      </w:r>
      <w:proofErr w:type="gramStart"/>
      <w:r w:rsidRPr="003C171B">
        <w:rPr>
          <w:b/>
          <w:bCs/>
        </w:rPr>
        <w:t>memberships?_</w:t>
      </w:r>
      <w:proofErr w:type="gramEnd"/>
      <w:r w:rsidRPr="003C171B">
        <w:rPr>
          <w:b/>
          <w:bCs/>
        </w:rPr>
        <w:t xml:space="preserve">_  </w:t>
      </w:r>
    </w:p>
    <w:p w14:paraId="46DB12E8" w14:textId="77777777" w:rsidR="003C171B" w:rsidRDefault="003C171B" w:rsidP="003C171B"/>
    <w:p w14:paraId="5D711670" w14:textId="77777777" w:rsidR="003C171B" w:rsidRDefault="003C171B" w:rsidP="003C171B">
      <w:r>
        <w:t xml:space="preserve">* We previously saw that casual riders ride more on weekends, if they </w:t>
      </w:r>
      <w:proofErr w:type="gramStart"/>
      <w:r>
        <w:t>have to</w:t>
      </w:r>
      <w:proofErr w:type="gramEnd"/>
      <w:r>
        <w:t xml:space="preserve"> ride at the same pace during the weekdays, it may motivate them to become annual members.</w:t>
      </w:r>
    </w:p>
    <w:p w14:paraId="56769D74" w14:textId="77777777" w:rsidR="003C171B" w:rsidRDefault="003C171B" w:rsidP="003C171B">
      <w:r>
        <w:t xml:space="preserve">* If their preference for docked bikes shift to classic or electric bikes, </w:t>
      </w:r>
      <w:proofErr w:type="spellStart"/>
      <w:r>
        <w:t>Cyclistic</w:t>
      </w:r>
      <w:proofErr w:type="spellEnd"/>
      <w:r>
        <w:t xml:space="preserve"> can hope of having an increase in annual members.</w:t>
      </w:r>
    </w:p>
    <w:p w14:paraId="1F835205" w14:textId="77777777" w:rsidR="003C171B" w:rsidRDefault="003C171B" w:rsidP="003C171B">
      <w:r>
        <w:t>* To understand more about the customer's choice of becoming annual members or casual riders and their ride time, the following information can help to do a finer analysis:</w:t>
      </w:r>
    </w:p>
    <w:p w14:paraId="0BEE4C5B" w14:textId="77777777" w:rsidR="003C171B" w:rsidRDefault="003C171B" w:rsidP="003C171B">
      <w:r>
        <w:t xml:space="preserve">  + The reason behind each rides, example: home, work, </w:t>
      </w:r>
      <w:proofErr w:type="gramStart"/>
      <w:r>
        <w:t>leisure..</w:t>
      </w:r>
      <w:proofErr w:type="gramEnd"/>
    </w:p>
    <w:p w14:paraId="4FF3FDEC" w14:textId="77777777" w:rsidR="003C171B" w:rsidRDefault="003C171B" w:rsidP="003C171B">
      <w:r>
        <w:t xml:space="preserve">  + We have not </w:t>
      </w:r>
      <w:proofErr w:type="gramStart"/>
      <w:r>
        <w:t>have</w:t>
      </w:r>
      <w:proofErr w:type="gramEnd"/>
      <w:r>
        <w:t xml:space="preserve"> the cost details for rider type and bike type. But Members and Casuals </w:t>
      </w:r>
      <w:proofErr w:type="spellStart"/>
      <w:r>
        <w:t>nearlest</w:t>
      </w:r>
      <w:proofErr w:type="spellEnd"/>
      <w:r>
        <w:t xml:space="preserve"> same rate. We can say there is little difference of price. Some users not </w:t>
      </w:r>
      <w:proofErr w:type="gramStart"/>
      <w:r>
        <w:t>believe  annual</w:t>
      </w:r>
      <w:proofErr w:type="gramEnd"/>
      <w:r>
        <w:t xml:space="preserve"> membership give advantages or they </w:t>
      </w:r>
      <w:proofErr w:type="spellStart"/>
      <w:r>
        <w:t>dont</w:t>
      </w:r>
      <w:proofErr w:type="spellEnd"/>
      <w:r>
        <w:t xml:space="preserve"> know. Especially social media marketing focus on mention about these advantages. </w:t>
      </w:r>
      <w:proofErr w:type="spellStart"/>
      <w:r>
        <w:t>Cyclistic</w:t>
      </w:r>
      <w:proofErr w:type="spellEnd"/>
      <w:r>
        <w:t xml:space="preserve"> make much more agreement or discount annual members to convince others. </w:t>
      </w:r>
    </w:p>
    <w:p w14:paraId="5E612FC8" w14:textId="77777777" w:rsidR="003C171B" w:rsidRDefault="003C171B" w:rsidP="003C171B"/>
    <w:p w14:paraId="5172FED2" w14:textId="724D3F2E" w:rsidR="003C171B" w:rsidRPr="003C171B" w:rsidRDefault="003C171B" w:rsidP="003C171B">
      <w:pPr>
        <w:rPr>
          <w:b/>
          <w:bCs/>
        </w:rPr>
      </w:pPr>
      <w:r w:rsidRPr="003C171B">
        <w:rPr>
          <w:b/>
          <w:bCs/>
        </w:rPr>
        <w:t xml:space="preserve">3) How can </w:t>
      </w:r>
      <w:proofErr w:type="spellStart"/>
      <w:r w:rsidRPr="003C171B">
        <w:rPr>
          <w:b/>
          <w:bCs/>
        </w:rPr>
        <w:t>Cyclistic</w:t>
      </w:r>
      <w:proofErr w:type="spellEnd"/>
      <w:r w:rsidRPr="003C171B">
        <w:rPr>
          <w:b/>
          <w:bCs/>
        </w:rPr>
        <w:t xml:space="preserve"> use digital media to influence casual riders to become members?</w:t>
      </w:r>
    </w:p>
    <w:p w14:paraId="43A69F19" w14:textId="77777777" w:rsidR="003C171B" w:rsidRDefault="003C171B" w:rsidP="003C171B"/>
    <w:p w14:paraId="6A324FA1" w14:textId="77777777" w:rsidR="003C171B" w:rsidRDefault="003C171B" w:rsidP="003C171B">
      <w:r>
        <w:t xml:space="preserve">Through influencer marketing, advertising and environmental awareness campaign on social media and </w:t>
      </w:r>
      <w:proofErr w:type="spellStart"/>
      <w:proofErr w:type="gramStart"/>
      <w:r>
        <w:t>TV,Cyclistic</w:t>
      </w:r>
      <w:proofErr w:type="spellEnd"/>
      <w:proofErr w:type="gramEnd"/>
      <w:r>
        <w:t xml:space="preserve"> can work on the following:  </w:t>
      </w:r>
    </w:p>
    <w:p w14:paraId="2725D39E" w14:textId="77777777" w:rsidR="003C171B" w:rsidRDefault="003C171B" w:rsidP="003C171B"/>
    <w:p w14:paraId="71341F19" w14:textId="77777777" w:rsidR="003C171B" w:rsidRDefault="003C171B" w:rsidP="003C171B">
      <w:r>
        <w:t>* The advantages of using more electric bikes (environmentally friendly) than docked bikes (from our sample data, we do not have annual members for docked bikes only for electric &amp; classic bikes).</w:t>
      </w:r>
    </w:p>
    <w:p w14:paraId="779A05F4" w14:textId="77777777" w:rsidR="003C171B" w:rsidRDefault="003C171B" w:rsidP="003C171B">
      <w:r>
        <w:t>* Encourage casual riders to ride throughout the week as they do during the weekend.</w:t>
      </w:r>
    </w:p>
    <w:p w14:paraId="6747D2E7" w14:textId="6AE355DA" w:rsidR="00F14182" w:rsidRDefault="003C171B" w:rsidP="003C171B">
      <w:r>
        <w:t>* The advantages in becoming an annual member, example: it can be less costly when we compare the average price (in a year, month, week, day) for each ride as an annual member as compared to a casual rider.</w:t>
      </w:r>
    </w:p>
    <w:p w14:paraId="57066D07" w14:textId="77777777" w:rsidR="00F14182" w:rsidRDefault="00F14182" w:rsidP="00E83625"/>
    <w:p w14:paraId="68D2D61A" w14:textId="77777777" w:rsidR="00F14182" w:rsidRDefault="00F14182" w:rsidP="00E83625"/>
    <w:p w14:paraId="0FBB20E8" w14:textId="77777777" w:rsidR="00F14182" w:rsidRPr="00786A39" w:rsidRDefault="00F14182" w:rsidP="00E83625"/>
    <w:sectPr w:rsidR="00F14182" w:rsidRPr="00786A39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266D1E" w14:textId="77777777" w:rsidR="009E5DDA" w:rsidRDefault="009E5DDA">
      <w:pPr>
        <w:spacing w:after="0"/>
      </w:pPr>
      <w:r>
        <w:separator/>
      </w:r>
    </w:p>
  </w:endnote>
  <w:endnote w:type="continuationSeparator" w:id="0">
    <w:p w14:paraId="37510034" w14:textId="77777777" w:rsidR="009E5DDA" w:rsidRDefault="009E5D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GoogleSans18pt-Regular">
    <w:altName w:val="Calibri"/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ArialMT">
    <w:altName w:val="Klee One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LMRoman12-Bold">
    <w:altName w:val="Calibri"/>
    <w:panose1 w:val="00000000000000000000"/>
    <w:charset w:val="A2"/>
    <w:family w:val="auto"/>
    <w:notTrueType/>
    <w:pitch w:val="default"/>
    <w:sig w:usb0="00000005" w:usb1="00000000" w:usb2="00000000" w:usb3="00000000" w:csb0="00000010" w:csb1="00000000"/>
  </w:font>
  <w:font w:name="Lucida Console">
    <w:panose1 w:val="020B0609040504020204"/>
    <w:charset w:val="A2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1B93D0" w14:textId="77777777" w:rsidR="009E5DDA" w:rsidRDefault="009E5DDA">
      <w:r>
        <w:separator/>
      </w:r>
    </w:p>
  </w:footnote>
  <w:footnote w:type="continuationSeparator" w:id="0">
    <w:p w14:paraId="2900145F" w14:textId="77777777" w:rsidR="009E5DDA" w:rsidRDefault="009E5D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2CE37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38A386D"/>
    <w:multiLevelType w:val="hybridMultilevel"/>
    <w:tmpl w:val="961E7114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1452091">
    <w:abstractNumId w:val="0"/>
  </w:num>
  <w:num w:numId="2" w16cid:durableId="7138923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B3B31"/>
    <w:rsid w:val="000F1FC7"/>
    <w:rsid w:val="00145ACA"/>
    <w:rsid w:val="00150A52"/>
    <w:rsid w:val="003C171B"/>
    <w:rsid w:val="00421635"/>
    <w:rsid w:val="004E083E"/>
    <w:rsid w:val="005A756F"/>
    <w:rsid w:val="005C6032"/>
    <w:rsid w:val="00621C36"/>
    <w:rsid w:val="00786A39"/>
    <w:rsid w:val="007B4D50"/>
    <w:rsid w:val="008B3B31"/>
    <w:rsid w:val="00965630"/>
    <w:rsid w:val="009C159C"/>
    <w:rsid w:val="009E5DDA"/>
    <w:rsid w:val="00AA4295"/>
    <w:rsid w:val="00B24CD4"/>
    <w:rsid w:val="00BD5008"/>
    <w:rsid w:val="00C23E31"/>
    <w:rsid w:val="00C27190"/>
    <w:rsid w:val="00CB4C4F"/>
    <w:rsid w:val="00CD3758"/>
    <w:rsid w:val="00E83625"/>
    <w:rsid w:val="00F00DED"/>
    <w:rsid w:val="00F14182"/>
    <w:rsid w:val="00F94F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7"/>
    <o:shapelayout v:ext="edit">
      <o:idmap v:ext="edit" data="1"/>
    </o:shapelayout>
  </w:shapeDefaults>
  <w:decimalSymbol w:val=","/>
  <w:listSeparator w:val=";"/>
  <w14:docId w14:val="518B66B0"/>
  <w15:docId w15:val="{23EA5E3A-C194-475C-865E-7651F9922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yaz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GvdeMetniChar">
    <w:name w:val="Gövde Metni Char"/>
    <w:basedOn w:val="VarsaylanParagrafYazTipi"/>
    <w:link w:val="GvdeMetni"/>
    <w:rsid w:val="00F94FFC"/>
  </w:style>
  <w:style w:type="paragraph" w:styleId="stBilgi">
    <w:name w:val="header"/>
    <w:basedOn w:val="Normal"/>
    <w:link w:val="stBilgiChar"/>
    <w:rsid w:val="004E083E"/>
    <w:pPr>
      <w:tabs>
        <w:tab w:val="center" w:pos="4536"/>
        <w:tab w:val="right" w:pos="9072"/>
      </w:tabs>
      <w:spacing w:after="0"/>
    </w:pPr>
  </w:style>
  <w:style w:type="character" w:customStyle="1" w:styleId="stBilgiChar">
    <w:name w:val="Üst Bilgi Char"/>
    <w:basedOn w:val="VarsaylanParagrafYazTipi"/>
    <w:link w:val="stBilgi"/>
    <w:rsid w:val="004E083E"/>
  </w:style>
  <w:style w:type="paragraph" w:styleId="AltBilgi">
    <w:name w:val="footer"/>
    <w:basedOn w:val="Normal"/>
    <w:link w:val="AltBilgiChar"/>
    <w:rsid w:val="004E083E"/>
    <w:pPr>
      <w:tabs>
        <w:tab w:val="center" w:pos="4536"/>
        <w:tab w:val="right" w:pos="9072"/>
      </w:tabs>
      <w:spacing w:after="0"/>
    </w:pPr>
  </w:style>
  <w:style w:type="character" w:customStyle="1" w:styleId="AltBilgiChar">
    <w:name w:val="Alt Bilgi Char"/>
    <w:basedOn w:val="VarsaylanParagrafYazTipi"/>
    <w:link w:val="AltBilgi"/>
    <w:rsid w:val="004E083E"/>
  </w:style>
  <w:style w:type="table" w:styleId="TabloKlavuzu">
    <w:name w:val="Table Grid"/>
    <w:basedOn w:val="NormalTablo"/>
    <w:rsid w:val="00F1418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F141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F14182"/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gnvwddmdn3b">
    <w:name w:val="gnvwddmdn3b"/>
    <w:basedOn w:val="VarsaylanParagrafYazTipi"/>
    <w:rsid w:val="00F141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4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9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0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41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4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3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1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17</Pages>
  <Words>1336</Words>
  <Characters>7618</Characters>
  <Application>Microsoft Office Word</Application>
  <DocSecurity>0</DocSecurity>
  <Lines>63</Lines>
  <Paragraphs>1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Cyclistic_bikes_questions</vt:lpstr>
    </vt:vector>
  </TitlesOfParts>
  <Company/>
  <LinksUpToDate>false</LinksUpToDate>
  <CharactersWithSpaces>8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clistic_bikes_questions</dc:title>
  <dc:creator>ysnmslk</dc:creator>
  <cp:keywords/>
  <cp:lastModifiedBy>Yasin MASLAK</cp:lastModifiedBy>
  <cp:revision>2</cp:revision>
  <dcterms:created xsi:type="dcterms:W3CDTF">2024-05-05T02:21:00Z</dcterms:created>
  <dcterms:modified xsi:type="dcterms:W3CDTF">2024-05-05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7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